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6EFD8" w14:textId="3E6DB2E5" w:rsidR="0034081B" w:rsidRPr="00A151A7" w:rsidRDefault="003D3EAB" w:rsidP="00A151A7">
      <w:pPr>
        <w:pStyle w:val="Heading1"/>
      </w:pPr>
      <w:r>
        <w:t>P</w:t>
      </w:r>
      <w:r w:rsidR="0034081B">
        <w:t>ower On/Off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34081B" w:rsidRPr="00621CA4" w14:paraId="6E978A32" w14:textId="77777777" w:rsidTr="00D93B37">
        <w:tc>
          <w:tcPr>
            <w:tcW w:w="4820" w:type="dxa"/>
            <w:shd w:val="solid" w:color="000000" w:fill="FFFFFF"/>
            <w:vAlign w:val="center"/>
          </w:tcPr>
          <w:p w14:paraId="30BC0E88" w14:textId="77777777" w:rsidR="0034081B" w:rsidRPr="0048638E" w:rsidRDefault="0034081B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398641D0" w14:textId="77777777" w:rsidR="0034081B" w:rsidRPr="0048638E" w:rsidRDefault="0034081B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4081B" w:rsidRPr="00621CA4" w14:paraId="7BA28DFC" w14:textId="77777777" w:rsidTr="00D93B37">
        <w:tc>
          <w:tcPr>
            <w:tcW w:w="4820" w:type="dxa"/>
            <w:vAlign w:val="center"/>
          </w:tcPr>
          <w:p w14:paraId="469DA4DD" w14:textId="67274AB7" w:rsidR="0034081B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28CA8023" w14:textId="7C3F1FA8" w:rsidR="0034081B" w:rsidRPr="00621CA4" w:rsidRDefault="0034081B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F46AB0">
              <w:rPr>
                <w:rFonts w:eastAsia="Arial Unicode MS" w:cs="Arial"/>
                <w:sz w:val="20"/>
                <w:szCs w:val="20"/>
              </w:rPr>
              <w:t xml:space="preserve">Press and hold </w:t>
            </w:r>
            <w:r w:rsidR="003F4A85">
              <w:rPr>
                <w:rFonts w:eastAsia="Arial Unicode MS" w:cs="Arial"/>
                <w:sz w:val="20"/>
                <w:szCs w:val="20"/>
              </w:rPr>
              <w:t xml:space="preserve">the </w:t>
            </w:r>
            <w:r w:rsidR="009D4269">
              <w:rPr>
                <w:rFonts w:eastAsia="Arial Unicode MS" w:cs="Arial"/>
                <w:sz w:val="20"/>
                <w:szCs w:val="20"/>
              </w:rPr>
              <w:t>power</w:t>
            </w:r>
            <w:r w:rsidRPr="00F46AB0">
              <w:rPr>
                <w:rFonts w:eastAsia="Arial Unicode MS" w:cs="Arial"/>
                <w:sz w:val="20"/>
                <w:szCs w:val="20"/>
              </w:rPr>
              <w:t xml:space="preserve"> key for two seconds to turn </w:t>
            </w:r>
            <w:r w:rsidR="009D4269" w:rsidRPr="00F46AB0">
              <w:rPr>
                <w:rFonts w:eastAsia="Arial Unicode MS" w:cs="Arial"/>
                <w:sz w:val="20"/>
                <w:szCs w:val="20"/>
              </w:rPr>
              <w:t>on</w:t>
            </w:r>
            <w:r w:rsidRPr="00F46AB0">
              <w:rPr>
                <w:rFonts w:eastAsia="Arial Unicode MS" w:cs="Arial"/>
                <w:sz w:val="20"/>
                <w:szCs w:val="20"/>
              </w:rPr>
              <w:t xml:space="preserve"> the unit.</w:t>
            </w:r>
          </w:p>
        </w:tc>
      </w:tr>
    </w:tbl>
    <w:p w14:paraId="4E48D7DB" w14:textId="0D49CAC7" w:rsidR="00D67E3E" w:rsidRPr="00A151A7" w:rsidRDefault="00485E91" w:rsidP="00D67E3E">
      <w:pPr>
        <w:pStyle w:val="Heading1"/>
        <w:rPr>
          <w:sz w:val="24"/>
          <w:szCs w:val="18"/>
        </w:rPr>
      </w:pPr>
      <w:r>
        <w:rPr>
          <w:sz w:val="24"/>
          <w:szCs w:val="18"/>
        </w:rPr>
        <w:t xml:space="preserve">Hot Keys to </w:t>
      </w:r>
      <w:r w:rsidR="0034081B">
        <w:rPr>
          <w:sz w:val="24"/>
          <w:szCs w:val="18"/>
        </w:rPr>
        <w:t xml:space="preserve">Switch to Remote mode from </w:t>
      </w:r>
      <w:r w:rsidR="00202002">
        <w:rPr>
          <w:sz w:val="24"/>
          <w:szCs w:val="18"/>
        </w:rPr>
        <w:t>Stand</w:t>
      </w:r>
      <w:r w:rsidR="00D26635">
        <w:rPr>
          <w:sz w:val="24"/>
          <w:szCs w:val="18"/>
        </w:rPr>
        <w:t>-</w:t>
      </w:r>
      <w:r w:rsidR="00202002">
        <w:rPr>
          <w:sz w:val="24"/>
          <w:szCs w:val="18"/>
        </w:rPr>
        <w:t>alone</w:t>
      </w:r>
      <w:r w:rsidR="0034081B">
        <w:rPr>
          <w:sz w:val="24"/>
          <w:szCs w:val="18"/>
        </w:rPr>
        <w:t xml:space="preserve"> </w:t>
      </w:r>
      <w:r w:rsidR="009530FE">
        <w:rPr>
          <w:sz w:val="24"/>
          <w:szCs w:val="18"/>
        </w:rPr>
        <w:t>Mode</w:t>
      </w:r>
      <w:r w:rsidR="00320154" w:rsidRPr="0071034B">
        <w:rPr>
          <w:sz w:val="24"/>
          <w:szCs w:val="18"/>
        </w:rPr>
        <w:t xml:space="preserve"> 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8B6491" w:rsidRPr="00621CA4" w14:paraId="1C68EEDD" w14:textId="77777777" w:rsidTr="00BA7E3A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5B8DD9A7" w14:textId="77777777" w:rsidR="008B6491" w:rsidRPr="005B2303" w:rsidRDefault="008B6491" w:rsidP="00A0104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BE3C77D" w14:textId="77777777" w:rsidR="008B6491" w:rsidRPr="005B2303" w:rsidRDefault="008B6491" w:rsidP="00A0104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4C0ABC" w:rsidRPr="00621CA4" w14:paraId="15C9F3D9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6A9A0DA0" w14:textId="77777777" w:rsidR="004C0ABC" w:rsidRDefault="004C0ABC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Mass Storage</w:t>
            </w:r>
          </w:p>
        </w:tc>
        <w:tc>
          <w:tcPr>
            <w:tcW w:w="4820" w:type="dxa"/>
            <w:vAlign w:val="center"/>
          </w:tcPr>
          <w:p w14:paraId="3309B0A2" w14:textId="77777777" w:rsidR="004C0ABC" w:rsidRPr="005B2303" w:rsidRDefault="004C0ABC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 xml:space="preserve">Space + Dot </w:t>
            </w:r>
            <w:r>
              <w:rPr>
                <w:rFonts w:eastAsia="Arial Unicode MS" w:cs="Arial"/>
                <w:sz w:val="20"/>
                <w:szCs w:val="20"/>
              </w:rPr>
              <w:t>5 + Dot 7</w:t>
            </w:r>
          </w:p>
        </w:tc>
      </w:tr>
      <w:tr w:rsidR="000A606E" w:rsidRPr="00621CA4" w14:paraId="70565FB1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761975D4" w14:textId="50EF86DA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HID Orbit mode</w:t>
            </w:r>
          </w:p>
        </w:tc>
        <w:tc>
          <w:tcPr>
            <w:tcW w:w="4820" w:type="dxa"/>
            <w:vAlign w:val="center"/>
          </w:tcPr>
          <w:p w14:paraId="49CA48C4" w14:textId="3E1C7BE6" w:rsidR="000A606E" w:rsidRPr="005B2303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2 + Dot 7</w:t>
            </w:r>
          </w:p>
        </w:tc>
      </w:tr>
      <w:tr w:rsidR="000A606E" w:rsidRPr="00621CA4" w14:paraId="40F5C14C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440B263F" w14:textId="25DBB441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USB Serial (VCP) mode</w:t>
            </w:r>
          </w:p>
        </w:tc>
        <w:tc>
          <w:tcPr>
            <w:tcW w:w="4820" w:type="dxa"/>
            <w:vAlign w:val="center"/>
          </w:tcPr>
          <w:p w14:paraId="7AC70AC9" w14:textId="6824F8D8" w:rsidR="000A606E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3 + Dot 7</w:t>
            </w:r>
          </w:p>
        </w:tc>
      </w:tr>
      <w:tr w:rsidR="000A606E" w:rsidRPr="00621CA4" w14:paraId="73411E8B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284C786F" w14:textId="0960606D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Bluetooth mode</w:t>
            </w:r>
          </w:p>
        </w:tc>
        <w:tc>
          <w:tcPr>
            <w:tcW w:w="4820" w:type="dxa"/>
            <w:vAlign w:val="center"/>
          </w:tcPr>
          <w:p w14:paraId="18B50302" w14:textId="2DFBEF6A" w:rsidR="000A606E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4 + Dot 7</w:t>
            </w:r>
          </w:p>
        </w:tc>
      </w:tr>
      <w:tr w:rsidR="000A606E" w:rsidRPr="00621CA4" w14:paraId="4FBB9E57" w14:textId="77777777" w:rsidTr="00CB0FC4">
        <w:trPr>
          <w:trHeight w:val="20"/>
        </w:trPr>
        <w:tc>
          <w:tcPr>
            <w:tcW w:w="4820" w:type="dxa"/>
            <w:vAlign w:val="bottom"/>
          </w:tcPr>
          <w:p w14:paraId="775954A1" w14:textId="6EB28458" w:rsidR="000A606E" w:rsidRDefault="000A606E" w:rsidP="004C0AB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nect via HID Braille mode</w:t>
            </w:r>
          </w:p>
        </w:tc>
        <w:tc>
          <w:tcPr>
            <w:tcW w:w="4820" w:type="dxa"/>
            <w:vAlign w:val="center"/>
          </w:tcPr>
          <w:p w14:paraId="3910ACA2" w14:textId="369AABF7" w:rsidR="000A606E" w:rsidRDefault="000A606E" w:rsidP="004C0ABC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pace + Dot 6 + Dot 7</w:t>
            </w:r>
          </w:p>
        </w:tc>
      </w:tr>
    </w:tbl>
    <w:p w14:paraId="30F814F1" w14:textId="282CA9DB" w:rsidR="005B1A04" w:rsidRPr="00A151A7" w:rsidRDefault="00A259EF" w:rsidP="005B1A04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witch to Remote mode from Stand</w:t>
      </w:r>
      <w:r w:rsidR="00D26635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5532C5E3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384838FE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45BF4123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39080394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17DE7E11" w14:textId="77777777" w:rsidR="00A259EF" w:rsidRPr="005B2303" w:rsidRDefault="005B1A04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Remote mode from Stand</w:t>
            </w:r>
            <w:r w:rsidR="00D26635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one mode</w:t>
            </w:r>
          </w:p>
        </w:tc>
        <w:tc>
          <w:tcPr>
            <w:tcW w:w="4820" w:type="dxa"/>
            <w:vAlign w:val="center"/>
          </w:tcPr>
          <w:p w14:paraId="4D971B88" w14:textId="43E437B1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>S</w:t>
            </w:r>
            <w:r>
              <w:rPr>
                <w:rFonts w:eastAsia="Arial Unicode MS" w:cs="Arial"/>
                <w:sz w:val="20"/>
                <w:szCs w:val="20"/>
              </w:rPr>
              <w:t xml:space="preserve">elect + </w:t>
            </w:r>
            <w:r w:rsidR="001A39A7">
              <w:rPr>
                <w:rFonts w:eastAsia="Arial Unicode MS" w:cs="Arial"/>
                <w:sz w:val="20"/>
                <w:szCs w:val="20"/>
              </w:rPr>
              <w:t xml:space="preserve">Space + </w:t>
            </w:r>
            <w:r>
              <w:rPr>
                <w:rFonts w:eastAsia="Arial Unicode MS" w:cs="Arial"/>
                <w:sz w:val="20"/>
                <w:szCs w:val="20"/>
              </w:rPr>
              <w:t>Right</w:t>
            </w:r>
          </w:p>
        </w:tc>
      </w:tr>
    </w:tbl>
    <w:p w14:paraId="163B4B13" w14:textId="23EA4F42" w:rsidR="005B1A04" w:rsidRPr="00A151A7" w:rsidRDefault="00A259EF" w:rsidP="005B1A04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tand</w:t>
      </w:r>
      <w:r w:rsidR="00A36879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  <w:r w:rsidR="00D75776">
        <w:rPr>
          <w:sz w:val="24"/>
          <w:szCs w:val="18"/>
        </w:rPr>
        <w:t>f</w:t>
      </w:r>
      <w:r>
        <w:rPr>
          <w:sz w:val="24"/>
          <w:szCs w:val="18"/>
        </w:rPr>
        <w:t>rom active/Inactive Remote mode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5B9872CE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7BBBC4C8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D79254A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42388456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02792A79" w14:textId="77777777" w:rsidR="00A259EF" w:rsidRPr="005B2303" w:rsidRDefault="00A36879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Stand-</w:t>
            </w:r>
            <w:r w:rsidR="00A259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one mode from </w:t>
            </w:r>
            <w:r w:rsidR="00A259EF" w:rsidRPr="00A259EF">
              <w:rPr>
                <w:rFonts w:ascii="Calibri" w:hAnsi="Calibri" w:cs="Calibri"/>
                <w:color w:val="000000"/>
                <w:sz w:val="22"/>
                <w:szCs w:val="22"/>
              </w:rPr>
              <w:t>active/Inactive Remote mode</w:t>
            </w:r>
          </w:p>
        </w:tc>
        <w:tc>
          <w:tcPr>
            <w:tcW w:w="4820" w:type="dxa"/>
            <w:vAlign w:val="center"/>
          </w:tcPr>
          <w:p w14:paraId="7D5F0B11" w14:textId="5908C239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5B2303">
              <w:rPr>
                <w:rFonts w:eastAsia="Arial Unicode MS" w:cs="Arial"/>
                <w:sz w:val="20"/>
                <w:szCs w:val="20"/>
              </w:rPr>
              <w:t>S</w:t>
            </w:r>
            <w:r>
              <w:rPr>
                <w:rFonts w:eastAsia="Arial Unicode MS" w:cs="Arial"/>
                <w:sz w:val="20"/>
                <w:szCs w:val="20"/>
              </w:rPr>
              <w:t xml:space="preserve">elect + </w:t>
            </w:r>
            <w:r w:rsidR="001A39A7">
              <w:rPr>
                <w:rFonts w:eastAsia="Arial Unicode MS" w:cs="Arial"/>
                <w:sz w:val="20"/>
                <w:szCs w:val="20"/>
              </w:rPr>
              <w:t xml:space="preserve">Space + </w:t>
            </w:r>
            <w:r>
              <w:rPr>
                <w:rFonts w:eastAsia="Arial Unicode MS" w:cs="Arial"/>
                <w:sz w:val="20"/>
                <w:szCs w:val="20"/>
              </w:rPr>
              <w:t>Left</w:t>
            </w:r>
          </w:p>
        </w:tc>
      </w:tr>
    </w:tbl>
    <w:p w14:paraId="7B172F9B" w14:textId="79A47AD2" w:rsidR="005B1A04" w:rsidRPr="00A151A7" w:rsidRDefault="00A259EF" w:rsidP="005B1A04">
      <w:pPr>
        <w:pStyle w:val="Heading1"/>
        <w:rPr>
          <w:sz w:val="24"/>
          <w:szCs w:val="18"/>
        </w:rPr>
      </w:pPr>
      <w:r>
        <w:rPr>
          <w:sz w:val="24"/>
          <w:szCs w:val="18"/>
        </w:rPr>
        <w:t>Hot Keys to Stand</w:t>
      </w:r>
      <w:r w:rsidR="00D26635">
        <w:rPr>
          <w:sz w:val="24"/>
          <w:szCs w:val="18"/>
        </w:rPr>
        <w:t>-</w:t>
      </w:r>
      <w:r>
        <w:rPr>
          <w:sz w:val="24"/>
          <w:szCs w:val="18"/>
        </w:rPr>
        <w:t>alone Mode</w:t>
      </w:r>
      <w:r w:rsidRPr="0071034B">
        <w:rPr>
          <w:sz w:val="24"/>
          <w:szCs w:val="18"/>
        </w:rPr>
        <w:t xml:space="preserve"> </w:t>
      </w:r>
      <w:r w:rsidR="00D75776">
        <w:rPr>
          <w:sz w:val="24"/>
          <w:szCs w:val="18"/>
        </w:rPr>
        <w:t>f</w:t>
      </w:r>
      <w:r>
        <w:rPr>
          <w:sz w:val="24"/>
          <w:szCs w:val="18"/>
        </w:rPr>
        <w:t>rom Inactive Remote mod</w:t>
      </w:r>
      <w:r w:rsidR="002D3E7E">
        <w:rPr>
          <w:sz w:val="24"/>
          <w:szCs w:val="18"/>
        </w:rPr>
        <w:t>e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A259EF" w:rsidRPr="00621CA4" w14:paraId="6C56CEC0" w14:textId="77777777" w:rsidTr="005F265E">
        <w:trPr>
          <w:trHeight w:val="20"/>
        </w:trPr>
        <w:tc>
          <w:tcPr>
            <w:tcW w:w="4820" w:type="dxa"/>
            <w:shd w:val="solid" w:color="000000" w:fill="FFFFFF"/>
            <w:vAlign w:val="center"/>
          </w:tcPr>
          <w:p w14:paraId="438A45DE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2AA73988" w14:textId="77777777" w:rsidR="00A259EF" w:rsidRPr="005B2303" w:rsidRDefault="00A259EF" w:rsidP="005F265E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5B2303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A259EF" w:rsidRPr="00621CA4" w14:paraId="1540FA11" w14:textId="77777777" w:rsidTr="005F265E">
        <w:trPr>
          <w:trHeight w:val="20"/>
        </w:trPr>
        <w:tc>
          <w:tcPr>
            <w:tcW w:w="4820" w:type="dxa"/>
            <w:vAlign w:val="center"/>
          </w:tcPr>
          <w:p w14:paraId="59468C5E" w14:textId="77777777" w:rsidR="00A259EF" w:rsidRPr="005B2303" w:rsidRDefault="00A259EF" w:rsidP="005F265E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witch to Stand</w:t>
            </w:r>
            <w:r w:rsidR="00D26635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one mode from </w:t>
            </w:r>
            <w:r w:rsidRPr="00A259EF">
              <w:rPr>
                <w:rFonts w:ascii="Calibri" w:hAnsi="Calibri" w:cs="Calibri"/>
                <w:color w:val="000000"/>
                <w:sz w:val="22"/>
                <w:szCs w:val="22"/>
              </w:rPr>
              <w:t>Inactive Remote mode</w:t>
            </w:r>
          </w:p>
        </w:tc>
        <w:tc>
          <w:tcPr>
            <w:tcW w:w="4820" w:type="dxa"/>
            <w:vAlign w:val="center"/>
          </w:tcPr>
          <w:p w14:paraId="0283CC4B" w14:textId="5ABC6D1E" w:rsidR="00A259EF" w:rsidRPr="005B2303" w:rsidRDefault="00A259EF" w:rsidP="005F265E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 xml:space="preserve">Dot </w:t>
            </w:r>
            <w:r w:rsidR="002D3E7E">
              <w:rPr>
                <w:rFonts w:eastAsia="Arial Unicode MS" w:cs="Arial"/>
                <w:sz w:val="20"/>
                <w:szCs w:val="20"/>
              </w:rPr>
              <w:t>7</w:t>
            </w:r>
          </w:p>
        </w:tc>
      </w:tr>
    </w:tbl>
    <w:p w14:paraId="78C62715" w14:textId="77777777" w:rsidR="00A259EF" w:rsidRPr="00A259EF" w:rsidRDefault="00A259EF" w:rsidP="00A259EF"/>
    <w:p w14:paraId="0916791A" w14:textId="50002E2C" w:rsidR="00D75776" w:rsidRPr="00A151A7" w:rsidRDefault="00384986" w:rsidP="00D75776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2D5B01">
        <w:rPr>
          <w:sz w:val="24"/>
          <w:szCs w:val="18"/>
        </w:rPr>
        <w:t>Preference Menu</w:t>
      </w:r>
      <w:r w:rsidR="006F379B" w:rsidRPr="002D5B01">
        <w:rPr>
          <w:sz w:val="24"/>
          <w:szCs w:val="18"/>
        </w:rPr>
        <w:t xml:space="preserve"> Navigation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5500C7" w:rsidRPr="005500C7" w14:paraId="60A04656" w14:textId="77777777" w:rsidTr="005500C7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E308228" w14:textId="77777777" w:rsidR="005500C7" w:rsidRPr="005500C7" w:rsidRDefault="005500C7" w:rsidP="005500C7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65FE1CB5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5500C7" w:rsidRPr="005500C7" w14:paraId="1439A055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FB7315F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s menu</w:t>
            </w:r>
          </w:p>
        </w:tc>
        <w:tc>
          <w:tcPr>
            <w:tcW w:w="4820" w:type="dxa"/>
            <w:noWrap/>
            <w:vAlign w:val="bottom"/>
            <w:hideMark/>
          </w:tcPr>
          <w:p w14:paraId="31EE0B70" w14:textId="42F0D6DF" w:rsidR="005500C7" w:rsidRPr="005500C7" w:rsidRDefault="00803B79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9C5E43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elect + </w:t>
            </w:r>
            <w:r w:rsidR="005500C7" w:rsidRPr="009C5E43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</w:t>
            </w:r>
          </w:p>
        </w:tc>
      </w:tr>
      <w:tr w:rsidR="005500C7" w:rsidRPr="005500C7" w14:paraId="02FED800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1C88BCA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05A76CA0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5500C7" w:rsidRPr="005500C7" w14:paraId="7730C225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5B12002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menu item</w:t>
            </w:r>
          </w:p>
        </w:tc>
        <w:tc>
          <w:tcPr>
            <w:tcW w:w="4820" w:type="dxa"/>
            <w:noWrap/>
            <w:vAlign w:val="bottom"/>
            <w:hideMark/>
          </w:tcPr>
          <w:p w14:paraId="772590CB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5500C7" w:rsidRPr="005500C7" w14:paraId="0505905D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4950858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Previous menu choice for current item</w:t>
            </w:r>
          </w:p>
        </w:tc>
        <w:tc>
          <w:tcPr>
            <w:tcW w:w="4820" w:type="dxa"/>
            <w:noWrap/>
            <w:vAlign w:val="bottom"/>
            <w:hideMark/>
          </w:tcPr>
          <w:p w14:paraId="046DD809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5500C7" w:rsidRPr="005500C7" w14:paraId="1B9F9AC3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17FF103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menu choice for current item</w:t>
            </w:r>
          </w:p>
        </w:tc>
        <w:tc>
          <w:tcPr>
            <w:tcW w:w="4820" w:type="dxa"/>
            <w:noWrap/>
            <w:vAlign w:val="bottom"/>
            <w:hideMark/>
          </w:tcPr>
          <w:p w14:paraId="644DE6E4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5500C7" w:rsidRPr="005500C7" w14:paraId="560386D6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500EDD3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 the menu</w:t>
            </w:r>
          </w:p>
        </w:tc>
        <w:tc>
          <w:tcPr>
            <w:tcW w:w="4820" w:type="dxa"/>
            <w:noWrap/>
            <w:vAlign w:val="bottom"/>
            <w:hideMark/>
          </w:tcPr>
          <w:p w14:paraId="1FB0A054" w14:textId="77777777" w:rsidR="005500C7" w:rsidRPr="005500C7" w:rsidRDefault="005500C7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5500C7" w:rsidRPr="005500C7" w14:paraId="692B5BA0" w14:textId="77777777" w:rsidTr="005500C7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058B527" w14:textId="77777777" w:rsidR="005500C7" w:rsidRPr="005500C7" w:rsidRDefault="005500C7" w:rsidP="005500C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s the item/Dismiss the alert</w:t>
            </w:r>
          </w:p>
        </w:tc>
        <w:tc>
          <w:tcPr>
            <w:tcW w:w="4820" w:type="dxa"/>
            <w:noWrap/>
            <w:vAlign w:val="bottom"/>
            <w:hideMark/>
          </w:tcPr>
          <w:p w14:paraId="462A8B35" w14:textId="11AC6E42" w:rsidR="005500C7" w:rsidRPr="005500C7" w:rsidRDefault="00AB63FC" w:rsidP="005500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5500C7" w:rsidRPr="005500C7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lect</w:t>
            </w:r>
          </w:p>
        </w:tc>
      </w:tr>
    </w:tbl>
    <w:p w14:paraId="4B8DC3AD" w14:textId="1A40A2A8" w:rsidR="00897B92" w:rsidRDefault="009F1C91" w:rsidP="00FD10AA">
      <w:pPr>
        <w:pStyle w:val="Heading1"/>
      </w:pPr>
      <w:r w:rsidRPr="00A50EC1">
        <w:rPr>
          <w:sz w:val="24"/>
          <w:szCs w:val="18"/>
        </w:rPr>
        <w:lastRenderedPageBreak/>
        <w:t xml:space="preserve">File </w:t>
      </w:r>
      <w:r w:rsidR="00F70D38" w:rsidRPr="00A50EC1">
        <w:rPr>
          <w:sz w:val="24"/>
          <w:szCs w:val="18"/>
        </w:rPr>
        <w:t>Manager</w:t>
      </w:r>
      <w:r w:rsidRPr="00A50EC1">
        <w:rPr>
          <w:sz w:val="24"/>
          <w:szCs w:val="18"/>
        </w:rPr>
        <w:t xml:space="preserve"> </w:t>
      </w:r>
      <w:r w:rsidR="00A151A7" w:rsidRPr="00A50EC1">
        <w:rPr>
          <w:sz w:val="24"/>
          <w:szCs w:val="18"/>
        </w:rPr>
        <w:t>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FC7EEB" w:rsidRPr="00FC7EEB" w14:paraId="50789555" w14:textId="77777777" w:rsidTr="00FC7EEB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898A927" w14:textId="77777777" w:rsidR="00FC7EEB" w:rsidRPr="00FC7EEB" w:rsidRDefault="00FC7EEB" w:rsidP="00FC7EEB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39E06D3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FC7EEB" w:rsidRPr="00FC7EEB" w14:paraId="1950E1A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5963348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older/File</w:t>
            </w:r>
          </w:p>
        </w:tc>
        <w:tc>
          <w:tcPr>
            <w:tcW w:w="4820" w:type="dxa"/>
            <w:noWrap/>
            <w:vAlign w:val="bottom"/>
            <w:hideMark/>
          </w:tcPr>
          <w:p w14:paraId="7E3A3003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</w:t>
            </w:r>
          </w:p>
        </w:tc>
      </w:tr>
      <w:tr w:rsidR="00FC7EEB" w:rsidRPr="00FC7EEB" w14:paraId="06DCC98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EED48D6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older/File</w:t>
            </w:r>
          </w:p>
        </w:tc>
        <w:tc>
          <w:tcPr>
            <w:tcW w:w="4820" w:type="dxa"/>
            <w:noWrap/>
            <w:vAlign w:val="bottom"/>
            <w:hideMark/>
          </w:tcPr>
          <w:p w14:paraId="0010280A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</w:t>
            </w:r>
          </w:p>
        </w:tc>
      </w:tr>
      <w:tr w:rsidR="00FC7EEB" w:rsidRPr="00FC7EEB" w14:paraId="6E06CA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F2ADA0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09FA9A86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FC7EEB" w:rsidRPr="00FC7EEB" w14:paraId="5BB26A9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5930603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file property</w:t>
            </w:r>
          </w:p>
        </w:tc>
        <w:tc>
          <w:tcPr>
            <w:tcW w:w="4820" w:type="dxa"/>
            <w:noWrap/>
            <w:vAlign w:val="bottom"/>
            <w:hideMark/>
          </w:tcPr>
          <w:p w14:paraId="445A6A72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FC7EEB" w:rsidRPr="00FC7EEB" w14:paraId="1826FB76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1175441" w14:textId="28E56D86" w:rsidR="00FC7EEB" w:rsidRPr="00FC7EEB" w:rsidRDefault="00182DCA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oves focus back one level </w:t>
            </w:r>
            <w:r w:rsidR="003F4A85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nto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the file manager, </w:t>
            </w:r>
            <w:r w:rsid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 at the root does nothing,</w:t>
            </w:r>
            <w:r w:rsid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i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 in one of the columns returns to the filename</w:t>
            </w:r>
          </w:p>
        </w:tc>
        <w:tc>
          <w:tcPr>
            <w:tcW w:w="4820" w:type="dxa"/>
            <w:noWrap/>
            <w:vAlign w:val="bottom"/>
            <w:hideMark/>
          </w:tcPr>
          <w:p w14:paraId="4707FAA2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FC7EEB" w:rsidRPr="00FC7EEB" w14:paraId="124DE8C9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A8992D8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current file/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7AD32C0D" w14:textId="77777777" w:rsidR="00FC7EEB" w:rsidRPr="00FC7EEB" w:rsidRDefault="00FC7EEB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</w:t>
            </w:r>
          </w:p>
        </w:tc>
      </w:tr>
      <w:tr w:rsidR="00FC7EEB" w:rsidRPr="00FC7EEB" w14:paraId="2077636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CFD0D21" w14:textId="77777777" w:rsidR="00FC7EEB" w:rsidRPr="00FC7EEB" w:rsidRDefault="00FC7EEB" w:rsidP="00FC7EE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pen current file/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72ED9B9A" w14:textId="45364C06" w:rsidR="00FC7EEB" w:rsidRPr="00FC7EEB" w:rsidRDefault="00797F9A" w:rsidP="00182DC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FC7EEB"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lect</w:t>
            </w:r>
          </w:p>
        </w:tc>
      </w:tr>
      <w:tr w:rsidR="000335D5" w14:paraId="2AA73FF1" w14:textId="77777777" w:rsidTr="000335D5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AAB1EAE" w14:textId="77777777" w:rsidR="000335D5" w:rsidRDefault="000335D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Open file/folder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corresponding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n keys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1C4EC39" w14:textId="77777777" w:rsidR="000335D5" w:rsidRDefault="000335D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Forward/Backward Pan keys, corresponding to the file/folder.</w:t>
            </w:r>
          </w:p>
        </w:tc>
      </w:tr>
      <w:tr w:rsidR="002852D0" w:rsidRPr="00FC7EEB" w14:paraId="24BB9FBC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F2C1A3E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fir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9F7711F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1 2 3</w:t>
            </w:r>
          </w:p>
        </w:tc>
      </w:tr>
      <w:tr w:rsidR="002852D0" w:rsidRPr="00FC7EEB" w14:paraId="1319C720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CEBB14F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la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8FDFE84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s 4 5 6</w:t>
            </w:r>
          </w:p>
        </w:tc>
      </w:tr>
      <w:tr w:rsidR="002852D0" w:rsidRPr="00FC7EEB" w14:paraId="651DC22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EF8E0CD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dit curren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CD511EF" w14:textId="1567C9D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</w:t>
            </w: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(Dots 1 5)</w:t>
            </w:r>
          </w:p>
        </w:tc>
      </w:tr>
      <w:tr w:rsidR="002852D0" w:rsidRPr="00FC7EEB" w14:paraId="26CF57BA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1AE6B8C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dit Las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5B60ACBB" w14:textId="7C8FAED4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ot supported</w:t>
            </w:r>
          </w:p>
        </w:tc>
      </w:tr>
      <w:tr w:rsidR="002852D0" w:rsidRPr="00FC7EEB" w14:paraId="5205CB9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B655395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ark curren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944733C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M (Dots 1 3 4)</w:t>
            </w:r>
          </w:p>
        </w:tc>
      </w:tr>
      <w:tr w:rsidR="002852D0" w:rsidRPr="00FC7EEB" w14:paraId="61B41055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360575E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204801F" w14:textId="74800CCB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</w:t>
            </w: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(Dots 1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4 </w:t>
            </w: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)</w:t>
            </w:r>
          </w:p>
        </w:tc>
      </w:tr>
      <w:tr w:rsidR="002852D0" w:rsidRPr="00FC7EEB" w14:paraId="4EFB95BE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3E37C5F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older</w:t>
            </w:r>
          </w:p>
        </w:tc>
        <w:tc>
          <w:tcPr>
            <w:tcW w:w="4820" w:type="dxa"/>
            <w:noWrap/>
            <w:vAlign w:val="bottom"/>
            <w:hideMark/>
          </w:tcPr>
          <w:p w14:paraId="59272D24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O (Dots 1 3 5)</w:t>
            </w:r>
          </w:p>
        </w:tc>
      </w:tr>
      <w:tr w:rsidR="002852D0" w:rsidRPr="00FC7EEB" w14:paraId="4AD2B54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4AC87CC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elet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9E2548F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 (Dots 1 4 5)</w:t>
            </w:r>
          </w:p>
        </w:tc>
      </w:tr>
      <w:tr w:rsidR="002852D0" w:rsidRPr="00FC7EEB" w14:paraId="0D9109B8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0827CDB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enam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78FC9946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 (Dots 1 2 3 5)</w:t>
            </w:r>
          </w:p>
        </w:tc>
      </w:tr>
      <w:tr w:rsidR="002852D0" w:rsidRPr="00FC7EEB" w14:paraId="5B9DE0A2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02E91EB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ut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5A08F14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X (Dots 1 3 4 6)</w:t>
            </w:r>
          </w:p>
        </w:tc>
      </w:tr>
      <w:tr w:rsidR="002852D0" w:rsidRPr="00FC7EEB" w14:paraId="6DA627AF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BF960B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opy File</w:t>
            </w:r>
          </w:p>
        </w:tc>
        <w:tc>
          <w:tcPr>
            <w:tcW w:w="4820" w:type="dxa"/>
            <w:noWrap/>
            <w:vAlign w:val="bottom"/>
            <w:hideMark/>
          </w:tcPr>
          <w:p w14:paraId="1AEC131E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C (Dots 1 4)</w:t>
            </w:r>
          </w:p>
        </w:tc>
      </w:tr>
      <w:tr w:rsidR="002852D0" w:rsidRPr="00FC7EEB" w14:paraId="1E517114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A4D50D9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ste</w:t>
            </w:r>
          </w:p>
        </w:tc>
        <w:tc>
          <w:tcPr>
            <w:tcW w:w="4820" w:type="dxa"/>
            <w:noWrap/>
            <w:vAlign w:val="bottom"/>
            <w:hideMark/>
          </w:tcPr>
          <w:p w14:paraId="23235A71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V (Dots 1 2 3 6)</w:t>
            </w:r>
          </w:p>
        </w:tc>
      </w:tr>
      <w:tr w:rsidR="002852D0" w:rsidRPr="00FC7EEB" w14:paraId="5FA5B7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56BBF71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rotect (or unprotect)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19C2E37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P (Dots 1 2 3 4)</w:t>
            </w:r>
          </w:p>
        </w:tc>
      </w:tr>
      <w:tr w:rsidR="002852D0" w:rsidRPr="00FC7EEB" w14:paraId="642EC07D" w14:textId="77777777" w:rsidTr="00FC7EEB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37D2980" w14:textId="77777777" w:rsidR="002852D0" w:rsidRPr="00FC7EEB" w:rsidRDefault="002852D0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Jump to a file starting with the letter</w:t>
            </w:r>
          </w:p>
        </w:tc>
        <w:tc>
          <w:tcPr>
            <w:tcW w:w="4820" w:type="dxa"/>
            <w:noWrap/>
            <w:vAlign w:val="bottom"/>
            <w:hideMark/>
          </w:tcPr>
          <w:p w14:paraId="23ADF8CE" w14:textId="77777777" w:rsidR="002852D0" w:rsidRPr="00FC7EEB" w:rsidRDefault="002852D0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FC7EE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ny alpha numeric character</w:t>
            </w:r>
          </w:p>
        </w:tc>
      </w:tr>
      <w:tr w:rsidR="00C4323F" w:rsidRPr="00FC7EEB" w14:paraId="0D10138B" w14:textId="77777777" w:rsidTr="00FC7EEB">
        <w:trPr>
          <w:trHeight w:val="300"/>
        </w:trPr>
        <w:tc>
          <w:tcPr>
            <w:tcW w:w="4820" w:type="dxa"/>
            <w:noWrap/>
            <w:vAlign w:val="bottom"/>
          </w:tcPr>
          <w:p w14:paraId="1D99A8BB" w14:textId="13B8E015" w:rsidR="00C4323F" w:rsidRPr="00FC7EEB" w:rsidRDefault="00C4323F" w:rsidP="002852D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4323F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oggle the "Read UTF8 File" option</w:t>
            </w:r>
          </w:p>
        </w:tc>
        <w:tc>
          <w:tcPr>
            <w:tcW w:w="4820" w:type="dxa"/>
            <w:noWrap/>
            <w:vAlign w:val="bottom"/>
          </w:tcPr>
          <w:p w14:paraId="2AEACEE6" w14:textId="548E6B62" w:rsidR="00C4323F" w:rsidRPr="00FC7EEB" w:rsidRDefault="00D866F9" w:rsidP="002852D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D866F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Space + U (Dots 1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D866F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D866F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6)</w:t>
            </w:r>
          </w:p>
        </w:tc>
      </w:tr>
    </w:tbl>
    <w:p w14:paraId="709B6A74" w14:textId="77777777" w:rsidR="002D5B01" w:rsidRPr="00A151A7" w:rsidRDefault="002D5B01" w:rsidP="00A151A7"/>
    <w:p w14:paraId="3051CB42" w14:textId="34557207" w:rsidR="00AC77CF" w:rsidRPr="00A151A7" w:rsidRDefault="00F4626F" w:rsidP="00A151A7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File read</w:t>
      </w:r>
      <w:r w:rsidR="000D6F7C">
        <w:rPr>
          <w:sz w:val="24"/>
          <w:szCs w:val="18"/>
        </w:rPr>
        <w:t>er</w:t>
      </w:r>
      <w:r w:rsidR="006A4DF5">
        <w:rPr>
          <w:sz w:val="24"/>
          <w:szCs w:val="18"/>
        </w:rPr>
        <w:t xml:space="preserve"> Navigation</w:t>
      </w:r>
      <w:r>
        <w:rPr>
          <w:sz w:val="24"/>
          <w:szCs w:val="18"/>
        </w:rPr>
        <w:t xml:space="preserve"> command</w:t>
      </w:r>
      <w:r w:rsidR="003E24CC">
        <w:rPr>
          <w:sz w:val="24"/>
          <w:szCs w:val="18"/>
        </w:rPr>
        <w:t xml:space="preserve"> (Windows mode Off)</w:t>
      </w:r>
      <w:r w:rsidR="000D436E">
        <w:tab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2931BC" w:rsidRPr="002931BC" w14:paraId="6D9D27FA" w14:textId="77777777" w:rsidTr="00FB0FF8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4CEF6F1A" w14:textId="77777777" w:rsidR="002931BC" w:rsidRPr="002931BC" w:rsidRDefault="002931BC" w:rsidP="002931BC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18862744" w14:textId="77777777" w:rsidR="002931BC" w:rsidRPr="002931BC" w:rsidRDefault="002931BC" w:rsidP="00FB0FF8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2931BC" w:rsidRPr="002931BC" w14:paraId="19FCB721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FB85D0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16496D8F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2931BC" w:rsidRPr="002931BC" w14:paraId="7C7B3ECE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F0A3EF7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171E3245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2931BC" w:rsidRPr="002931BC" w14:paraId="1C0CA5F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F255874" w14:textId="6AC50C8C" w:rsidR="004B7C04" w:rsidRPr="00C37126" w:rsidRDefault="004B7C04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 w:rsidR="00EF3609"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ge (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 characters or First encountered Form</w:t>
            </w:r>
            <w:r w:rsidR="00EF360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76BF181A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2931BC" w:rsidRPr="002931BC" w14:paraId="400B9A22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2C47CCC6" w14:textId="54609AA4" w:rsidR="002931BC" w:rsidRPr="00C37126" w:rsidRDefault="004B7C04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page</w:t>
            </w:r>
            <w:r w:rsidR="00EF360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(1000 characters or First encountered Form</w:t>
            </w:r>
            <w:r w:rsidR="00EF360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59878BD0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2931BC" w:rsidRPr="002931BC" w14:paraId="472F246A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824CF97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previous bookmark</w:t>
            </w:r>
          </w:p>
        </w:tc>
        <w:tc>
          <w:tcPr>
            <w:tcW w:w="4820" w:type="dxa"/>
            <w:noWrap/>
            <w:vAlign w:val="bottom"/>
            <w:hideMark/>
          </w:tcPr>
          <w:p w14:paraId="573C8109" w14:textId="6DD48D1C" w:rsidR="002931BC" w:rsidRPr="00C37126" w:rsidRDefault="000C4316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2</w:t>
            </w:r>
            <w:r w:rsidR="00131352"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</w:p>
        </w:tc>
      </w:tr>
      <w:tr w:rsidR="002931BC" w:rsidRPr="002931BC" w14:paraId="138B531A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694D0CB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Next bookmark</w:t>
            </w:r>
          </w:p>
        </w:tc>
        <w:tc>
          <w:tcPr>
            <w:tcW w:w="4820" w:type="dxa"/>
            <w:noWrap/>
            <w:vAlign w:val="bottom"/>
            <w:hideMark/>
          </w:tcPr>
          <w:p w14:paraId="461AF73A" w14:textId="1282744D" w:rsidR="002931BC" w:rsidRPr="00C37126" w:rsidRDefault="000C4316" w:rsidP="003F4A8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5</w:t>
            </w:r>
          </w:p>
        </w:tc>
      </w:tr>
      <w:tr w:rsidR="00411691" w:rsidRPr="00031CE2" w14:paraId="5605C4D6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62FFB68E" w14:textId="2E62EE89" w:rsidR="00411691" w:rsidRPr="00031CE2" w:rsidRDefault="00411691" w:rsidP="0041169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top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070B4293" w14:textId="65739D78" w:rsidR="00411691" w:rsidRPr="00031CE2" w:rsidRDefault="00411691" w:rsidP="0041169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1 or Space + Dot 1 2 3</w:t>
            </w:r>
          </w:p>
        </w:tc>
      </w:tr>
      <w:tr w:rsidR="00411691" w:rsidRPr="00031CE2" w14:paraId="598B472F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65D31DD" w14:textId="77777777" w:rsidR="00411691" w:rsidRPr="00031CE2" w:rsidRDefault="00411691" w:rsidP="0041169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Moves to the bottom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304EC93F" w14:textId="338EE118" w:rsidR="00411691" w:rsidRPr="00031CE2" w:rsidRDefault="00411691" w:rsidP="0041169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4 or Space + Dot 4 5 6</w:t>
            </w:r>
          </w:p>
        </w:tc>
      </w:tr>
      <w:tr w:rsidR="002931BC" w:rsidRPr="00031CE2" w14:paraId="6281631E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F36B2FC" w14:textId="77777777" w:rsidR="002931BC" w:rsidRPr="00031CE2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s the file and shows the folder contents again at the properties column where it was previously</w:t>
            </w:r>
          </w:p>
        </w:tc>
        <w:tc>
          <w:tcPr>
            <w:tcW w:w="4820" w:type="dxa"/>
            <w:noWrap/>
            <w:vAlign w:val="bottom"/>
            <w:hideMark/>
          </w:tcPr>
          <w:p w14:paraId="007D5062" w14:textId="77777777" w:rsidR="002931BC" w:rsidRPr="00031CE2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2931BC" w:rsidRPr="00031CE2" w14:paraId="71512C03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8C4537D" w14:textId="77777777" w:rsidR="002931BC" w:rsidRPr="00031CE2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s the previous </w:t>
            </w:r>
            <w:proofErr w:type="gramStart"/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word</w:t>
            </w:r>
            <w:proofErr w:type="gramEnd"/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3EC39C55" w14:textId="77777777" w:rsidR="002931BC" w:rsidRPr="00031CE2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Left Arrow</w:t>
            </w:r>
          </w:p>
        </w:tc>
      </w:tr>
      <w:tr w:rsidR="002931BC" w:rsidRPr="00031CE2" w14:paraId="3F3B3BA0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21265B3" w14:textId="77777777" w:rsidR="002931BC" w:rsidRPr="00031CE2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26D4728C" w14:textId="77777777" w:rsidR="002931BC" w:rsidRPr="00031CE2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ight Arrow</w:t>
            </w:r>
          </w:p>
        </w:tc>
      </w:tr>
      <w:tr w:rsidR="002931BC" w:rsidRPr="00031CE2" w14:paraId="65A174C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E6B5000" w14:textId="15140022" w:rsidR="002931BC" w:rsidRPr="00031CE2" w:rsidRDefault="00D1109D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ind Previous</w:t>
            </w:r>
          </w:p>
        </w:tc>
        <w:tc>
          <w:tcPr>
            <w:tcW w:w="4820" w:type="dxa"/>
            <w:noWrap/>
            <w:vAlign w:val="bottom"/>
            <w:hideMark/>
          </w:tcPr>
          <w:p w14:paraId="55E8F8E6" w14:textId="42005ED4" w:rsidR="002931BC" w:rsidRPr="00031CE2" w:rsidRDefault="00CF330D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UP arrow key</w:t>
            </w:r>
          </w:p>
        </w:tc>
      </w:tr>
      <w:tr w:rsidR="002931BC" w:rsidRPr="00031CE2" w14:paraId="7C39D177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E0A05B4" w14:textId="69534954" w:rsidR="002931BC" w:rsidRPr="00031CE2" w:rsidRDefault="00D1109D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Find next </w:t>
            </w:r>
          </w:p>
        </w:tc>
        <w:tc>
          <w:tcPr>
            <w:tcW w:w="4820" w:type="dxa"/>
            <w:noWrap/>
            <w:vAlign w:val="bottom"/>
            <w:hideMark/>
          </w:tcPr>
          <w:p w14:paraId="6189BD8E" w14:textId="73B51697" w:rsidR="002931BC" w:rsidRPr="00031CE2" w:rsidRDefault="00CF330D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8 + DOWN arrow key</w:t>
            </w:r>
          </w:p>
        </w:tc>
      </w:tr>
      <w:tr w:rsidR="002931BC" w:rsidRPr="00031CE2" w14:paraId="1AB0B855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B66EA1F" w14:textId="77777777" w:rsidR="002931BC" w:rsidRPr="00031CE2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word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56306C1F" w14:textId="77777777" w:rsidR="002931BC" w:rsidRPr="00031CE2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5</w:t>
            </w:r>
          </w:p>
        </w:tc>
      </w:tr>
      <w:tr w:rsidR="002931BC" w:rsidRPr="00031CE2" w14:paraId="62339B9B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89C4AE8" w14:textId="77777777" w:rsidR="002931BC" w:rsidRPr="00031CE2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s the previous </w:t>
            </w:r>
            <w:proofErr w:type="gramStart"/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word</w:t>
            </w:r>
            <w:proofErr w:type="gramEnd"/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6EF25855" w14:textId="77777777" w:rsidR="002931BC" w:rsidRPr="00031CE2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2</w:t>
            </w:r>
          </w:p>
        </w:tc>
      </w:tr>
      <w:tr w:rsidR="00CE7A58" w:rsidRPr="00031CE2" w14:paraId="6FE3121C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0E56458" w14:textId="77777777" w:rsidR="00CE7A58" w:rsidRPr="00031CE2" w:rsidRDefault="00CE7A58" w:rsidP="00CE7A5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back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2B477869" w14:textId="2CEB1E03" w:rsidR="00CE7A58" w:rsidRPr="00031CE2" w:rsidRDefault="00CE7A58" w:rsidP="00CE7A5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Up arrow key or Space + Dot 1 </w:t>
            </w:r>
          </w:p>
        </w:tc>
      </w:tr>
      <w:tr w:rsidR="00CE7A58" w:rsidRPr="002931BC" w14:paraId="6D5F35E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53A9E53" w14:textId="77777777" w:rsidR="00CE7A58" w:rsidRPr="00031CE2" w:rsidRDefault="00CE7A58" w:rsidP="00CE7A5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next Paragraph</w:t>
            </w:r>
          </w:p>
        </w:tc>
        <w:tc>
          <w:tcPr>
            <w:tcW w:w="4820" w:type="dxa"/>
            <w:noWrap/>
            <w:vAlign w:val="bottom"/>
            <w:hideMark/>
          </w:tcPr>
          <w:p w14:paraId="64D8D48E" w14:textId="244163CF" w:rsidR="00CE7A58" w:rsidRPr="00C37126" w:rsidRDefault="00CE7A58" w:rsidP="00CE7A5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31CE2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 key or Space + Dot 4</w:t>
            </w:r>
          </w:p>
        </w:tc>
      </w:tr>
      <w:tr w:rsidR="002931BC" w:rsidRPr="002931BC" w14:paraId="18B7CB28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8A3FBD1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previous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4600688D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3</w:t>
            </w:r>
          </w:p>
        </w:tc>
      </w:tr>
      <w:tr w:rsidR="002931BC" w:rsidRPr="002931BC" w14:paraId="4C8A60D0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5DF98084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s the next character into view</w:t>
            </w:r>
          </w:p>
        </w:tc>
        <w:tc>
          <w:tcPr>
            <w:tcW w:w="4820" w:type="dxa"/>
            <w:noWrap/>
            <w:vAlign w:val="bottom"/>
            <w:hideMark/>
          </w:tcPr>
          <w:p w14:paraId="47C430A1" w14:textId="77777777" w:rsidR="002931BC" w:rsidRPr="00C37126" w:rsidRDefault="002931BC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6</w:t>
            </w:r>
          </w:p>
        </w:tc>
      </w:tr>
      <w:tr w:rsidR="002931BC" w:rsidRPr="002931BC" w14:paraId="43D12B23" w14:textId="77777777" w:rsidTr="00FB0FF8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140BB0BE" w14:textId="77777777" w:rsidR="002931BC" w:rsidRPr="00C37126" w:rsidRDefault="002931BC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t/Clear Mark</w:t>
            </w:r>
          </w:p>
        </w:tc>
        <w:tc>
          <w:tcPr>
            <w:tcW w:w="4820" w:type="dxa"/>
            <w:noWrap/>
            <w:vAlign w:val="bottom"/>
            <w:hideMark/>
          </w:tcPr>
          <w:p w14:paraId="1F881D1A" w14:textId="4FD1A2FA" w:rsidR="002931BC" w:rsidRPr="00C37126" w:rsidRDefault="000C4316" w:rsidP="00FB0FF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M</w:t>
            </w:r>
          </w:p>
        </w:tc>
      </w:tr>
      <w:tr w:rsidR="00EE2188" w:rsidRPr="002931BC" w14:paraId="2ACD43D7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0D34308C" w14:textId="25A1E314" w:rsidR="00EE2188" w:rsidRPr="00C37126" w:rsidRDefault="00EE2188" w:rsidP="002931BC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2637192B" w14:textId="104072A3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</w:t>
            </w:r>
            <w:r w:rsidR="00C4471A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 (Topmost) Left/Right Backward panning key</w:t>
            </w:r>
          </w:p>
        </w:tc>
      </w:tr>
      <w:tr w:rsidR="00EE2188" w:rsidRPr="002931BC" w14:paraId="12AFE563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2BCCFA2C" w14:textId="5810D206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1A644F2" w14:textId="11C8133E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</w:t>
            </w:r>
            <w:r w:rsidR="00C4471A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 Left/Right Backward panning key</w:t>
            </w:r>
          </w:p>
        </w:tc>
      </w:tr>
      <w:tr w:rsidR="00EE2188" w:rsidRPr="002931BC" w14:paraId="4498CC4B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3A879A6E" w14:textId="16B28D74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 w:rsidR="00C4471A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 w:rsidR="00C4471A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F3C3A62" w14:textId="4396EE4A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</w:t>
            </w:r>
            <w:r w:rsidR="00C4471A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3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(Bottommost) Left/Right Backward panning key</w:t>
            </w:r>
          </w:p>
        </w:tc>
      </w:tr>
      <w:tr w:rsidR="00EE2188" w:rsidRPr="002931BC" w14:paraId="236CBCA6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7B50071D" w14:textId="263A4E65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82DE310" w14:textId="79A54607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</w:t>
            </w:r>
            <w:r w:rsidR="00833F5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 (Topmost) Left/Right Forward panning key</w:t>
            </w:r>
          </w:p>
        </w:tc>
      </w:tr>
      <w:tr w:rsidR="00EE2188" w:rsidRPr="002931BC" w14:paraId="4CC589F4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4CA1577B" w14:textId="3B228BCB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64A5EEC3" w14:textId="2DF06025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</w:t>
            </w:r>
            <w:r w:rsidR="00833F5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 Left/Right Forward panning key</w:t>
            </w:r>
          </w:p>
        </w:tc>
      </w:tr>
      <w:tr w:rsidR="00EE2188" w:rsidRPr="002931BC" w14:paraId="711BDD0A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4DDD8614" w14:textId="489D2C3E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="00833F5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66D7B31" w14:textId="2BBDDDBD" w:rsidR="00EE2188" w:rsidRDefault="00EE2188" w:rsidP="00F662FA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</w:t>
            </w:r>
            <w:r w:rsidR="00833F5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3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(Bottommost) Left/Right Forward panning key</w:t>
            </w:r>
          </w:p>
        </w:tc>
      </w:tr>
      <w:tr w:rsidR="00EE2188" w:rsidRPr="002931BC" w14:paraId="38E54814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03B657F3" w14:textId="35456BF2" w:rsidR="00EE2188" w:rsidRPr="009C5E43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9C5E43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revious Display – Vertical Window (Moves to the previous set of characters that fit on the display)</w:t>
            </w:r>
          </w:p>
        </w:tc>
        <w:tc>
          <w:tcPr>
            <w:tcW w:w="4820" w:type="dxa"/>
            <w:noWrap/>
            <w:vAlign w:val="bottom"/>
          </w:tcPr>
          <w:p w14:paraId="0558C0B3" w14:textId="2A7A2700" w:rsidR="00EE2188" w:rsidRPr="009C5E43" w:rsidRDefault="00D02EBB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9C5E43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EE2188" w:rsidRPr="002931BC" w14:paraId="372DAEC0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7E2A3295" w14:textId="4071CEB5" w:rsidR="00EE2188" w:rsidRPr="009C5E43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9C5E43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Display – Vertical Window (Moves to the next set of characters that fit on the display)</w:t>
            </w:r>
          </w:p>
        </w:tc>
        <w:tc>
          <w:tcPr>
            <w:tcW w:w="4820" w:type="dxa"/>
            <w:noWrap/>
            <w:vAlign w:val="bottom"/>
          </w:tcPr>
          <w:p w14:paraId="33E36F32" w14:textId="555FD93F" w:rsidR="00EE2188" w:rsidRPr="009C5E43" w:rsidRDefault="00D02EBB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9C5E43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EE2188" w:rsidRPr="002931BC" w14:paraId="6176F642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18793603" w14:textId="72B86C00" w:rsidR="00EE2188" w:rsidRPr="00C37126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orward direction</w:t>
            </w:r>
          </w:p>
        </w:tc>
        <w:tc>
          <w:tcPr>
            <w:tcW w:w="4820" w:type="dxa"/>
            <w:noWrap/>
            <w:vAlign w:val="bottom"/>
          </w:tcPr>
          <w:p w14:paraId="7D19CA68" w14:textId="6B9CE4A5" w:rsidR="00EE2188" w:rsidRPr="00C37126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Down</w:t>
            </w:r>
          </w:p>
        </w:tc>
      </w:tr>
      <w:tr w:rsidR="00EE2188" w:rsidRPr="002931BC" w14:paraId="469D621F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6AAFD0A3" w14:textId="38D42AF1" w:rsidR="00EE2188" w:rsidRPr="00C37126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ward direction</w:t>
            </w:r>
          </w:p>
        </w:tc>
        <w:tc>
          <w:tcPr>
            <w:tcW w:w="4820" w:type="dxa"/>
            <w:noWrap/>
            <w:vAlign w:val="bottom"/>
          </w:tcPr>
          <w:p w14:paraId="75E3FE3D" w14:textId="091D399C" w:rsidR="00EE2188" w:rsidRPr="00C37126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Up</w:t>
            </w:r>
          </w:p>
        </w:tc>
      </w:tr>
      <w:tr w:rsidR="00EE2188" w:rsidRPr="002931BC" w14:paraId="573341D7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6548C69C" w14:textId="06B807D6" w:rsidR="00EE2188" w:rsidRPr="00C37126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ile/Folder Rename</w:t>
            </w:r>
          </w:p>
        </w:tc>
        <w:tc>
          <w:tcPr>
            <w:tcW w:w="4820" w:type="dxa"/>
            <w:noWrap/>
            <w:vAlign w:val="bottom"/>
          </w:tcPr>
          <w:p w14:paraId="33F849C8" w14:textId="6181DFCA" w:rsidR="00EE2188" w:rsidRPr="00C37126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R (Dots 1 2 3 5)</w:t>
            </w:r>
          </w:p>
        </w:tc>
      </w:tr>
      <w:tr w:rsidR="00EE2188" w:rsidRPr="002931BC" w14:paraId="1970FB35" w14:textId="77777777" w:rsidTr="00FB0FF8">
        <w:trPr>
          <w:trHeight w:val="300"/>
        </w:trPr>
        <w:tc>
          <w:tcPr>
            <w:tcW w:w="4820" w:type="dxa"/>
            <w:noWrap/>
            <w:vAlign w:val="bottom"/>
          </w:tcPr>
          <w:p w14:paraId="6F664166" w14:textId="09815D06" w:rsidR="00EE2188" w:rsidRDefault="00EE2188" w:rsidP="00EE2188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reate new folder</w:t>
            </w:r>
          </w:p>
        </w:tc>
        <w:tc>
          <w:tcPr>
            <w:tcW w:w="4820" w:type="dxa"/>
            <w:noWrap/>
            <w:vAlign w:val="bottom"/>
          </w:tcPr>
          <w:p w14:paraId="40E7D8B2" w14:textId="19828106" w:rsidR="00EE2188" w:rsidRDefault="00EE2188" w:rsidP="00EE218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O (Dots 1 3 5)</w:t>
            </w:r>
          </w:p>
        </w:tc>
      </w:tr>
    </w:tbl>
    <w:p w14:paraId="4617DF4F" w14:textId="77777777" w:rsidR="00AC77CF" w:rsidRPr="00AC77CF" w:rsidRDefault="00AC77CF" w:rsidP="00AC77CF"/>
    <w:p w14:paraId="5A3EFD4E" w14:textId="1DB72295" w:rsidR="00111BEB" w:rsidRPr="00A151A7" w:rsidRDefault="00111BEB" w:rsidP="00111BEB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File reader Navigation command</w:t>
      </w:r>
      <w:r>
        <w:tab/>
      </w:r>
      <w:r w:rsidR="003E24CC">
        <w:t>(Windows mode ON)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111BEB" w:rsidRPr="002931BC" w14:paraId="132B0A55" w14:textId="77777777" w:rsidTr="00E63A33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D886EFB" w14:textId="77777777" w:rsidR="00111BEB" w:rsidRPr="002931BC" w:rsidRDefault="00111BEB" w:rsidP="00E63A33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6165E43" w14:textId="77777777" w:rsidR="00111BEB" w:rsidRPr="002931BC" w:rsidRDefault="00111BEB" w:rsidP="00E63A33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11BEB" w:rsidRPr="002931BC" w14:paraId="0CCF4333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1BCB5911" w14:textId="77777777" w:rsidR="00111BEB" w:rsidRPr="00E63A33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Left</w:t>
            </w:r>
          </w:p>
        </w:tc>
        <w:tc>
          <w:tcPr>
            <w:tcW w:w="4820" w:type="dxa"/>
            <w:noWrap/>
            <w:vAlign w:val="bottom"/>
          </w:tcPr>
          <w:p w14:paraId="632490AE" w14:textId="0F09C62F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D459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+ Left</w:t>
            </w:r>
          </w:p>
        </w:tc>
      </w:tr>
      <w:tr w:rsidR="00111BEB" w:rsidRPr="002931BC" w14:paraId="7A14457A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0651A2CB" w14:textId="77777777" w:rsidR="00111BEB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Right</w:t>
            </w:r>
          </w:p>
        </w:tc>
        <w:tc>
          <w:tcPr>
            <w:tcW w:w="4820" w:type="dxa"/>
            <w:noWrap/>
            <w:vAlign w:val="bottom"/>
          </w:tcPr>
          <w:p w14:paraId="04DF001F" w14:textId="2E7691C2" w:rsidR="00111BEB" w:rsidRPr="00E76622" w:rsidRDefault="00111BEB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6622">
              <w:rPr>
                <w:rFonts w:ascii="Calibri" w:hAnsi="Calibri" w:cs="Calibri"/>
                <w:sz w:val="22"/>
                <w:szCs w:val="22"/>
              </w:rPr>
              <w:t>Select + Right</w:t>
            </w:r>
          </w:p>
        </w:tc>
      </w:tr>
      <w:tr w:rsidR="00111BEB" w:rsidRPr="002931BC" w14:paraId="4E13FB20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76BA5D91" w14:textId="77777777" w:rsidR="00111BEB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Up</w:t>
            </w:r>
          </w:p>
        </w:tc>
        <w:tc>
          <w:tcPr>
            <w:tcW w:w="4820" w:type="dxa"/>
            <w:noWrap/>
            <w:vAlign w:val="bottom"/>
          </w:tcPr>
          <w:p w14:paraId="66A47471" w14:textId="2111A601" w:rsidR="00111BEB" w:rsidRPr="009C5E43" w:rsidRDefault="00C513BE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C5E43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111BEB" w:rsidRPr="002931BC" w14:paraId="503282A7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6F95DFED" w14:textId="77777777" w:rsidR="00111BEB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croll Window Down</w:t>
            </w:r>
          </w:p>
        </w:tc>
        <w:tc>
          <w:tcPr>
            <w:tcW w:w="4820" w:type="dxa"/>
            <w:noWrap/>
            <w:vAlign w:val="bottom"/>
          </w:tcPr>
          <w:p w14:paraId="63BC771D" w14:textId="66AC11BF" w:rsidR="00111BEB" w:rsidRPr="009C5E43" w:rsidRDefault="00C513BE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C5E43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9E7118" w:rsidRPr="002931BC" w14:paraId="00CAC66D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4F6C756C" w14:textId="3C3BE6AD" w:rsidR="009E7118" w:rsidRPr="006D459B" w:rsidRDefault="009E7118" w:rsidP="00E63A33">
            <w:pPr>
              <w:rPr>
                <w:rFonts w:ascii="Calibri" w:hAnsi="Calibri" w:cs="Calibri"/>
                <w:sz w:val="22"/>
                <w:szCs w:val="22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lastRenderedPageBreak/>
              <w:t>Move to the Previous Display line</w:t>
            </w:r>
          </w:p>
        </w:tc>
        <w:tc>
          <w:tcPr>
            <w:tcW w:w="4820" w:type="dxa"/>
            <w:noWrap/>
            <w:vAlign w:val="bottom"/>
          </w:tcPr>
          <w:p w14:paraId="0EE1A02E" w14:textId="69C74653" w:rsidR="009E7118" w:rsidRPr="009C5E43" w:rsidRDefault="009E7118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C5E43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ottommost Left/Right Backward Panning key</w:t>
            </w:r>
          </w:p>
        </w:tc>
      </w:tr>
      <w:tr w:rsidR="009E7118" w:rsidRPr="002931BC" w14:paraId="3C7E2AB3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3ED131B6" w14:textId="1E718EC3" w:rsidR="009E7118" w:rsidRPr="00C37126" w:rsidRDefault="009E7118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 to the Next Display line</w:t>
            </w:r>
          </w:p>
        </w:tc>
        <w:tc>
          <w:tcPr>
            <w:tcW w:w="4820" w:type="dxa"/>
            <w:noWrap/>
            <w:vAlign w:val="bottom"/>
          </w:tcPr>
          <w:p w14:paraId="7A6CD6ED" w14:textId="319F49A2" w:rsidR="009E7118" w:rsidRPr="00E76622" w:rsidRDefault="009E7118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ottommost Lef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/Right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orward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Panning key</w:t>
            </w:r>
          </w:p>
        </w:tc>
      </w:tr>
      <w:tr w:rsidR="00111BEB" w:rsidRPr="002931BC" w14:paraId="1B655810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3CCB28D2" w14:textId="429CB415" w:rsidR="00111BEB" w:rsidRDefault="00111BEB" w:rsidP="00E63A33">
            <w:pPr>
              <w:rPr>
                <w:rFonts w:ascii="Calibri" w:hAnsi="Calibri" w:cs="Calibri"/>
                <w:sz w:val="22"/>
                <w:szCs w:val="22"/>
              </w:rPr>
            </w:pPr>
            <w:r w:rsidRPr="006D459B">
              <w:rPr>
                <w:rFonts w:ascii="Calibri" w:hAnsi="Calibri" w:cs="Calibri"/>
                <w:sz w:val="22"/>
                <w:szCs w:val="22"/>
              </w:rPr>
              <w:t>Scrolls the next character into view</w:t>
            </w:r>
            <w:r w:rsidR="003E24C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Pr="006D459B">
              <w:rPr>
                <w:rFonts w:ascii="Calibri" w:hAnsi="Calibri" w:cs="Calibri"/>
                <w:sz w:val="22"/>
                <w:szCs w:val="22"/>
              </w:rPr>
              <w:t>Scroll Display to right by one column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4820" w:type="dxa"/>
            <w:noWrap/>
            <w:vAlign w:val="bottom"/>
          </w:tcPr>
          <w:p w14:paraId="58E9C632" w14:textId="7A8C5178" w:rsidR="00111BEB" w:rsidRPr="00E76622" w:rsidRDefault="00111BEB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6622">
              <w:rPr>
                <w:rFonts w:ascii="Calibri" w:hAnsi="Calibri" w:cs="Calibri"/>
                <w:sz w:val="22"/>
                <w:szCs w:val="22"/>
              </w:rPr>
              <w:t xml:space="preserve">Right Arrow </w:t>
            </w:r>
          </w:p>
        </w:tc>
      </w:tr>
      <w:tr w:rsidR="00111BEB" w:rsidRPr="002931BC" w14:paraId="5782E27C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19F026DF" w14:textId="7BF7F548" w:rsidR="00111BEB" w:rsidRPr="00E63A33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crolls the previous character into view</w:t>
            </w:r>
            <w:r w:rsidR="003E24C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(</w:t>
            </w:r>
            <w:r w:rsidRPr="006D45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croll </w:t>
            </w:r>
            <w:r w:rsidR="003E24CC" w:rsidRPr="006D459B">
              <w:rPr>
                <w:rFonts w:ascii="Calibri" w:hAnsi="Calibri" w:cs="Calibri"/>
                <w:color w:val="000000"/>
                <w:sz w:val="22"/>
                <w:szCs w:val="22"/>
              </w:rPr>
              <w:t>Display to</w:t>
            </w:r>
            <w:r w:rsidRPr="006D45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eft by one colum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4820" w:type="dxa"/>
            <w:noWrap/>
            <w:vAlign w:val="bottom"/>
          </w:tcPr>
          <w:p w14:paraId="2D0FF04F" w14:textId="739FEFC4" w:rsidR="00111BEB" w:rsidRPr="00E76622" w:rsidRDefault="00111BEB" w:rsidP="00E63A3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76622">
              <w:rPr>
                <w:rFonts w:ascii="Calibri" w:hAnsi="Calibri" w:cs="Calibri"/>
                <w:sz w:val="22"/>
                <w:szCs w:val="22"/>
              </w:rPr>
              <w:t xml:space="preserve">Left Arrow </w:t>
            </w:r>
          </w:p>
        </w:tc>
      </w:tr>
      <w:tr w:rsidR="00111BEB" w:rsidRPr="002931BC" w14:paraId="2B76D61D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465C6665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revious page (1000 characters or First encountered Form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61D109EE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3</w:t>
            </w:r>
          </w:p>
        </w:tc>
      </w:tr>
      <w:tr w:rsidR="00111BEB" w:rsidRPr="002931BC" w14:paraId="3733E4C7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900EA89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 page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(1000 characters or First encountered Form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 w:rsidRPr="004B7C04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eed wise)</w:t>
            </w:r>
          </w:p>
        </w:tc>
        <w:tc>
          <w:tcPr>
            <w:tcW w:w="4820" w:type="dxa"/>
            <w:noWrap/>
            <w:vAlign w:val="bottom"/>
            <w:hideMark/>
          </w:tcPr>
          <w:p w14:paraId="03322EA3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6</w:t>
            </w:r>
          </w:p>
        </w:tc>
      </w:tr>
      <w:tr w:rsidR="00111BEB" w:rsidRPr="002931BC" w14:paraId="6DC51A12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0419829F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Moves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op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61B4BD0A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1</w:t>
            </w:r>
          </w:p>
        </w:tc>
      </w:tr>
      <w:tr w:rsidR="00111BEB" w:rsidRPr="002931BC" w14:paraId="29995FB5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3D8624E4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ves to the bottom of the file</w:t>
            </w:r>
          </w:p>
        </w:tc>
        <w:tc>
          <w:tcPr>
            <w:tcW w:w="4820" w:type="dxa"/>
            <w:noWrap/>
            <w:vAlign w:val="bottom"/>
            <w:hideMark/>
          </w:tcPr>
          <w:p w14:paraId="5E421E83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4</w:t>
            </w:r>
          </w:p>
        </w:tc>
      </w:tr>
      <w:tr w:rsidR="00111BEB" w:rsidRPr="002931BC" w14:paraId="2418DE3D" w14:textId="77777777" w:rsidTr="00E63A33">
        <w:trPr>
          <w:trHeight w:val="300"/>
        </w:trPr>
        <w:tc>
          <w:tcPr>
            <w:tcW w:w="4820" w:type="dxa"/>
            <w:noWrap/>
            <w:vAlign w:val="bottom"/>
            <w:hideMark/>
          </w:tcPr>
          <w:p w14:paraId="7BF96D9B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xits the file and shows the folder contents again at the properties column where it was previously</w:t>
            </w:r>
          </w:p>
        </w:tc>
        <w:tc>
          <w:tcPr>
            <w:tcW w:w="4820" w:type="dxa"/>
            <w:noWrap/>
            <w:vAlign w:val="bottom"/>
            <w:hideMark/>
          </w:tcPr>
          <w:p w14:paraId="2AEEBEC2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t 7</w:t>
            </w:r>
          </w:p>
        </w:tc>
      </w:tr>
      <w:tr w:rsidR="00111BEB" w:rsidRPr="002931BC" w14:paraId="6660FCC2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462269D3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orward direction</w:t>
            </w:r>
          </w:p>
        </w:tc>
        <w:tc>
          <w:tcPr>
            <w:tcW w:w="4820" w:type="dxa"/>
            <w:noWrap/>
            <w:vAlign w:val="bottom"/>
          </w:tcPr>
          <w:p w14:paraId="3142AFDA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Down</w:t>
            </w:r>
          </w:p>
        </w:tc>
      </w:tr>
      <w:tr w:rsidR="00111BEB" w:rsidRPr="002931BC" w14:paraId="3BC2B1F8" w14:textId="77777777" w:rsidTr="00E63A33">
        <w:trPr>
          <w:trHeight w:val="300"/>
        </w:trPr>
        <w:tc>
          <w:tcPr>
            <w:tcW w:w="4820" w:type="dxa"/>
            <w:noWrap/>
            <w:vAlign w:val="bottom"/>
          </w:tcPr>
          <w:p w14:paraId="31CD9204" w14:textId="77777777" w:rsidR="00111BEB" w:rsidRPr="00C37126" w:rsidRDefault="00111BEB" w:rsidP="00E63A3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ower Move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th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ckward direction</w:t>
            </w:r>
          </w:p>
        </w:tc>
        <w:tc>
          <w:tcPr>
            <w:tcW w:w="4820" w:type="dxa"/>
            <w:noWrap/>
            <w:vAlign w:val="bottom"/>
          </w:tcPr>
          <w:p w14:paraId="366780BD" w14:textId="77777777" w:rsidR="00111BEB" w:rsidRPr="00C37126" w:rsidRDefault="00111BEB" w:rsidP="00E63A3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pace + Dot 8+ Up</w:t>
            </w:r>
          </w:p>
        </w:tc>
      </w:tr>
      <w:tr w:rsidR="00464E86" w:rsidRPr="002931BC" w14:paraId="7830FBAC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6A7CE940" w14:textId="77777777" w:rsidR="00464E86" w:rsidRPr="00C3712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550D3ED9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Up arrow key or Row1 (Topmost) Left/Right Backward panning key</w:t>
            </w:r>
          </w:p>
        </w:tc>
      </w:tr>
      <w:tr w:rsidR="00464E86" w:rsidRPr="002931BC" w14:paraId="60132114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0A33E475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03D0106F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2 Left/Right Backward panning key</w:t>
            </w:r>
          </w:p>
        </w:tc>
      </w:tr>
      <w:tr w:rsidR="00464E86" w:rsidRPr="002931BC" w14:paraId="204463D5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58E8E34A" w14:textId="77777777" w:rsidR="00464E86" w:rsidRPr="00C3712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796484B7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3 Left/Right Backward panning key</w:t>
            </w:r>
          </w:p>
        </w:tc>
      </w:tr>
      <w:tr w:rsidR="00464E86" w:rsidRPr="002931BC" w14:paraId="4014696D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7AB6A5E3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4C06E88E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4 Left/Right Backward panning key</w:t>
            </w:r>
          </w:p>
        </w:tc>
      </w:tr>
      <w:tr w:rsidR="00464E86" w:rsidRPr="002931BC" w14:paraId="09C772BC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6A1D4C44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Scroll by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Previou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0103CC76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5 (Bottommost) Left/Right Backward panning key</w:t>
            </w:r>
          </w:p>
        </w:tc>
      </w:tr>
      <w:tr w:rsidR="00464E86" w:rsidRPr="002931BC" w14:paraId="26D42001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43893BB0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1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02C3A66C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own arrow key or Row1 (Topmost) Left/Right Forward panning key</w:t>
            </w:r>
          </w:p>
        </w:tc>
      </w:tr>
      <w:tr w:rsidR="00464E86" w:rsidRPr="002931BC" w14:paraId="305AFA3C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32DC84A2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2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50D90328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2 Left/Right Forward panning key</w:t>
            </w:r>
          </w:p>
        </w:tc>
      </w:tr>
      <w:tr w:rsidR="00464E86" w:rsidRPr="002931BC" w14:paraId="707C8DDB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2D3EAE6F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3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58B69B9C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3 Left/Right Forward panning key</w:t>
            </w:r>
          </w:p>
        </w:tc>
      </w:tr>
      <w:tr w:rsidR="00464E86" w:rsidRPr="002931BC" w14:paraId="0E4D6EFF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755AF0C2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4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3CD33963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4 Left/Right Forward panning key</w:t>
            </w:r>
          </w:p>
        </w:tc>
      </w:tr>
      <w:tr w:rsidR="00464E86" w:rsidRPr="002931BC" w14:paraId="12C5BF34" w14:textId="77777777" w:rsidTr="00F14596">
        <w:trPr>
          <w:trHeight w:val="300"/>
        </w:trPr>
        <w:tc>
          <w:tcPr>
            <w:tcW w:w="4820" w:type="dxa"/>
            <w:noWrap/>
            <w:vAlign w:val="bottom"/>
          </w:tcPr>
          <w:p w14:paraId="4BA7F2EB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croll by 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Display line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– Vertical (Move to 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xt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5 </w:t>
            </w:r>
            <w:r w:rsidRPr="00C37126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splay)</w:t>
            </w:r>
          </w:p>
        </w:tc>
        <w:tc>
          <w:tcPr>
            <w:tcW w:w="4820" w:type="dxa"/>
            <w:noWrap/>
            <w:vAlign w:val="bottom"/>
          </w:tcPr>
          <w:p w14:paraId="051F09C0" w14:textId="77777777" w:rsidR="00464E86" w:rsidRDefault="00464E86" w:rsidP="00D2522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w5 (Bottommost) Left/Right Forward panning key</w:t>
            </w:r>
          </w:p>
        </w:tc>
      </w:tr>
    </w:tbl>
    <w:p w14:paraId="7934624B" w14:textId="77777777" w:rsidR="00E24D10" w:rsidRDefault="00E24D10" w:rsidP="00E24D10">
      <w:pPr>
        <w:pStyle w:val="Heading1"/>
      </w:pPr>
      <w:r>
        <w:rPr>
          <w:sz w:val="24"/>
          <w:szCs w:val="18"/>
        </w:rPr>
        <w:t>File Editor Navigation command</w:t>
      </w:r>
      <w:r>
        <w:tab/>
        <w:t>(Windows mode OFF)</w:t>
      </w:r>
    </w:p>
    <w:p w14:paraId="69ABC2D7" w14:textId="77777777" w:rsidR="00E24D10" w:rsidRPr="0067285D" w:rsidRDefault="00E24D10" w:rsidP="00E24D10"/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E24D10" w:rsidRPr="002931BC" w14:paraId="13A9213D" w14:textId="77777777" w:rsidTr="00857807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7D5EAC03" w14:textId="77777777" w:rsidR="00E24D10" w:rsidRPr="002931BC" w:rsidRDefault="00E24D10" w:rsidP="00857807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3F9DD3C" w14:textId="77777777" w:rsidR="00E24D10" w:rsidRPr="002931BC" w:rsidRDefault="00E24D10" w:rsidP="00857807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E24D10" w:rsidRPr="002931BC" w14:paraId="7EB5B867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A6CDDDA" w14:textId="77777777" w:rsidR="00E24D10" w:rsidRPr="0067285D" w:rsidRDefault="00E24D10" w:rsidP="00857807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Edit an existing file </w:t>
            </w:r>
          </w:p>
        </w:tc>
        <w:tc>
          <w:tcPr>
            <w:tcW w:w="4820" w:type="dxa"/>
            <w:noWrap/>
            <w:vAlign w:val="center"/>
          </w:tcPr>
          <w:p w14:paraId="1D87D2FB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sz w:val="22"/>
                <w:szCs w:val="22"/>
              </w:rPr>
              <w:t>Dot 1</w:t>
            </w:r>
            <w:r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 + </w:t>
            </w:r>
            <w:r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E24D10" w:rsidRPr="002931BC" w14:paraId="33338945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C7043BA" w14:textId="77777777" w:rsidR="00E24D10" w:rsidRPr="0067285D" w:rsidRDefault="00E24D10" w:rsidP="00857807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o create a new file in edit mode</w:t>
            </w:r>
          </w:p>
        </w:tc>
        <w:tc>
          <w:tcPr>
            <w:tcW w:w="4820" w:type="dxa"/>
            <w:noWrap/>
            <w:vAlign w:val="center"/>
          </w:tcPr>
          <w:p w14:paraId="19E2F73C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>
              <w:rPr>
                <w:rFonts w:ascii="Calibri" w:hAnsi="Calibri" w:cs="Calibri"/>
                <w:sz w:val="22"/>
                <w:szCs w:val="22"/>
              </w:rPr>
              <w:t>Dot 1 + Dot 3 + Dot 4 + Dot 5</w:t>
            </w:r>
          </w:p>
        </w:tc>
      </w:tr>
      <w:tr w:rsidR="00E24D10" w:rsidRPr="002931BC" w14:paraId="0C8DF6D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EC571A5" w14:textId="77777777" w:rsidR="00E24D10" w:rsidRDefault="00E24D10" w:rsidP="00857807">
            <w:pPr>
              <w:rPr>
                <w:rFonts w:ascii="Calibri" w:hAnsi="Calibri" w:cs="Calibri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Down</w:t>
            </w:r>
          </w:p>
        </w:tc>
        <w:tc>
          <w:tcPr>
            <w:tcW w:w="4820" w:type="dxa"/>
            <w:noWrap/>
            <w:vAlign w:val="center"/>
          </w:tcPr>
          <w:p w14:paraId="57A5BE9A" w14:textId="75237ECF" w:rsidR="00E24D10" w:rsidRPr="009C5E43" w:rsidRDefault="009F320B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C5E43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E24D10" w:rsidRPr="002931BC" w14:paraId="33C95719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2B0B300" w14:textId="77777777" w:rsidR="00E24D10" w:rsidRDefault="00E24D10" w:rsidP="00857807">
            <w:pPr>
              <w:rPr>
                <w:rFonts w:ascii="Calibri" w:hAnsi="Calibri" w:cs="Calibri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lastRenderedPageBreak/>
              <w:t>Scroll Window Up</w:t>
            </w:r>
          </w:p>
        </w:tc>
        <w:tc>
          <w:tcPr>
            <w:tcW w:w="4820" w:type="dxa"/>
            <w:noWrap/>
            <w:vAlign w:val="center"/>
          </w:tcPr>
          <w:p w14:paraId="0FCFD920" w14:textId="6E446E13" w:rsidR="00E24D10" w:rsidRPr="009C5E43" w:rsidRDefault="009F320B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C5E43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E24D10" w:rsidRPr="002931BC" w14:paraId="302AB838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E1F35F2" w14:textId="77777777" w:rsidR="00E24D10" w:rsidRDefault="00E24D10" w:rsidP="00857807">
            <w:pPr>
              <w:rPr>
                <w:rFonts w:ascii="Calibri" w:hAnsi="Calibri" w:cs="Calibri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Righ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1E6552EB" w14:textId="77777777" w:rsidR="00E24D10" w:rsidRPr="009C5E43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C5E43">
              <w:rPr>
                <w:rFonts w:ascii="Calibri" w:hAnsi="Calibri" w:cs="Calibri"/>
                <w:sz w:val="22"/>
                <w:szCs w:val="22"/>
              </w:rPr>
              <w:t>Seven + Right + Select</w:t>
            </w:r>
          </w:p>
        </w:tc>
      </w:tr>
      <w:tr w:rsidR="00E24D10" w:rsidRPr="002931BC" w14:paraId="7391651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71EA14AE" w14:textId="77777777" w:rsidR="00E24D10" w:rsidRPr="00E63A33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Lef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3C285D55" w14:textId="77777777" w:rsidR="00E24D10" w:rsidRPr="007D6D7D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0D67">
              <w:rPr>
                <w:rFonts w:ascii="Calibri" w:hAnsi="Calibri" w:cs="Calibri"/>
                <w:sz w:val="22"/>
                <w:szCs w:val="22"/>
              </w:rPr>
              <w:t>Seven + Right + Select</w:t>
            </w:r>
          </w:p>
        </w:tc>
      </w:tr>
      <w:tr w:rsidR="00E24D10" w:rsidRPr="002931BC" w14:paraId="1CF02889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2BE0DE35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UP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6CB9549E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FB0D67">
              <w:rPr>
                <w:rFonts w:ascii="Calibri" w:hAnsi="Calibri" w:cs="Calibri"/>
                <w:sz w:val="22"/>
                <w:szCs w:val="22"/>
              </w:rPr>
              <w:t>Seven + Up + Select</w:t>
            </w:r>
          </w:p>
        </w:tc>
      </w:tr>
      <w:tr w:rsidR="00E24D10" w:rsidRPr="002931BC" w14:paraId="75076EDA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444FE26A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Down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47ADE3C2" w14:textId="77777777" w:rsidR="00E24D10" w:rsidRPr="00FB0D67" w:rsidRDefault="00E24D10" w:rsidP="00857807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FB0D67">
              <w:rPr>
                <w:rFonts w:ascii="Calibri" w:hAnsi="Calibri" w:cs="Calibri"/>
                <w:sz w:val="22"/>
                <w:szCs w:val="22"/>
              </w:rPr>
              <w:t>Seven + Down + Select</w:t>
            </w:r>
          </w:p>
        </w:tc>
      </w:tr>
      <w:tr w:rsidR="00E24D10" w:rsidRPr="002931BC" w14:paraId="0894B369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3934982F" w14:textId="26D3F3AC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Moves cursor to next display </w:t>
            </w:r>
            <w:r w:rsidR="009E7118"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line (</w:t>
            </w: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31BF07A3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wn Arrow</w:t>
            </w:r>
          </w:p>
        </w:tc>
      </w:tr>
      <w:tr w:rsidR="00E24D10" w:rsidRPr="002931BC" w14:paraId="49CE22F1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4BB389A7" w14:textId="4CC53E91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Moves cursor to previous display </w:t>
            </w:r>
            <w:r w:rsidR="009E7118"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line (</w:t>
            </w: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41B4A296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p Arrow</w:t>
            </w:r>
          </w:p>
        </w:tc>
      </w:tr>
      <w:tr w:rsidR="00E24D10" w:rsidRPr="002931BC" w14:paraId="1225EC71" w14:textId="77777777" w:rsidTr="00857807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041F5836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left</w:t>
            </w:r>
          </w:p>
        </w:tc>
        <w:tc>
          <w:tcPr>
            <w:tcW w:w="4820" w:type="dxa"/>
            <w:noWrap/>
            <w:vAlign w:val="center"/>
            <w:hideMark/>
          </w:tcPr>
          <w:p w14:paraId="4187CF3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ft Arrow</w:t>
            </w:r>
          </w:p>
        </w:tc>
      </w:tr>
      <w:tr w:rsidR="00E24D10" w:rsidRPr="002931BC" w14:paraId="20718712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3EC7501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right</w:t>
            </w:r>
          </w:p>
        </w:tc>
        <w:tc>
          <w:tcPr>
            <w:tcW w:w="4820" w:type="dxa"/>
            <w:noWrap/>
            <w:vAlign w:val="center"/>
          </w:tcPr>
          <w:p w14:paraId="31518BE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00162C77" w:rsidRPr="002D26C8" w14:paraId="3C2815EC" w14:textId="77777777" w:rsidTr="005A3354">
        <w:trPr>
          <w:trHeight w:val="300"/>
        </w:trPr>
        <w:tc>
          <w:tcPr>
            <w:tcW w:w="4820" w:type="dxa"/>
            <w:noWrap/>
            <w:vAlign w:val="center"/>
          </w:tcPr>
          <w:p w14:paraId="4BF886BF" w14:textId="77777777" w:rsidR="00162C77" w:rsidRPr="002D26C8" w:rsidRDefault="00162C77" w:rsidP="005A335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File</w:t>
            </w:r>
          </w:p>
        </w:tc>
        <w:tc>
          <w:tcPr>
            <w:tcW w:w="4820" w:type="dxa"/>
            <w:noWrap/>
            <w:vAlign w:val="center"/>
          </w:tcPr>
          <w:p w14:paraId="18562723" w14:textId="77777777" w:rsidR="00162C77" w:rsidRPr="002D26C8" w:rsidRDefault="00162C77" w:rsidP="005A335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D26C8">
              <w:rPr>
                <w:rFonts w:ascii="Calibri" w:hAnsi="Calibri" w:cs="Calibri"/>
                <w:sz w:val="22"/>
                <w:szCs w:val="22"/>
              </w:rPr>
              <w:t>Long press Up Arrow</w:t>
            </w:r>
          </w:p>
        </w:tc>
      </w:tr>
      <w:tr w:rsidR="00162C77" w:rsidRPr="002D26C8" w14:paraId="753CB1E3" w14:textId="77777777" w:rsidTr="005A3354">
        <w:trPr>
          <w:trHeight w:val="300"/>
        </w:trPr>
        <w:tc>
          <w:tcPr>
            <w:tcW w:w="4820" w:type="dxa"/>
            <w:noWrap/>
            <w:vAlign w:val="center"/>
          </w:tcPr>
          <w:p w14:paraId="68DDDF04" w14:textId="77777777" w:rsidR="00162C77" w:rsidRPr="002D26C8" w:rsidRDefault="00162C77" w:rsidP="005A335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File</w:t>
            </w:r>
          </w:p>
        </w:tc>
        <w:tc>
          <w:tcPr>
            <w:tcW w:w="4820" w:type="dxa"/>
            <w:noWrap/>
            <w:vAlign w:val="center"/>
          </w:tcPr>
          <w:p w14:paraId="22C185F4" w14:textId="77777777" w:rsidR="00162C77" w:rsidRPr="002D26C8" w:rsidRDefault="00162C77" w:rsidP="005A335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D26C8">
              <w:rPr>
                <w:rFonts w:ascii="Calibri" w:hAnsi="Calibri" w:cs="Calibri"/>
                <w:sz w:val="22"/>
                <w:szCs w:val="22"/>
              </w:rPr>
              <w:t>Long press Down Arrow</w:t>
            </w:r>
          </w:p>
        </w:tc>
      </w:tr>
      <w:tr w:rsidR="00162C77" w:rsidRPr="002D26C8" w14:paraId="3713A2CA" w14:textId="77777777" w:rsidTr="005A3354">
        <w:trPr>
          <w:trHeight w:val="300"/>
        </w:trPr>
        <w:tc>
          <w:tcPr>
            <w:tcW w:w="4820" w:type="dxa"/>
            <w:noWrap/>
            <w:vAlign w:val="center"/>
          </w:tcPr>
          <w:p w14:paraId="34813FE9" w14:textId="77777777" w:rsidR="00162C77" w:rsidRPr="002D26C8" w:rsidRDefault="00162C77" w:rsidP="005A335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Next Paragraph</w:t>
            </w:r>
          </w:p>
        </w:tc>
        <w:tc>
          <w:tcPr>
            <w:tcW w:w="4820" w:type="dxa"/>
            <w:noWrap/>
            <w:vAlign w:val="center"/>
          </w:tcPr>
          <w:p w14:paraId="5D7D9D97" w14:textId="77777777" w:rsidR="00162C77" w:rsidRPr="002D26C8" w:rsidRDefault="00162C77" w:rsidP="005A335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D26C8">
              <w:rPr>
                <w:rFonts w:ascii="Calibri" w:hAnsi="Calibri" w:cs="Calibri"/>
                <w:sz w:val="22"/>
                <w:szCs w:val="22"/>
              </w:rPr>
              <w:t>Space + Dot 4</w:t>
            </w:r>
          </w:p>
        </w:tc>
      </w:tr>
      <w:tr w:rsidR="00162C77" w:rsidRPr="002D26C8" w14:paraId="64DDE239" w14:textId="77777777" w:rsidTr="005A3354">
        <w:trPr>
          <w:trHeight w:val="300"/>
        </w:trPr>
        <w:tc>
          <w:tcPr>
            <w:tcW w:w="4820" w:type="dxa"/>
            <w:noWrap/>
            <w:vAlign w:val="center"/>
          </w:tcPr>
          <w:p w14:paraId="0758FFAB" w14:textId="77777777" w:rsidR="00162C77" w:rsidRPr="002D26C8" w:rsidRDefault="00162C77" w:rsidP="005A335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Previous Paragraph</w:t>
            </w:r>
          </w:p>
        </w:tc>
        <w:tc>
          <w:tcPr>
            <w:tcW w:w="4820" w:type="dxa"/>
            <w:noWrap/>
            <w:vAlign w:val="center"/>
          </w:tcPr>
          <w:p w14:paraId="7C550641" w14:textId="77777777" w:rsidR="00162C77" w:rsidRPr="002D26C8" w:rsidRDefault="00162C77" w:rsidP="005A335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D26C8">
              <w:rPr>
                <w:rFonts w:ascii="Calibri" w:hAnsi="Calibri" w:cs="Calibri"/>
                <w:sz w:val="22"/>
                <w:szCs w:val="22"/>
              </w:rPr>
              <w:t>Space + Dot 1</w:t>
            </w:r>
          </w:p>
        </w:tc>
      </w:tr>
      <w:tr w:rsidR="00162C77" w:rsidRPr="002D26C8" w14:paraId="201F6E9F" w14:textId="77777777" w:rsidTr="005A3354">
        <w:trPr>
          <w:trHeight w:val="300"/>
        </w:trPr>
        <w:tc>
          <w:tcPr>
            <w:tcW w:w="4820" w:type="dxa"/>
            <w:noWrap/>
            <w:vAlign w:val="center"/>
          </w:tcPr>
          <w:p w14:paraId="2F3C933A" w14:textId="77777777" w:rsidR="00162C77" w:rsidRPr="002D26C8" w:rsidRDefault="00162C77" w:rsidP="005A335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Next Page</w:t>
            </w:r>
          </w:p>
        </w:tc>
        <w:tc>
          <w:tcPr>
            <w:tcW w:w="4820" w:type="dxa"/>
            <w:noWrap/>
            <w:vAlign w:val="center"/>
          </w:tcPr>
          <w:p w14:paraId="41E8EED6" w14:textId="77777777" w:rsidR="00162C77" w:rsidRPr="002D26C8" w:rsidRDefault="00162C77" w:rsidP="005A335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D26C8">
              <w:rPr>
                <w:rFonts w:ascii="Calibri" w:hAnsi="Calibri" w:cs="Calibri"/>
                <w:sz w:val="22"/>
                <w:szCs w:val="22"/>
              </w:rPr>
              <w:t>Space + Dot 7 + Down Arrow</w:t>
            </w:r>
          </w:p>
        </w:tc>
      </w:tr>
      <w:tr w:rsidR="00162C77" w:rsidRPr="002931BC" w14:paraId="22B40EDE" w14:textId="77777777" w:rsidTr="005A3354">
        <w:trPr>
          <w:trHeight w:val="300"/>
        </w:trPr>
        <w:tc>
          <w:tcPr>
            <w:tcW w:w="4820" w:type="dxa"/>
            <w:noWrap/>
            <w:vAlign w:val="center"/>
          </w:tcPr>
          <w:p w14:paraId="70E38C4C" w14:textId="77777777" w:rsidR="00162C77" w:rsidRPr="002D26C8" w:rsidRDefault="00162C77" w:rsidP="005A335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Previous Page</w:t>
            </w:r>
          </w:p>
        </w:tc>
        <w:tc>
          <w:tcPr>
            <w:tcW w:w="4820" w:type="dxa"/>
            <w:noWrap/>
            <w:vAlign w:val="center"/>
          </w:tcPr>
          <w:p w14:paraId="648A24D6" w14:textId="77777777" w:rsidR="00162C77" w:rsidRPr="002D26C8" w:rsidRDefault="00162C77" w:rsidP="005A335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D26C8">
              <w:rPr>
                <w:rFonts w:ascii="Calibri" w:hAnsi="Calibri" w:cs="Calibri"/>
                <w:sz w:val="22"/>
                <w:szCs w:val="22"/>
              </w:rPr>
              <w:t>Space + Dot 7+ Up Arrow</w:t>
            </w:r>
          </w:p>
        </w:tc>
      </w:tr>
      <w:tr w:rsidR="00E24D10" w:rsidRPr="002931BC" w14:paraId="033303E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3E578911" w14:textId="77777777" w:rsidR="00E24D10" w:rsidRPr="00C37126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3F322E9D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3</w:t>
            </w:r>
          </w:p>
        </w:tc>
      </w:tr>
      <w:tr w:rsidR="00E24D10" w:rsidRPr="002931BC" w14:paraId="684081AD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72A21C4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65E3C6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6</w:t>
            </w:r>
          </w:p>
        </w:tc>
      </w:tr>
      <w:tr w:rsidR="00E24D10" w:rsidRPr="002931BC" w14:paraId="31C88B4B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DBBBB84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76157F7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2</w:t>
            </w:r>
          </w:p>
        </w:tc>
      </w:tr>
      <w:tr w:rsidR="00E24D10" w:rsidRPr="002931BC" w14:paraId="2F35453B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75948E97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5F2F2898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E24D10" w:rsidRPr="002931BC" w14:paraId="2DBD8D22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29ADC57F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A7E638B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1</w:t>
            </w:r>
          </w:p>
        </w:tc>
      </w:tr>
      <w:tr w:rsidR="00E24D10" w:rsidRPr="002931BC" w14:paraId="08A574CA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BDC2FAF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291E40B7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4</w:t>
            </w:r>
          </w:p>
        </w:tc>
      </w:tr>
      <w:tr w:rsidR="00E24D10" w:rsidRPr="002931BC" w14:paraId="5C2D9BC1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E7E27B9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ackspace</w:t>
            </w:r>
          </w:p>
        </w:tc>
        <w:tc>
          <w:tcPr>
            <w:tcW w:w="4820" w:type="dxa"/>
            <w:noWrap/>
            <w:vAlign w:val="center"/>
          </w:tcPr>
          <w:p w14:paraId="58C6C2D7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7</w:t>
            </w:r>
          </w:p>
        </w:tc>
      </w:tr>
      <w:tr w:rsidR="00E24D10" w:rsidRPr="002931BC" w14:paraId="20C2221D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CBD194C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</w:t>
            </w:r>
          </w:p>
        </w:tc>
        <w:tc>
          <w:tcPr>
            <w:tcW w:w="4820" w:type="dxa"/>
            <w:noWrap/>
            <w:vAlign w:val="center"/>
          </w:tcPr>
          <w:p w14:paraId="5D805ECF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8</w:t>
            </w:r>
          </w:p>
        </w:tc>
      </w:tr>
      <w:tr w:rsidR="00E24D10" w:rsidRPr="002931BC" w14:paraId="2CCEB378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52A37020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311614D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</w:t>
            </w:r>
          </w:p>
        </w:tc>
      </w:tr>
      <w:tr w:rsidR="00E24D10" w:rsidRPr="002931BC" w14:paraId="2482E227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0C7DD09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proofErr w:type="gramStart"/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 into</w:t>
            </w:r>
            <w:proofErr w:type="gramEnd"/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 the editor context menu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 and exit from the editor mode</w:t>
            </w:r>
          </w:p>
        </w:tc>
        <w:tc>
          <w:tcPr>
            <w:tcW w:w="4820" w:type="dxa"/>
            <w:noWrap/>
            <w:vAlign w:val="center"/>
          </w:tcPr>
          <w:p w14:paraId="5E775EF6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lect</w:t>
            </w:r>
          </w:p>
        </w:tc>
      </w:tr>
      <w:tr w:rsidR="00E24D10" w:rsidRPr="002931BC" w14:paraId="71E8A304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4C2AC364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Moves caret to the start of previous </w:t>
            </w:r>
            <w:proofErr w:type="gramStart"/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word</w:t>
            </w:r>
            <w:proofErr w:type="gramEnd"/>
          </w:p>
        </w:tc>
        <w:tc>
          <w:tcPr>
            <w:tcW w:w="4820" w:type="dxa"/>
            <w:noWrap/>
            <w:vAlign w:val="center"/>
          </w:tcPr>
          <w:p w14:paraId="1F96A946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Left Arrow</w:t>
            </w:r>
          </w:p>
        </w:tc>
      </w:tr>
      <w:tr w:rsidR="00E24D10" w:rsidRPr="002931BC" w14:paraId="743B1C7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4C2C053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aret to start of the next word</w:t>
            </w:r>
          </w:p>
        </w:tc>
        <w:tc>
          <w:tcPr>
            <w:tcW w:w="4820" w:type="dxa"/>
            <w:noWrap/>
            <w:vAlign w:val="center"/>
          </w:tcPr>
          <w:p w14:paraId="3E58EAF9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Right Arrow</w:t>
            </w:r>
          </w:p>
        </w:tc>
      </w:tr>
      <w:tr w:rsidR="00E24D10" w:rsidRPr="002931BC" w14:paraId="30B13E2C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AC0AC92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line</w:t>
            </w:r>
          </w:p>
        </w:tc>
        <w:tc>
          <w:tcPr>
            <w:tcW w:w="4820" w:type="dxa"/>
            <w:noWrap/>
            <w:vAlign w:val="center"/>
          </w:tcPr>
          <w:p w14:paraId="6CA929B0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left</w:t>
            </w:r>
          </w:p>
        </w:tc>
      </w:tr>
      <w:tr w:rsidR="00E24D10" w:rsidRPr="002931BC" w14:paraId="1E27663B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1AAAF3EE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line</w:t>
            </w:r>
          </w:p>
        </w:tc>
        <w:tc>
          <w:tcPr>
            <w:tcW w:w="4820" w:type="dxa"/>
            <w:noWrap/>
            <w:vAlign w:val="center"/>
          </w:tcPr>
          <w:p w14:paraId="2B5CB20D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right</w:t>
            </w:r>
          </w:p>
        </w:tc>
      </w:tr>
      <w:tr w:rsidR="00E24D10" w:rsidRPr="002931BC" w14:paraId="6B46C035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6889A02D" w14:textId="77777777" w:rsidR="00E24D10" w:rsidRPr="0067285D" w:rsidRDefault="00E24D10" w:rsidP="0085780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Insert a character at caret</w:t>
            </w:r>
          </w:p>
        </w:tc>
        <w:tc>
          <w:tcPr>
            <w:tcW w:w="4820" w:type="dxa"/>
            <w:noWrap/>
            <w:vAlign w:val="center"/>
          </w:tcPr>
          <w:p w14:paraId="02D2C7C7" w14:textId="77777777" w:rsidR="00E24D10" w:rsidRPr="00C37126" w:rsidRDefault="00E24D10" w:rsidP="008578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y alpha numeric character</w:t>
            </w:r>
          </w:p>
        </w:tc>
      </w:tr>
      <w:tr w:rsidR="00B955A3" w:rsidRPr="002931BC" w14:paraId="33C10999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07E869BD" w14:textId="5FF8D551" w:rsidR="00B955A3" w:rsidRPr="0067285D" w:rsidRDefault="00B955A3" w:rsidP="00B955A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et cursor to row maintaining the column position the same as the previous one</w:t>
            </w:r>
          </w:p>
        </w:tc>
        <w:tc>
          <w:tcPr>
            <w:tcW w:w="4820" w:type="dxa"/>
            <w:noWrap/>
            <w:vAlign w:val="center"/>
          </w:tcPr>
          <w:p w14:paraId="7A2D37C2" w14:textId="681C6E4C" w:rsidR="00B955A3" w:rsidRDefault="00B955A3" w:rsidP="00043FC9">
            <w:pPr>
              <w:rPr>
                <w:rFonts w:ascii="Calibri" w:hAnsi="Calibri" w:cs="Calibri"/>
                <w:sz w:val="22"/>
                <w:szCs w:val="22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Forward/Backward Pan keys of the corresponding row.</w:t>
            </w:r>
          </w:p>
        </w:tc>
      </w:tr>
      <w:tr w:rsidR="00B955A3" w:rsidRPr="002931BC" w14:paraId="0230C731" w14:textId="77777777" w:rsidTr="00857807">
        <w:trPr>
          <w:trHeight w:val="300"/>
        </w:trPr>
        <w:tc>
          <w:tcPr>
            <w:tcW w:w="4820" w:type="dxa"/>
            <w:noWrap/>
            <w:vAlign w:val="center"/>
          </w:tcPr>
          <w:p w14:paraId="3AE9FA8C" w14:textId="18324BBA" w:rsidR="00B955A3" w:rsidRPr="0067285D" w:rsidRDefault="00B955A3" w:rsidP="00B955A3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et cursor to corresponding column position maintaining the row position the same as the previous one.</w:t>
            </w:r>
          </w:p>
        </w:tc>
        <w:tc>
          <w:tcPr>
            <w:tcW w:w="4820" w:type="dxa"/>
            <w:noWrap/>
            <w:vAlign w:val="center"/>
          </w:tcPr>
          <w:p w14:paraId="3D3DAD5E" w14:textId="4AC3321A" w:rsidR="00B955A3" w:rsidRDefault="00B955A3" w:rsidP="00043FC9">
            <w:pPr>
              <w:rPr>
                <w:rFonts w:ascii="Calibri" w:hAnsi="Calibri" w:cs="Calibri"/>
                <w:sz w:val="22"/>
                <w:szCs w:val="22"/>
              </w:rPr>
            </w:pPr>
            <w:r w:rsidRPr="00043FC9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Cursor routing keys corresponding to column</w:t>
            </w:r>
          </w:p>
        </w:tc>
      </w:tr>
    </w:tbl>
    <w:p w14:paraId="5D807FFB" w14:textId="77777777" w:rsidR="00845769" w:rsidRDefault="00845769" w:rsidP="00845769">
      <w:pPr>
        <w:pStyle w:val="Heading1"/>
      </w:pPr>
      <w:r>
        <w:lastRenderedPageBreak/>
        <w:t>File Editor Navigation command</w:t>
      </w:r>
      <w:r>
        <w:tab/>
        <w:t>(Windows mode ON)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845769" w:rsidRPr="00B04105" w14:paraId="2F70FC28" w14:textId="77777777" w:rsidTr="005E6A1B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25BAA8B6" w14:textId="77777777" w:rsidR="00845769" w:rsidRPr="00B04105" w:rsidRDefault="00845769" w:rsidP="005E6A1B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04E71082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845769" w:rsidRPr="00B04105" w14:paraId="78982E38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1C865576" w14:textId="77777777" w:rsidR="00845769" w:rsidRPr="00B04105" w:rsidRDefault="00845769" w:rsidP="005E6A1B">
            <w:pPr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 xml:space="preserve">Edit an existing file </w:t>
            </w:r>
          </w:p>
        </w:tc>
        <w:tc>
          <w:tcPr>
            <w:tcW w:w="4820" w:type="dxa"/>
            <w:noWrap/>
            <w:vAlign w:val="center"/>
          </w:tcPr>
          <w:p w14:paraId="68895BEB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 w:rsidRPr="00B04105">
              <w:rPr>
                <w:rFonts w:ascii="Calibri" w:hAnsi="Calibri" w:cs="Calibri"/>
                <w:sz w:val="22"/>
                <w:szCs w:val="22"/>
              </w:rPr>
              <w:t>Dot 1</w:t>
            </w:r>
            <w:r w:rsidRPr="00B04105"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 + </w:t>
            </w:r>
            <w:r w:rsidRPr="00B04105"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845769" w:rsidRPr="00B04105" w14:paraId="07938273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0132111C" w14:textId="77777777" w:rsidR="00845769" w:rsidRPr="00B04105" w:rsidRDefault="00845769" w:rsidP="005E6A1B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To create a new file in edit mode</w:t>
            </w:r>
          </w:p>
        </w:tc>
        <w:tc>
          <w:tcPr>
            <w:tcW w:w="4820" w:type="dxa"/>
            <w:noWrap/>
            <w:vAlign w:val="center"/>
          </w:tcPr>
          <w:p w14:paraId="78C70EE6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/>
              </w:rPr>
              <w:t xml:space="preserve">Space + </w:t>
            </w:r>
            <w:r w:rsidRPr="00B04105">
              <w:rPr>
                <w:rFonts w:ascii="Calibri" w:hAnsi="Calibri" w:cs="Calibri"/>
                <w:sz w:val="22"/>
                <w:szCs w:val="22"/>
              </w:rPr>
              <w:t>Dot 1 + Dot 3 + Dot 4 + Dot 5</w:t>
            </w:r>
          </w:p>
        </w:tc>
      </w:tr>
      <w:tr w:rsidR="00845769" w:rsidRPr="00B04105" w14:paraId="160CF4F0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41001C37" w14:textId="77777777" w:rsidR="00845769" w:rsidRPr="00B04105" w:rsidRDefault="00845769" w:rsidP="005E6A1B">
            <w:pPr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Left</w:t>
            </w:r>
          </w:p>
        </w:tc>
        <w:tc>
          <w:tcPr>
            <w:tcW w:w="4820" w:type="dxa"/>
            <w:noWrap/>
            <w:vAlign w:val="center"/>
          </w:tcPr>
          <w:p w14:paraId="3C474ACA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elect + Left</w:t>
            </w:r>
          </w:p>
        </w:tc>
      </w:tr>
      <w:tr w:rsidR="00845769" w:rsidRPr="00B04105" w14:paraId="7E7A6875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0A1D4E98" w14:textId="77777777" w:rsidR="00845769" w:rsidRPr="00B04105" w:rsidRDefault="00845769" w:rsidP="005E6A1B">
            <w:pPr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Down</w:t>
            </w:r>
          </w:p>
        </w:tc>
        <w:tc>
          <w:tcPr>
            <w:tcW w:w="4820" w:type="dxa"/>
            <w:noWrap/>
            <w:vAlign w:val="center"/>
          </w:tcPr>
          <w:p w14:paraId="215CC190" w14:textId="19DD9F74" w:rsidR="00845769" w:rsidRPr="00F00D48" w:rsidRDefault="00A56916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00D48">
              <w:rPr>
                <w:rFonts w:ascii="Calibri" w:hAnsi="Calibri" w:cs="Calibri"/>
                <w:sz w:val="22"/>
                <w:szCs w:val="22"/>
              </w:rPr>
              <w:t>Dot 1 + Down Arrow</w:t>
            </w:r>
          </w:p>
        </w:tc>
      </w:tr>
      <w:tr w:rsidR="00845769" w:rsidRPr="00B04105" w14:paraId="196B3D5B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390644B8" w14:textId="77777777" w:rsidR="00845769" w:rsidRPr="00B04105" w:rsidRDefault="00845769" w:rsidP="005E6A1B">
            <w:pPr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Right</w:t>
            </w:r>
          </w:p>
        </w:tc>
        <w:tc>
          <w:tcPr>
            <w:tcW w:w="4820" w:type="dxa"/>
            <w:noWrap/>
            <w:vAlign w:val="center"/>
          </w:tcPr>
          <w:p w14:paraId="40871631" w14:textId="77777777" w:rsidR="00845769" w:rsidRPr="00F00D48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00D48">
              <w:rPr>
                <w:rFonts w:ascii="Calibri" w:hAnsi="Calibri" w:cs="Calibri"/>
                <w:sz w:val="22"/>
                <w:szCs w:val="22"/>
              </w:rPr>
              <w:t>Select + Right</w:t>
            </w:r>
          </w:p>
        </w:tc>
      </w:tr>
      <w:tr w:rsidR="00845769" w:rsidRPr="00B04105" w14:paraId="62369EE8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421D8095" w14:textId="77777777" w:rsidR="00845769" w:rsidRPr="00B04105" w:rsidRDefault="00845769" w:rsidP="005E6A1B">
            <w:pPr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Up</w:t>
            </w:r>
          </w:p>
        </w:tc>
        <w:tc>
          <w:tcPr>
            <w:tcW w:w="4820" w:type="dxa"/>
            <w:noWrap/>
            <w:vAlign w:val="center"/>
          </w:tcPr>
          <w:p w14:paraId="00DABAA3" w14:textId="49C2DFBD" w:rsidR="00845769" w:rsidRPr="00F00D48" w:rsidRDefault="00A56916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00D48">
              <w:rPr>
                <w:rFonts w:ascii="Calibri" w:hAnsi="Calibri" w:cs="Calibri"/>
                <w:sz w:val="22"/>
                <w:szCs w:val="22"/>
              </w:rPr>
              <w:t>Dot 1 + Up Arrow</w:t>
            </w:r>
          </w:p>
        </w:tc>
      </w:tr>
      <w:tr w:rsidR="00845769" w:rsidRPr="00B04105" w14:paraId="2BC117BE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647B241D" w14:textId="77777777" w:rsidR="00845769" w:rsidRPr="00B04105" w:rsidRDefault="00845769" w:rsidP="005E6A1B">
            <w:pPr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Righ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63255F2C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even + Right + Select</w:t>
            </w:r>
          </w:p>
        </w:tc>
      </w:tr>
      <w:tr w:rsidR="00845769" w:rsidRPr="00B04105" w14:paraId="1F09DA36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29B8980F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>Scroll window Left by a horizontal line or character</w:t>
            </w:r>
          </w:p>
        </w:tc>
        <w:tc>
          <w:tcPr>
            <w:tcW w:w="4820" w:type="dxa"/>
            <w:noWrap/>
            <w:vAlign w:val="center"/>
          </w:tcPr>
          <w:p w14:paraId="29AE4E98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even + Left + Select</w:t>
            </w:r>
          </w:p>
        </w:tc>
      </w:tr>
      <w:tr w:rsidR="00845769" w:rsidRPr="00B04105" w14:paraId="19FB28D5" w14:textId="77777777" w:rsidTr="005E6A1B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58051DE9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UP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57595ABF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even + Up + Select</w:t>
            </w:r>
          </w:p>
        </w:tc>
      </w:tr>
      <w:tr w:rsidR="00845769" w:rsidRPr="00B04105" w14:paraId="011E5D40" w14:textId="77777777" w:rsidTr="005E6A1B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535A25E1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  <w:lang w:val="en-IN" w:eastAsia="en-IN" w:bidi="gu-IN"/>
              </w:rPr>
              <w:t xml:space="preserve">Scroll window Down by a vertical line </w:t>
            </w:r>
          </w:p>
        </w:tc>
        <w:tc>
          <w:tcPr>
            <w:tcW w:w="4820" w:type="dxa"/>
            <w:noWrap/>
            <w:vAlign w:val="center"/>
            <w:hideMark/>
          </w:tcPr>
          <w:p w14:paraId="446C12E9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even + Down + Select</w:t>
            </w:r>
          </w:p>
        </w:tc>
      </w:tr>
      <w:tr w:rsidR="00845769" w:rsidRPr="00B04105" w14:paraId="13036778" w14:textId="77777777" w:rsidTr="005E6A1B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04EC033F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ursor to next display line (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6D4534B1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wn Arrow</w:t>
            </w:r>
          </w:p>
        </w:tc>
      </w:tr>
      <w:tr w:rsidR="00845769" w:rsidRPr="00B04105" w14:paraId="17BB0DE1" w14:textId="77777777" w:rsidTr="005E6A1B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04A50FE2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ursor to previous display line (by retaining the column position)</w:t>
            </w:r>
          </w:p>
        </w:tc>
        <w:tc>
          <w:tcPr>
            <w:tcW w:w="4820" w:type="dxa"/>
            <w:noWrap/>
            <w:vAlign w:val="center"/>
            <w:hideMark/>
          </w:tcPr>
          <w:p w14:paraId="4B5F07CD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Up Arrow</w:t>
            </w:r>
          </w:p>
        </w:tc>
      </w:tr>
      <w:tr w:rsidR="00845769" w:rsidRPr="00B04105" w14:paraId="3D42C478" w14:textId="77777777" w:rsidTr="005E6A1B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7E10325F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left</w:t>
            </w:r>
          </w:p>
        </w:tc>
        <w:tc>
          <w:tcPr>
            <w:tcW w:w="4820" w:type="dxa"/>
            <w:noWrap/>
            <w:vAlign w:val="center"/>
            <w:hideMark/>
          </w:tcPr>
          <w:p w14:paraId="4E696B36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Left Arrow</w:t>
            </w:r>
          </w:p>
        </w:tc>
      </w:tr>
      <w:tr w:rsidR="00845769" w:rsidRPr="00B04105" w14:paraId="78139571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4577FEDE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right</w:t>
            </w:r>
          </w:p>
        </w:tc>
        <w:tc>
          <w:tcPr>
            <w:tcW w:w="4820" w:type="dxa"/>
            <w:noWrap/>
            <w:vAlign w:val="center"/>
          </w:tcPr>
          <w:p w14:paraId="27796B3C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00845769" w:rsidRPr="00B04105" w14:paraId="0C8C3AD5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2258F62E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File</w:t>
            </w:r>
          </w:p>
        </w:tc>
        <w:tc>
          <w:tcPr>
            <w:tcW w:w="4820" w:type="dxa"/>
            <w:noWrap/>
            <w:vAlign w:val="center"/>
          </w:tcPr>
          <w:p w14:paraId="49E90C5D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Long press Up Arrow</w:t>
            </w:r>
          </w:p>
        </w:tc>
      </w:tr>
      <w:tr w:rsidR="00845769" w:rsidRPr="00B04105" w14:paraId="3A8BA11C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7AB9B832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File</w:t>
            </w:r>
          </w:p>
        </w:tc>
        <w:tc>
          <w:tcPr>
            <w:tcW w:w="4820" w:type="dxa"/>
            <w:noWrap/>
            <w:vAlign w:val="center"/>
          </w:tcPr>
          <w:p w14:paraId="41DC468F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Long press Down Arrow</w:t>
            </w:r>
          </w:p>
        </w:tc>
      </w:tr>
      <w:tr w:rsidR="00845769" w:rsidRPr="00B04105" w14:paraId="60252095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19B07BC0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Next Page</w:t>
            </w:r>
          </w:p>
        </w:tc>
        <w:tc>
          <w:tcPr>
            <w:tcW w:w="4820" w:type="dxa"/>
            <w:noWrap/>
            <w:vAlign w:val="center"/>
          </w:tcPr>
          <w:p w14:paraId="228840A8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pace + Dot 7 + Down Arrow</w:t>
            </w:r>
          </w:p>
        </w:tc>
      </w:tr>
      <w:tr w:rsidR="00845769" w:rsidRPr="00B04105" w14:paraId="1EBEBE58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0B5FCCC6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Previous Page</w:t>
            </w:r>
          </w:p>
        </w:tc>
        <w:tc>
          <w:tcPr>
            <w:tcW w:w="4820" w:type="dxa"/>
            <w:noWrap/>
            <w:vAlign w:val="center"/>
          </w:tcPr>
          <w:p w14:paraId="753F76D5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pace + Dot 7+ Up Arrow</w:t>
            </w:r>
          </w:p>
        </w:tc>
      </w:tr>
      <w:tr w:rsidR="00845769" w:rsidRPr="00B04105" w14:paraId="1EC1FEFD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1698FE47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65FA823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3</w:t>
            </w:r>
          </w:p>
        </w:tc>
      </w:tr>
      <w:tr w:rsidR="00845769" w:rsidRPr="00B04105" w14:paraId="50E47389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135FF333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301A359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6</w:t>
            </w:r>
          </w:p>
        </w:tc>
      </w:tr>
      <w:tr w:rsidR="00845769" w:rsidRPr="00B04105" w14:paraId="14B150EB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67311F51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28B4A61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2</w:t>
            </w:r>
          </w:p>
        </w:tc>
      </w:tr>
      <w:tr w:rsidR="00845769" w:rsidRPr="00B04105" w14:paraId="2430B51B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717A0D80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7264E84D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845769" w:rsidRPr="00B04105" w14:paraId="750859D8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7BA08C45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59322D7F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1</w:t>
            </w:r>
          </w:p>
        </w:tc>
      </w:tr>
      <w:tr w:rsidR="00845769" w:rsidRPr="00B04105" w14:paraId="304E85C4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5C6BA535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28ADD845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4</w:t>
            </w:r>
          </w:p>
        </w:tc>
      </w:tr>
      <w:tr w:rsidR="00845769" w:rsidRPr="00B04105" w14:paraId="4814D909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4F6E7A9B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ackspace</w:t>
            </w:r>
          </w:p>
        </w:tc>
        <w:tc>
          <w:tcPr>
            <w:tcW w:w="4820" w:type="dxa"/>
            <w:noWrap/>
            <w:vAlign w:val="center"/>
          </w:tcPr>
          <w:p w14:paraId="5C62744F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7</w:t>
            </w:r>
          </w:p>
        </w:tc>
      </w:tr>
      <w:tr w:rsidR="00845769" w:rsidRPr="00B04105" w14:paraId="7041FE75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62D6FC0B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</w:t>
            </w:r>
          </w:p>
        </w:tc>
        <w:tc>
          <w:tcPr>
            <w:tcW w:w="4820" w:type="dxa"/>
            <w:noWrap/>
            <w:vAlign w:val="center"/>
          </w:tcPr>
          <w:p w14:paraId="6C9020AA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Dot 8</w:t>
            </w:r>
          </w:p>
        </w:tc>
      </w:tr>
      <w:tr w:rsidR="00845769" w:rsidRPr="00B04105" w14:paraId="5F1DD2DC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2ECBD381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5C7DBF39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pace</w:t>
            </w:r>
          </w:p>
        </w:tc>
      </w:tr>
      <w:tr w:rsidR="00845769" w:rsidRPr="00B04105" w14:paraId="700ECFF3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162F2402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proofErr w:type="gramStart"/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 into</w:t>
            </w:r>
            <w:proofErr w:type="gramEnd"/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 the editor context menu and exit from the editor mode</w:t>
            </w:r>
          </w:p>
        </w:tc>
        <w:tc>
          <w:tcPr>
            <w:tcW w:w="4820" w:type="dxa"/>
            <w:noWrap/>
            <w:vAlign w:val="center"/>
          </w:tcPr>
          <w:p w14:paraId="29850B4A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elect</w:t>
            </w:r>
          </w:p>
        </w:tc>
      </w:tr>
      <w:tr w:rsidR="00845769" w:rsidRPr="00B04105" w14:paraId="7CDC5BFB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034C94B8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Moves caret to the start of previous </w:t>
            </w:r>
            <w:proofErr w:type="gramStart"/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word</w:t>
            </w:r>
            <w:proofErr w:type="gramEnd"/>
          </w:p>
        </w:tc>
        <w:tc>
          <w:tcPr>
            <w:tcW w:w="4820" w:type="dxa"/>
            <w:noWrap/>
            <w:vAlign w:val="center"/>
          </w:tcPr>
          <w:p w14:paraId="2BF1F8A3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pace + Left Arrow</w:t>
            </w:r>
          </w:p>
        </w:tc>
      </w:tr>
      <w:tr w:rsidR="00845769" w:rsidRPr="00B04105" w14:paraId="28802AFF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2CC1AA11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s caret to start of the next word</w:t>
            </w:r>
          </w:p>
        </w:tc>
        <w:tc>
          <w:tcPr>
            <w:tcW w:w="4820" w:type="dxa"/>
            <w:noWrap/>
            <w:vAlign w:val="center"/>
          </w:tcPr>
          <w:p w14:paraId="1CA607A6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pace + Right Arrow</w:t>
            </w:r>
          </w:p>
        </w:tc>
      </w:tr>
      <w:tr w:rsidR="00845769" w:rsidRPr="00B04105" w14:paraId="1129268F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57FE3B3F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Start of line</w:t>
            </w:r>
          </w:p>
        </w:tc>
        <w:tc>
          <w:tcPr>
            <w:tcW w:w="4820" w:type="dxa"/>
            <w:noWrap/>
            <w:vAlign w:val="center"/>
          </w:tcPr>
          <w:p w14:paraId="4F33CC15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pace + 7 + left</w:t>
            </w:r>
          </w:p>
        </w:tc>
      </w:tr>
      <w:tr w:rsidR="00845769" w:rsidRPr="00B04105" w14:paraId="7576E306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72B9091F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d of line</w:t>
            </w:r>
          </w:p>
        </w:tc>
        <w:tc>
          <w:tcPr>
            <w:tcW w:w="4820" w:type="dxa"/>
            <w:noWrap/>
            <w:vAlign w:val="center"/>
          </w:tcPr>
          <w:p w14:paraId="3F9FEDE9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Space + 7 + right</w:t>
            </w:r>
          </w:p>
        </w:tc>
      </w:tr>
      <w:tr w:rsidR="00845769" w:rsidRPr="002931BC" w14:paraId="4FCB9E1A" w14:textId="77777777" w:rsidTr="005E6A1B">
        <w:trPr>
          <w:trHeight w:val="300"/>
        </w:trPr>
        <w:tc>
          <w:tcPr>
            <w:tcW w:w="4820" w:type="dxa"/>
            <w:noWrap/>
            <w:vAlign w:val="center"/>
          </w:tcPr>
          <w:p w14:paraId="6CF06625" w14:textId="77777777" w:rsidR="00845769" w:rsidRPr="00B04105" w:rsidRDefault="00845769" w:rsidP="005E6A1B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B04105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Insert a character at caret</w:t>
            </w:r>
          </w:p>
        </w:tc>
        <w:tc>
          <w:tcPr>
            <w:tcW w:w="4820" w:type="dxa"/>
            <w:noWrap/>
            <w:vAlign w:val="center"/>
          </w:tcPr>
          <w:p w14:paraId="5D8B9B24" w14:textId="77777777" w:rsidR="00845769" w:rsidRPr="00B04105" w:rsidRDefault="00845769" w:rsidP="005E6A1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B04105">
              <w:rPr>
                <w:rFonts w:ascii="Calibri" w:hAnsi="Calibri" w:cs="Calibri"/>
                <w:sz w:val="22"/>
                <w:szCs w:val="22"/>
              </w:rPr>
              <w:t>Any alpha numeric character</w:t>
            </w:r>
          </w:p>
        </w:tc>
      </w:tr>
    </w:tbl>
    <w:p w14:paraId="3995AD0F" w14:textId="7F897AC0" w:rsidR="00B8337B" w:rsidRPr="00B8337B" w:rsidRDefault="00165DFC" w:rsidP="0002217D">
      <w:pPr>
        <w:pStyle w:val="Heading1"/>
      </w:pPr>
      <w:r w:rsidRPr="00165DFC">
        <w:rPr>
          <w:sz w:val="24"/>
          <w:szCs w:val="18"/>
        </w:rPr>
        <w:lastRenderedPageBreak/>
        <w:t>Edit Box Navigation command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820"/>
      </w:tblGrid>
      <w:tr w:rsidR="00165DFC" w:rsidRPr="002931BC" w14:paraId="7379BD37" w14:textId="77777777" w:rsidTr="00425366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3423818F" w14:textId="77777777" w:rsidR="00165DFC" w:rsidRPr="002931BC" w:rsidRDefault="00165DFC" w:rsidP="0042536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512E2CCE" w14:textId="77777777" w:rsidR="00165DFC" w:rsidRPr="002931BC" w:rsidRDefault="00165DFC" w:rsidP="00425366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65DFC" w:rsidRPr="002931BC" w14:paraId="61FC1F6D" w14:textId="77777777" w:rsidTr="00425366">
        <w:trPr>
          <w:trHeight w:val="300"/>
        </w:trPr>
        <w:tc>
          <w:tcPr>
            <w:tcW w:w="4820" w:type="dxa"/>
            <w:noWrap/>
            <w:vAlign w:val="center"/>
            <w:hideMark/>
          </w:tcPr>
          <w:p w14:paraId="45E66536" w14:textId="77777777" w:rsidR="00165DFC" w:rsidRPr="00C37126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left</w:t>
            </w:r>
          </w:p>
        </w:tc>
        <w:tc>
          <w:tcPr>
            <w:tcW w:w="4820" w:type="dxa"/>
            <w:noWrap/>
            <w:vAlign w:val="center"/>
            <w:hideMark/>
          </w:tcPr>
          <w:p w14:paraId="32C59BF0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ft Arrow</w:t>
            </w:r>
          </w:p>
        </w:tc>
      </w:tr>
      <w:tr w:rsidR="00165DFC" w:rsidRPr="002931BC" w14:paraId="5881D21D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04E7F40" w14:textId="77777777" w:rsidR="00165DFC" w:rsidRPr="00C37126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Move caret to right</w:t>
            </w:r>
          </w:p>
        </w:tc>
        <w:tc>
          <w:tcPr>
            <w:tcW w:w="4820" w:type="dxa"/>
            <w:noWrap/>
            <w:vAlign w:val="center"/>
          </w:tcPr>
          <w:p w14:paraId="7E748E3E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00165DFC" w:rsidRPr="002931BC" w14:paraId="7674D7B1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07668A77" w14:textId="77777777" w:rsidR="00165DFC" w:rsidRPr="00C37126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3DAA83D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3</w:t>
            </w:r>
          </w:p>
        </w:tc>
      </w:tr>
      <w:tr w:rsidR="00165DFC" w:rsidRPr="002931BC" w14:paraId="0EECBC5E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7B838F98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128A273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6</w:t>
            </w:r>
          </w:p>
        </w:tc>
      </w:tr>
      <w:tr w:rsidR="00165DFC" w:rsidRPr="002931BC" w14:paraId="550E4B24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B032A88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33837438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2</w:t>
            </w:r>
          </w:p>
        </w:tc>
      </w:tr>
      <w:tr w:rsidR="00165DFC" w:rsidRPr="002931BC" w14:paraId="26BDF81B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0658E84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7319256F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5</w:t>
            </w:r>
          </w:p>
        </w:tc>
      </w:tr>
      <w:tr w:rsidR="00165DFC" w:rsidRPr="002931BC" w14:paraId="3A95D4EA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60E3E31F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218D08C3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1</w:t>
            </w:r>
          </w:p>
        </w:tc>
      </w:tr>
      <w:tr w:rsidR="00165DFC" w:rsidRPr="002931BC" w14:paraId="6E1F2ACD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2115F811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62DA5C98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4</w:t>
            </w:r>
          </w:p>
        </w:tc>
      </w:tr>
      <w:tr w:rsidR="00165DFC" w:rsidRPr="002931BC" w14:paraId="53B47543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3CB9F6C7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Backspace</w:t>
            </w:r>
          </w:p>
        </w:tc>
        <w:tc>
          <w:tcPr>
            <w:tcW w:w="4820" w:type="dxa"/>
            <w:noWrap/>
            <w:vAlign w:val="center"/>
          </w:tcPr>
          <w:p w14:paraId="453D1752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7</w:t>
            </w:r>
          </w:p>
        </w:tc>
      </w:tr>
      <w:tr w:rsidR="00165DFC" w:rsidRPr="002931BC" w14:paraId="4A115366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4D036853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Enter</w:t>
            </w:r>
          </w:p>
        </w:tc>
        <w:tc>
          <w:tcPr>
            <w:tcW w:w="4820" w:type="dxa"/>
            <w:noWrap/>
            <w:vAlign w:val="center"/>
          </w:tcPr>
          <w:p w14:paraId="16C621F4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ot 8</w:t>
            </w:r>
          </w:p>
        </w:tc>
      </w:tr>
      <w:tr w:rsidR="00165DFC" w:rsidRPr="002931BC" w14:paraId="7BD962A8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15B94E05" w14:textId="77777777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yping input</w:t>
            </w:r>
          </w:p>
        </w:tc>
        <w:tc>
          <w:tcPr>
            <w:tcW w:w="4820" w:type="dxa"/>
            <w:noWrap/>
            <w:vAlign w:val="center"/>
          </w:tcPr>
          <w:p w14:paraId="00F2C0C1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</w:t>
            </w:r>
          </w:p>
        </w:tc>
      </w:tr>
      <w:tr w:rsidR="00165DFC" w:rsidRPr="002931BC" w14:paraId="7A8575D0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5DAAD03A" w14:textId="11DE1CCD" w:rsidR="00165DFC" w:rsidRPr="0067285D" w:rsidRDefault="00031CE2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Close the Edit Box</w:t>
            </w:r>
          </w:p>
        </w:tc>
        <w:tc>
          <w:tcPr>
            <w:tcW w:w="4820" w:type="dxa"/>
            <w:noWrap/>
            <w:vAlign w:val="center"/>
          </w:tcPr>
          <w:p w14:paraId="7D03168F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lect</w:t>
            </w:r>
          </w:p>
        </w:tc>
      </w:tr>
      <w:tr w:rsidR="00165DFC" w:rsidRPr="002931BC" w14:paraId="034EC221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07AF52F7" w14:textId="1CABF829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Start of </w:t>
            </w:r>
            <w:r w:rsid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ext</w:t>
            </w:r>
          </w:p>
        </w:tc>
        <w:tc>
          <w:tcPr>
            <w:tcW w:w="4820" w:type="dxa"/>
            <w:noWrap/>
            <w:vAlign w:val="center"/>
          </w:tcPr>
          <w:p w14:paraId="6C0E7FEE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left</w:t>
            </w:r>
          </w:p>
        </w:tc>
      </w:tr>
      <w:tr w:rsidR="00165DFC" w:rsidRPr="002931BC" w14:paraId="64E051A9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7F7A186B" w14:textId="1CD4BBB9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 xml:space="preserve">End of </w:t>
            </w:r>
            <w:r w:rsidR="002D26C8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Text</w:t>
            </w:r>
          </w:p>
        </w:tc>
        <w:tc>
          <w:tcPr>
            <w:tcW w:w="4820" w:type="dxa"/>
            <w:noWrap/>
            <w:vAlign w:val="center"/>
          </w:tcPr>
          <w:p w14:paraId="0A07B611" w14:textId="77777777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ce + 7 + right</w:t>
            </w:r>
          </w:p>
        </w:tc>
      </w:tr>
      <w:tr w:rsidR="00165DFC" w:rsidRPr="002931BC" w14:paraId="0CAC676C" w14:textId="77777777" w:rsidTr="00425366">
        <w:trPr>
          <w:trHeight w:val="300"/>
        </w:trPr>
        <w:tc>
          <w:tcPr>
            <w:tcW w:w="4820" w:type="dxa"/>
            <w:noWrap/>
            <w:vAlign w:val="center"/>
          </w:tcPr>
          <w:p w14:paraId="0CA9B609" w14:textId="01306AE3" w:rsidR="00165DFC" w:rsidRPr="0067285D" w:rsidRDefault="00165DFC" w:rsidP="0042536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</w:pPr>
            <w:r w:rsidRPr="0067285D">
              <w:rPr>
                <w:rFonts w:ascii="Calibri" w:hAnsi="Calibri" w:cs="Calibri"/>
                <w:color w:val="000000"/>
                <w:sz w:val="22"/>
                <w:szCs w:val="22"/>
                <w:lang w:val="en-IN" w:eastAsia="en-IN" w:bidi="gu-IN"/>
              </w:rPr>
              <w:t>Insert a character</w:t>
            </w:r>
          </w:p>
        </w:tc>
        <w:tc>
          <w:tcPr>
            <w:tcW w:w="4820" w:type="dxa"/>
            <w:noWrap/>
            <w:vAlign w:val="center"/>
          </w:tcPr>
          <w:p w14:paraId="65B9317D" w14:textId="2D312516" w:rsidR="00165DFC" w:rsidRPr="00C37126" w:rsidRDefault="00165DFC" w:rsidP="0042536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ny </w:t>
            </w:r>
            <w:r w:rsidR="007F5B09">
              <w:rPr>
                <w:rFonts w:ascii="Calibri" w:hAnsi="Calibri" w:cs="Calibri"/>
                <w:sz w:val="22"/>
                <w:szCs w:val="22"/>
              </w:rPr>
              <w:t>alphanumeric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character</w:t>
            </w:r>
          </w:p>
        </w:tc>
      </w:tr>
    </w:tbl>
    <w:p w14:paraId="6223EECC" w14:textId="58757188" w:rsidR="00047F3E" w:rsidRPr="00A151A7" w:rsidRDefault="00422F8B" w:rsidP="00047F3E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Language profile switching c</w:t>
      </w:r>
      <w:r w:rsidR="00047F3E">
        <w:rPr>
          <w:sz w:val="24"/>
          <w:szCs w:val="18"/>
        </w:rPr>
        <w:t>ommands</w:t>
      </w:r>
    </w:p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047F3E" w:rsidRPr="00047F3E" w14:paraId="4C47D93E" w14:textId="77777777" w:rsidTr="00047F3E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78CFF06" w14:textId="77777777" w:rsidR="00047F3E" w:rsidRPr="00047F3E" w:rsidRDefault="00047F3E" w:rsidP="00047F3E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172046C6" w14:textId="77777777" w:rsidR="00047F3E" w:rsidRPr="00047F3E" w:rsidRDefault="00047F3E" w:rsidP="00047F3E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047F3E" w:rsidRPr="00047F3E" w14:paraId="21DEFEBF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7B660C04" w14:textId="09B20BB5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1</w:t>
            </w:r>
          </w:p>
        </w:tc>
        <w:tc>
          <w:tcPr>
            <w:tcW w:w="4744" w:type="dxa"/>
            <w:vAlign w:val="bottom"/>
            <w:hideMark/>
          </w:tcPr>
          <w:p w14:paraId="14E7F642" w14:textId="6E1B7AD1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1</w:t>
            </w:r>
          </w:p>
        </w:tc>
      </w:tr>
      <w:tr w:rsidR="00047F3E" w:rsidRPr="00047F3E" w14:paraId="06DD8004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02DFA4C8" w14:textId="7E2B8CE9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2</w:t>
            </w:r>
          </w:p>
        </w:tc>
        <w:tc>
          <w:tcPr>
            <w:tcW w:w="4744" w:type="dxa"/>
            <w:vAlign w:val="bottom"/>
            <w:hideMark/>
          </w:tcPr>
          <w:p w14:paraId="58C13365" w14:textId="50871CC0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2</w:t>
            </w:r>
          </w:p>
        </w:tc>
      </w:tr>
      <w:tr w:rsidR="00047F3E" w:rsidRPr="00047F3E" w14:paraId="73C9503B" w14:textId="77777777" w:rsidTr="00047F3E">
        <w:trPr>
          <w:trHeight w:val="300"/>
        </w:trPr>
        <w:tc>
          <w:tcPr>
            <w:tcW w:w="4820" w:type="dxa"/>
            <w:vAlign w:val="bottom"/>
            <w:hideMark/>
          </w:tcPr>
          <w:p w14:paraId="7A84C728" w14:textId="4026A3E0" w:rsidR="00047F3E" w:rsidRPr="00047F3E" w:rsidRDefault="00422F8B" w:rsidP="00047F3E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3</w:t>
            </w:r>
          </w:p>
        </w:tc>
        <w:tc>
          <w:tcPr>
            <w:tcW w:w="4744" w:type="dxa"/>
            <w:vAlign w:val="bottom"/>
            <w:hideMark/>
          </w:tcPr>
          <w:p w14:paraId="52D94217" w14:textId="768518DE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3</w:t>
            </w:r>
          </w:p>
        </w:tc>
      </w:tr>
      <w:tr w:rsidR="00047F3E" w:rsidRPr="00047F3E" w14:paraId="451AA5BF" w14:textId="77777777" w:rsidTr="00047F3E">
        <w:trPr>
          <w:trHeight w:val="315"/>
        </w:trPr>
        <w:tc>
          <w:tcPr>
            <w:tcW w:w="4820" w:type="dxa"/>
            <w:vAlign w:val="bottom"/>
            <w:hideMark/>
          </w:tcPr>
          <w:p w14:paraId="0D17EC82" w14:textId="61753EA8" w:rsidR="00047F3E" w:rsidRPr="00047F3E" w:rsidRDefault="00422F8B" w:rsidP="00047F3E">
            <w:pPr>
              <w:rPr>
                <w:rFonts w:ascii="Calibri" w:hAnsi="Calibri" w:cs="Calibri"/>
                <w:color w:val="000000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elect Profile 4</w:t>
            </w:r>
          </w:p>
        </w:tc>
        <w:tc>
          <w:tcPr>
            <w:tcW w:w="4744" w:type="dxa"/>
            <w:vAlign w:val="bottom"/>
            <w:hideMark/>
          </w:tcPr>
          <w:p w14:paraId="69D9017A" w14:textId="74C6E3C2" w:rsidR="00047F3E" w:rsidRPr="00047F3E" w:rsidRDefault="00047F3E" w:rsidP="00047F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</w:t>
            </w:r>
            <w:r w:rsidR="00422F8B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elect </w:t>
            </w:r>
            <w:r w:rsidRPr="00047F3E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+ Dot 4</w:t>
            </w:r>
          </w:p>
        </w:tc>
      </w:tr>
    </w:tbl>
    <w:p w14:paraId="11B7AD45" w14:textId="3BE1082F" w:rsidR="00164227" w:rsidRDefault="00164227" w:rsidP="00164227">
      <w:pPr>
        <w:pStyle w:val="Heading1"/>
        <w:rPr>
          <w:sz w:val="24"/>
          <w:szCs w:val="18"/>
        </w:rPr>
      </w:pPr>
      <w:r w:rsidRPr="00164227">
        <w:rPr>
          <w:sz w:val="24"/>
          <w:szCs w:val="18"/>
        </w:rPr>
        <w:t>Calculator Commands</w:t>
      </w:r>
    </w:p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164227" w:rsidRPr="00047F3E" w14:paraId="673B31EB" w14:textId="77777777" w:rsidTr="009E0876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0F54DCD4" w14:textId="77777777" w:rsidR="00164227" w:rsidRPr="00047F3E" w:rsidRDefault="00164227" w:rsidP="009E087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45A85E6C" w14:textId="77777777" w:rsidR="00164227" w:rsidRPr="00047F3E" w:rsidRDefault="00164227" w:rsidP="009E0876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64227" w:rsidRPr="00047F3E" w14:paraId="4518E6AD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64F6F8A8" w14:textId="075F4D8A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Open/Close Calculator</w:t>
            </w:r>
          </w:p>
        </w:tc>
        <w:tc>
          <w:tcPr>
            <w:tcW w:w="4744" w:type="dxa"/>
            <w:vAlign w:val="bottom"/>
            <w:hideMark/>
          </w:tcPr>
          <w:p w14:paraId="71AE41A2" w14:textId="40481C68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 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</w:tr>
      <w:tr w:rsidR="00164227" w:rsidRPr="00047F3E" w14:paraId="115A6AC1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67565A61" w14:textId="0C5208CF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ake Calculations</w:t>
            </w:r>
          </w:p>
        </w:tc>
        <w:tc>
          <w:tcPr>
            <w:tcW w:w="4744" w:type="dxa"/>
            <w:vAlign w:val="bottom"/>
            <w:hideMark/>
          </w:tcPr>
          <w:p w14:paraId="76D62BC7" w14:textId="5730C850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An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lphanumeric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 character</w:t>
            </w:r>
          </w:p>
        </w:tc>
      </w:tr>
      <w:tr w:rsidR="00164227" w:rsidRPr="00047F3E" w14:paraId="1ABBE2BA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54BE3286" w14:textId="464FF735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Backspace</w:t>
            </w:r>
          </w:p>
        </w:tc>
        <w:tc>
          <w:tcPr>
            <w:tcW w:w="4744" w:type="dxa"/>
            <w:vAlign w:val="bottom"/>
            <w:hideMark/>
          </w:tcPr>
          <w:p w14:paraId="1FA5124D" w14:textId="3194FB53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7</w:t>
            </w:r>
          </w:p>
        </w:tc>
      </w:tr>
      <w:tr w:rsidR="00164227" w:rsidRPr="00047F3E" w14:paraId="07F502A8" w14:textId="77777777" w:rsidTr="009E0876">
        <w:trPr>
          <w:trHeight w:val="315"/>
        </w:trPr>
        <w:tc>
          <w:tcPr>
            <w:tcW w:w="4820" w:type="dxa"/>
            <w:vAlign w:val="bottom"/>
            <w:hideMark/>
          </w:tcPr>
          <w:p w14:paraId="34F5A960" w14:textId="5AE6929C" w:rsidR="00164227" w:rsidRPr="00047F3E" w:rsidRDefault="00164227" w:rsidP="009E0876">
            <w:pPr>
              <w:rPr>
                <w:rFonts w:ascii="Calibri" w:hAnsi="Calibri" w:cs="Calibri"/>
                <w:color w:val="000000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Clear entry</w:t>
            </w:r>
          </w:p>
        </w:tc>
        <w:tc>
          <w:tcPr>
            <w:tcW w:w="4744" w:type="dxa"/>
            <w:vAlign w:val="bottom"/>
            <w:hideMark/>
          </w:tcPr>
          <w:p w14:paraId="4F6F9D5E" w14:textId="29CE71AA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7</w:t>
            </w:r>
          </w:p>
        </w:tc>
      </w:tr>
      <w:tr w:rsidR="00164227" w:rsidRPr="00047F3E" w14:paraId="2CA0F7B2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147B1190" w14:textId="19BBB6D5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All clear</w:t>
            </w:r>
          </w:p>
        </w:tc>
        <w:tc>
          <w:tcPr>
            <w:tcW w:w="4744" w:type="dxa"/>
            <w:vAlign w:val="bottom"/>
          </w:tcPr>
          <w:p w14:paraId="505D76BC" w14:textId="33DCFFA5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s 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164227" w:rsidRPr="00047F3E" w14:paraId="67101FFD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27F5B96" w14:textId="004C4623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isplay answer</w:t>
            </w:r>
          </w:p>
        </w:tc>
        <w:tc>
          <w:tcPr>
            <w:tcW w:w="4744" w:type="dxa"/>
            <w:vAlign w:val="bottom"/>
          </w:tcPr>
          <w:p w14:paraId="7AE9668D" w14:textId="38C2B9C9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8</w:t>
            </w:r>
          </w:p>
        </w:tc>
      </w:tr>
      <w:tr w:rsidR="00164227" w:rsidRPr="00047F3E" w14:paraId="579BC980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784030D9" w14:textId="1BBEE230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Pi key</w:t>
            </w:r>
          </w:p>
        </w:tc>
        <w:tc>
          <w:tcPr>
            <w:tcW w:w="4744" w:type="dxa"/>
            <w:vAlign w:val="bottom"/>
          </w:tcPr>
          <w:p w14:paraId="519EE3F3" w14:textId="777514F7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isplays the value of pi: p (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)</w:t>
            </w:r>
          </w:p>
        </w:tc>
      </w:tr>
      <w:tr w:rsidR="00164227" w:rsidRPr="00047F3E" w14:paraId="6F0865D0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15D7A1E" w14:textId="1A4B4F89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+ (Memory Plus)</w:t>
            </w:r>
          </w:p>
        </w:tc>
        <w:tc>
          <w:tcPr>
            <w:tcW w:w="4744" w:type="dxa"/>
            <w:vAlign w:val="bottom"/>
          </w:tcPr>
          <w:p w14:paraId="0A22AB0A" w14:textId="5A0F23FC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Up Arrow</w:t>
            </w:r>
          </w:p>
        </w:tc>
      </w:tr>
      <w:tr w:rsidR="00164227" w:rsidRPr="00047F3E" w14:paraId="13BF9587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61F9FB58" w14:textId="7503835F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- (Memory minus)</w:t>
            </w:r>
          </w:p>
        </w:tc>
        <w:tc>
          <w:tcPr>
            <w:tcW w:w="4744" w:type="dxa"/>
            <w:vAlign w:val="bottom"/>
          </w:tcPr>
          <w:p w14:paraId="4E2C477E" w14:textId="5BCD5B43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wn Arrow</w:t>
            </w:r>
          </w:p>
        </w:tc>
      </w:tr>
      <w:tr w:rsidR="00164227" w:rsidRPr="00047F3E" w14:paraId="6FBDC29A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39CEDD05" w14:textId="3D56B169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R (Memory recall)</w:t>
            </w:r>
          </w:p>
        </w:tc>
        <w:tc>
          <w:tcPr>
            <w:tcW w:w="4744" w:type="dxa"/>
            <w:vAlign w:val="bottom"/>
          </w:tcPr>
          <w:p w14:paraId="5001CA61" w14:textId="0B54ED89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Left Arrow</w:t>
            </w:r>
          </w:p>
        </w:tc>
      </w:tr>
      <w:tr w:rsidR="00164227" w:rsidRPr="00047F3E" w14:paraId="627BC8CF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39823E2C" w14:textId="66BF7F44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C (Memory clear)</w:t>
            </w:r>
          </w:p>
        </w:tc>
        <w:tc>
          <w:tcPr>
            <w:tcW w:w="4744" w:type="dxa"/>
            <w:vAlign w:val="bottom"/>
          </w:tcPr>
          <w:p w14:paraId="5497E6BD" w14:textId="3B5E2A16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Right Arrow</w:t>
            </w:r>
          </w:p>
        </w:tc>
      </w:tr>
      <w:tr w:rsidR="00164227" w:rsidRPr="00047F3E" w14:paraId="311F2D9A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6C6A383" w14:textId="360CA76D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History navigation</w:t>
            </w:r>
          </w:p>
        </w:tc>
        <w:tc>
          <w:tcPr>
            <w:tcW w:w="4744" w:type="dxa"/>
            <w:vAlign w:val="bottom"/>
          </w:tcPr>
          <w:p w14:paraId="1D7BCAC8" w14:textId="40A79033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Panning k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="00D14CAA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ast stack</w:t>
            </w:r>
          </w:p>
        </w:tc>
      </w:tr>
      <w:tr w:rsidR="00164227" w:rsidRPr="00047F3E" w14:paraId="06BA5AE6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110C4A71" w14:textId="3148AD85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pen context menu</w:t>
            </w:r>
          </w:p>
        </w:tc>
        <w:tc>
          <w:tcPr>
            <w:tcW w:w="4744" w:type="dxa"/>
            <w:vAlign w:val="bottom"/>
          </w:tcPr>
          <w:p w14:paraId="1F9087E7" w14:textId="2975C9CB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elect</w:t>
            </w:r>
          </w:p>
        </w:tc>
      </w:tr>
    </w:tbl>
    <w:p w14:paraId="0A8228BC" w14:textId="77777777" w:rsidR="00164227" w:rsidRDefault="00164227" w:rsidP="00164227">
      <w:pPr>
        <w:rPr>
          <w:rFonts w:asciiTheme="minorHAnsi" w:hAnsiTheme="minorHAnsi" w:cstheme="minorHAnsi"/>
          <w:sz w:val="22"/>
          <w:szCs w:val="22"/>
        </w:rPr>
      </w:pPr>
    </w:p>
    <w:p w14:paraId="3305A61C" w14:textId="016F9561" w:rsidR="00164227" w:rsidRDefault="00164227" w:rsidP="00164227">
      <w:pPr>
        <w:pStyle w:val="Heading1"/>
        <w:rPr>
          <w:sz w:val="24"/>
          <w:szCs w:val="18"/>
        </w:rPr>
      </w:pPr>
      <w:r w:rsidRPr="00164227">
        <w:rPr>
          <w:sz w:val="24"/>
          <w:szCs w:val="18"/>
        </w:rPr>
        <w:t>Cal</w:t>
      </w:r>
      <w:r>
        <w:rPr>
          <w:sz w:val="24"/>
          <w:szCs w:val="18"/>
        </w:rPr>
        <w:t>endar</w:t>
      </w:r>
      <w:r w:rsidRPr="00164227">
        <w:rPr>
          <w:sz w:val="24"/>
          <w:szCs w:val="18"/>
        </w:rPr>
        <w:t xml:space="preserve"> Commands</w:t>
      </w:r>
    </w:p>
    <w:tbl>
      <w:tblPr>
        <w:tblW w:w="956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820"/>
        <w:gridCol w:w="4744"/>
      </w:tblGrid>
      <w:tr w:rsidR="00164227" w:rsidRPr="00047F3E" w14:paraId="38DF98DE" w14:textId="77777777" w:rsidTr="009E0876">
        <w:trPr>
          <w:trHeight w:val="300"/>
        </w:trPr>
        <w:tc>
          <w:tcPr>
            <w:tcW w:w="4820" w:type="dxa"/>
            <w:shd w:val="clear" w:color="000000" w:fill="000000"/>
            <w:vAlign w:val="bottom"/>
            <w:hideMark/>
          </w:tcPr>
          <w:p w14:paraId="1CCBBEFA" w14:textId="77777777" w:rsidR="00164227" w:rsidRPr="00047F3E" w:rsidRDefault="00164227" w:rsidP="009E087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744" w:type="dxa"/>
            <w:shd w:val="clear" w:color="000000" w:fill="000000"/>
            <w:vAlign w:val="bottom"/>
            <w:hideMark/>
          </w:tcPr>
          <w:p w14:paraId="4F6A377D" w14:textId="77777777" w:rsidR="00164227" w:rsidRPr="00047F3E" w:rsidRDefault="00164227" w:rsidP="009E0876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047F3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Onboard Keypad</w:t>
            </w:r>
          </w:p>
        </w:tc>
      </w:tr>
      <w:tr w:rsidR="00164227" w:rsidRPr="00047F3E" w14:paraId="7B45142A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74F84A0C" w14:textId="324720A3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Open/Close calendar</w:t>
            </w:r>
          </w:p>
        </w:tc>
        <w:tc>
          <w:tcPr>
            <w:tcW w:w="4744" w:type="dxa"/>
            <w:vAlign w:val="bottom"/>
            <w:hideMark/>
          </w:tcPr>
          <w:p w14:paraId="743DA08C" w14:textId="227BEC12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164227" w:rsidRPr="00047F3E" w14:paraId="08B7BA06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24239276" w14:textId="0C3449DD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Navigate </w:t>
            </w:r>
            <w:proofErr w:type="gramStart"/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proofErr w:type="gramEnd"/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 next week</w:t>
            </w:r>
          </w:p>
        </w:tc>
        <w:tc>
          <w:tcPr>
            <w:tcW w:w="4744" w:type="dxa"/>
            <w:vAlign w:val="bottom"/>
            <w:hideMark/>
          </w:tcPr>
          <w:p w14:paraId="03B66E72" w14:textId="31858DCA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wn Arrow</w:t>
            </w:r>
          </w:p>
        </w:tc>
      </w:tr>
      <w:tr w:rsidR="00164227" w:rsidRPr="00047F3E" w14:paraId="3E71B8E0" w14:textId="77777777" w:rsidTr="009E0876">
        <w:trPr>
          <w:trHeight w:val="300"/>
        </w:trPr>
        <w:tc>
          <w:tcPr>
            <w:tcW w:w="4820" w:type="dxa"/>
            <w:vAlign w:val="bottom"/>
            <w:hideMark/>
          </w:tcPr>
          <w:p w14:paraId="0B682AE9" w14:textId="1A457DD3" w:rsidR="00164227" w:rsidRPr="00047F3E" w:rsidRDefault="00164227" w:rsidP="009E087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Navigate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previous week</w:t>
            </w:r>
          </w:p>
        </w:tc>
        <w:tc>
          <w:tcPr>
            <w:tcW w:w="4744" w:type="dxa"/>
            <w:vAlign w:val="bottom"/>
            <w:hideMark/>
          </w:tcPr>
          <w:p w14:paraId="3642DEFF" w14:textId="7E36F865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Up Arrow</w:t>
            </w:r>
          </w:p>
        </w:tc>
      </w:tr>
      <w:tr w:rsidR="00164227" w:rsidRPr="00047F3E" w14:paraId="6D0D2278" w14:textId="77777777" w:rsidTr="009E0876">
        <w:trPr>
          <w:trHeight w:val="315"/>
        </w:trPr>
        <w:tc>
          <w:tcPr>
            <w:tcW w:w="4820" w:type="dxa"/>
            <w:vAlign w:val="bottom"/>
            <w:hideMark/>
          </w:tcPr>
          <w:p w14:paraId="2BCE33DB" w14:textId="6E65E437" w:rsidR="00164227" w:rsidRPr="00047F3E" w:rsidRDefault="00164227" w:rsidP="009E0876">
            <w:pPr>
              <w:rPr>
                <w:rFonts w:ascii="Calibri" w:hAnsi="Calibri" w:cs="Calibri"/>
                <w:color w:val="000000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Move between days</w:t>
            </w:r>
          </w:p>
        </w:tc>
        <w:tc>
          <w:tcPr>
            <w:tcW w:w="4744" w:type="dxa"/>
            <w:vAlign w:val="bottom"/>
            <w:hideMark/>
          </w:tcPr>
          <w:p w14:paraId="20A8212B" w14:textId="1B6B6E53" w:rsidR="00164227" w:rsidRPr="00047F3E" w:rsidRDefault="00164227" w:rsidP="009E08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Left/Right Arrow</w:t>
            </w:r>
          </w:p>
        </w:tc>
      </w:tr>
      <w:tr w:rsidR="00164227" w:rsidRPr="00047F3E" w14:paraId="112DDEFA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2BF04A1C" w14:textId="42D05335" w:rsidR="00164227" w:rsidRPr="00164227" w:rsidRDefault="0016422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Create new appointment</w:t>
            </w:r>
          </w:p>
        </w:tc>
        <w:tc>
          <w:tcPr>
            <w:tcW w:w="4744" w:type="dxa"/>
            <w:vAlign w:val="bottom"/>
          </w:tcPr>
          <w:p w14:paraId="3C57D908" w14:textId="016A0D55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 (Dots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5)</w:t>
            </w:r>
          </w:p>
        </w:tc>
      </w:tr>
      <w:tr w:rsidR="00164227" w:rsidRPr="00047F3E" w14:paraId="0ED544D5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27CFD2D8" w14:textId="67E12007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Add appointment</w:t>
            </w:r>
          </w:p>
        </w:tc>
        <w:tc>
          <w:tcPr>
            <w:tcW w:w="4744" w:type="dxa"/>
            <w:vAlign w:val="bottom"/>
          </w:tcPr>
          <w:p w14:paraId="6AD880E2" w14:textId="77777777" w:rsidR="00164227" w:rsidRPr="00164227" w:rsidRDefault="0016422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8</w:t>
            </w:r>
          </w:p>
        </w:tc>
      </w:tr>
      <w:tr w:rsidR="00164227" w:rsidRPr="00047F3E" w14:paraId="413AE813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26BE540E" w14:textId="3C3D14E6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go to date</w:t>
            </w:r>
          </w:p>
        </w:tc>
        <w:tc>
          <w:tcPr>
            <w:tcW w:w="4744" w:type="dxa"/>
            <w:vAlign w:val="bottom"/>
          </w:tcPr>
          <w:p w14:paraId="6EAB6B29" w14:textId="5FBAE9D1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g (Dots 1,2,4,5)</w:t>
            </w:r>
          </w:p>
        </w:tc>
      </w:tr>
      <w:tr w:rsidR="00164227" w:rsidRPr="00047F3E" w14:paraId="60EC1625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0BE5F533" w14:textId="06CDCE07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Go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ate after entering the date</w:t>
            </w:r>
          </w:p>
        </w:tc>
        <w:tc>
          <w:tcPr>
            <w:tcW w:w="4744" w:type="dxa"/>
            <w:vAlign w:val="bottom"/>
          </w:tcPr>
          <w:p w14:paraId="0FFC6645" w14:textId="24B70FD6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elect</w:t>
            </w:r>
          </w:p>
        </w:tc>
      </w:tr>
      <w:tr w:rsidR="00164227" w:rsidRPr="00047F3E" w14:paraId="02FD47D5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C1A624E" w14:textId="251DD90A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 xml:space="preserve">Move throug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list of appointments</w:t>
            </w:r>
          </w:p>
        </w:tc>
        <w:tc>
          <w:tcPr>
            <w:tcW w:w="4744" w:type="dxa"/>
            <w:vAlign w:val="bottom"/>
          </w:tcPr>
          <w:p w14:paraId="7B3A3482" w14:textId="7C552354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Up/Down Arrow</w:t>
            </w:r>
          </w:p>
        </w:tc>
      </w:tr>
      <w:tr w:rsidR="00164227" w:rsidRPr="00047F3E" w14:paraId="18716FE2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49B9595F" w14:textId="4CFBCDB7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elete Appointment</w:t>
            </w:r>
          </w:p>
        </w:tc>
        <w:tc>
          <w:tcPr>
            <w:tcW w:w="4744" w:type="dxa"/>
            <w:vAlign w:val="bottom"/>
          </w:tcPr>
          <w:p w14:paraId="66A664AF" w14:textId="5BE894BB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pa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+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 (Dots 1,4,5)</w:t>
            </w:r>
          </w:p>
        </w:tc>
      </w:tr>
      <w:tr w:rsidR="00164227" w:rsidRPr="00047F3E" w14:paraId="123C7796" w14:textId="77777777" w:rsidTr="009E0876">
        <w:trPr>
          <w:trHeight w:val="315"/>
        </w:trPr>
        <w:tc>
          <w:tcPr>
            <w:tcW w:w="4820" w:type="dxa"/>
            <w:vAlign w:val="bottom"/>
          </w:tcPr>
          <w:p w14:paraId="52DDF091" w14:textId="13238A61" w:rsidR="00164227" w:rsidRPr="00164227" w:rsidRDefault="001E6317" w:rsidP="009E087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Stop ringing alarm</w:t>
            </w:r>
          </w:p>
        </w:tc>
        <w:tc>
          <w:tcPr>
            <w:tcW w:w="4744" w:type="dxa"/>
            <w:vAlign w:val="bottom"/>
          </w:tcPr>
          <w:p w14:paraId="2762BEBF" w14:textId="514CF05E" w:rsidR="00164227" w:rsidRPr="00164227" w:rsidRDefault="001E6317" w:rsidP="009E087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4227">
              <w:rPr>
                <w:rFonts w:asciiTheme="minorHAnsi" w:hAnsiTheme="minorHAnsi" w:cstheme="minorHAnsi"/>
                <w:sz w:val="22"/>
                <w:szCs w:val="22"/>
              </w:rPr>
              <w:t>Dot 7</w:t>
            </w:r>
          </w:p>
        </w:tc>
      </w:tr>
    </w:tbl>
    <w:p w14:paraId="2D8E6B40" w14:textId="77777777" w:rsidR="00164227" w:rsidRPr="00164227" w:rsidRDefault="00164227" w:rsidP="00164227"/>
    <w:p w14:paraId="06D96BE5" w14:textId="39EF1DC9" w:rsidR="004903CD" w:rsidRPr="00A151A7" w:rsidRDefault="0023587B" w:rsidP="004903CD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Key Lock/Unlock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4648DE" w:rsidRPr="00621CA4" w14:paraId="2A7DE467" w14:textId="77777777" w:rsidTr="00182DCA">
        <w:tc>
          <w:tcPr>
            <w:tcW w:w="4820" w:type="dxa"/>
            <w:shd w:val="solid" w:color="000000" w:fill="FFFFFF"/>
            <w:vAlign w:val="center"/>
          </w:tcPr>
          <w:p w14:paraId="5E0CE58A" w14:textId="77777777" w:rsidR="004648DE" w:rsidRPr="0048638E" w:rsidRDefault="004648DE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2FCEC590" w14:textId="77777777" w:rsidR="004648DE" w:rsidRPr="0048638E" w:rsidRDefault="004648DE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4648DE" w:rsidRPr="00621CA4" w14:paraId="21B2D6FA" w14:textId="77777777" w:rsidTr="00182DCA">
        <w:tc>
          <w:tcPr>
            <w:tcW w:w="4820" w:type="dxa"/>
            <w:vAlign w:val="center"/>
          </w:tcPr>
          <w:p w14:paraId="3AB01B03" w14:textId="053829FA" w:rsidR="004648DE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11090288" w14:textId="0FD310A7" w:rsidR="004648DE" w:rsidRPr="00621CA4" w:rsidRDefault="004648DE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t>Dot</w:t>
            </w:r>
            <w:r w:rsidR="0090350C">
              <w:t xml:space="preserve"> </w:t>
            </w:r>
            <w:r>
              <w:t>7 + Dot</w:t>
            </w:r>
            <w:r w:rsidR="0090350C">
              <w:t xml:space="preserve"> </w:t>
            </w:r>
            <w:r>
              <w:t>8 for two or more than two seconds</w:t>
            </w:r>
          </w:p>
        </w:tc>
      </w:tr>
    </w:tbl>
    <w:p w14:paraId="64EDF7CE" w14:textId="77777777" w:rsidR="00D71F6B" w:rsidRDefault="00D71F6B" w:rsidP="00384986">
      <w:pPr>
        <w:rPr>
          <w:rFonts w:cs="Arial"/>
          <w:sz w:val="20"/>
          <w:szCs w:val="20"/>
        </w:rPr>
      </w:pPr>
    </w:p>
    <w:p w14:paraId="23FE622B" w14:textId="77777777" w:rsidR="00E8131F" w:rsidRDefault="00E8131F" w:rsidP="00E8131F">
      <w:pPr>
        <w:rPr>
          <w:rFonts w:cs="Arial"/>
          <w:sz w:val="20"/>
          <w:szCs w:val="20"/>
        </w:rPr>
      </w:pPr>
    </w:p>
    <w:p w14:paraId="7108D62C" w14:textId="77777777" w:rsidR="00E8131F" w:rsidRPr="00F00D48" w:rsidRDefault="00E8131F" w:rsidP="00E8131F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F00D48">
        <w:rPr>
          <w:sz w:val="24"/>
          <w:szCs w:val="18"/>
        </w:rPr>
        <w:t>Where AM I Comman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E8131F" w:rsidRPr="00F00D48" w14:paraId="0615BD5C" w14:textId="77777777" w:rsidTr="008A7B6B">
        <w:tc>
          <w:tcPr>
            <w:tcW w:w="4820" w:type="dxa"/>
            <w:shd w:val="solid" w:color="000000" w:fill="FFFFFF"/>
            <w:vAlign w:val="center"/>
          </w:tcPr>
          <w:p w14:paraId="7B0D4BEB" w14:textId="77777777" w:rsidR="00E8131F" w:rsidRPr="00F00D48" w:rsidRDefault="00E8131F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bookmarkStart w:id="0" w:name="_Hlk148378572"/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482672FA" w14:textId="77777777" w:rsidR="00E8131F" w:rsidRPr="00F00D48" w:rsidRDefault="00E8131F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E8131F" w:rsidRPr="00F00D48" w14:paraId="6ACD4817" w14:textId="77777777" w:rsidTr="008A7B6B">
        <w:tc>
          <w:tcPr>
            <w:tcW w:w="4820" w:type="dxa"/>
            <w:vAlign w:val="center"/>
          </w:tcPr>
          <w:p w14:paraId="0B0E326A" w14:textId="77777777" w:rsidR="00E8131F" w:rsidRPr="00F00D48" w:rsidRDefault="00E8131F" w:rsidP="008A7B6B">
            <w:pPr>
              <w:rPr>
                <w:rFonts w:eastAsia="Arial Unicode MS" w:cs="Arial"/>
                <w:sz w:val="20"/>
                <w:szCs w:val="20"/>
              </w:rPr>
            </w:pPr>
            <w:r w:rsidRPr="00F00D48"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3AB0C4A1" w14:textId="77777777" w:rsidR="00E8131F" w:rsidRPr="00F00D48" w:rsidRDefault="00E8131F" w:rsidP="008A7B6B">
            <w:pPr>
              <w:jc w:val="center"/>
            </w:pPr>
            <w:r w:rsidRPr="00F00D48">
              <w:t>Press Space + Dot 2 4 5 6 7 to Display the file properties in File Manager.</w:t>
            </w:r>
          </w:p>
          <w:p w14:paraId="2A743034" w14:textId="77777777" w:rsidR="00E8131F" w:rsidRPr="00F00D48" w:rsidRDefault="00E8131F" w:rsidP="008A7B6B">
            <w:pPr>
              <w:jc w:val="center"/>
            </w:pPr>
          </w:p>
          <w:p w14:paraId="4669FAF4" w14:textId="77777777" w:rsidR="00E8131F" w:rsidRPr="00F00D48" w:rsidRDefault="00E8131F" w:rsidP="008A7B6B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F00D48">
              <w:rPr>
                <w:rFonts w:eastAsia="Arial Unicode MS" w:cs="Arial"/>
              </w:rPr>
              <w:t xml:space="preserve">Press Space + </w:t>
            </w:r>
            <w:r w:rsidRPr="00F00D48">
              <w:t>Dot 2 4 5 6 7 to Display the file location of the currently opened file.</w:t>
            </w:r>
          </w:p>
        </w:tc>
      </w:tr>
      <w:bookmarkEnd w:id="0"/>
    </w:tbl>
    <w:p w14:paraId="6FF1A2C5" w14:textId="77777777" w:rsidR="00E8131F" w:rsidRPr="00F00D48" w:rsidRDefault="00E8131F" w:rsidP="00384986">
      <w:pPr>
        <w:rPr>
          <w:rFonts w:cs="Arial"/>
          <w:sz w:val="20"/>
          <w:szCs w:val="20"/>
        </w:rPr>
      </w:pPr>
    </w:p>
    <w:p w14:paraId="68C1C879" w14:textId="77777777" w:rsidR="00EA2E6B" w:rsidRPr="00F00D48" w:rsidRDefault="00EA2E6B" w:rsidP="00EA2E6B">
      <w:pPr>
        <w:rPr>
          <w:rFonts w:cs="Arial"/>
          <w:sz w:val="20"/>
          <w:szCs w:val="20"/>
        </w:rPr>
      </w:pPr>
    </w:p>
    <w:p w14:paraId="6D34ACB6" w14:textId="2CA00345" w:rsidR="00EA2E6B" w:rsidRPr="00F00D48" w:rsidRDefault="00EA2E6B" w:rsidP="00EA2E6B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F00D48">
        <w:rPr>
          <w:sz w:val="24"/>
          <w:szCs w:val="18"/>
        </w:rPr>
        <w:t>Window Mode On/Off Comman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EA2E6B" w:rsidRPr="00F00D48" w14:paraId="31CBF696" w14:textId="77777777" w:rsidTr="008A7B6B">
        <w:tc>
          <w:tcPr>
            <w:tcW w:w="4820" w:type="dxa"/>
            <w:shd w:val="solid" w:color="000000" w:fill="FFFFFF"/>
            <w:vAlign w:val="center"/>
          </w:tcPr>
          <w:p w14:paraId="18D2AB65" w14:textId="77777777" w:rsidR="00EA2E6B" w:rsidRPr="00F00D48" w:rsidRDefault="00EA2E6B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6505FD1C" w14:textId="77777777" w:rsidR="00EA2E6B" w:rsidRPr="00F00D48" w:rsidRDefault="00EA2E6B" w:rsidP="008A7B6B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EA2E6B" w:rsidRPr="00621CA4" w14:paraId="57192D78" w14:textId="77777777" w:rsidTr="008A7B6B">
        <w:tc>
          <w:tcPr>
            <w:tcW w:w="4820" w:type="dxa"/>
            <w:vAlign w:val="center"/>
          </w:tcPr>
          <w:p w14:paraId="78BFA30B" w14:textId="77777777" w:rsidR="00EA2E6B" w:rsidRPr="00F00D48" w:rsidRDefault="00EA2E6B" w:rsidP="008A7B6B">
            <w:pPr>
              <w:rPr>
                <w:rFonts w:eastAsia="Arial Unicode MS" w:cs="Arial"/>
                <w:sz w:val="20"/>
                <w:szCs w:val="20"/>
              </w:rPr>
            </w:pPr>
            <w:r w:rsidRPr="00F00D48"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6ADED2EE" w14:textId="184A6B6A" w:rsidR="00EA2E6B" w:rsidRPr="00621CA4" w:rsidRDefault="00EA2E6B" w:rsidP="00EA2E6B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F00D48">
              <w:t>Press Space + Dot 2 4 5 6 8 to toggle the Window Mode On/Off</w:t>
            </w:r>
          </w:p>
          <w:p w14:paraId="4C82F5B6" w14:textId="010D9C86" w:rsidR="00EA2E6B" w:rsidRPr="00621CA4" w:rsidRDefault="00EA2E6B" w:rsidP="008A7B6B">
            <w:pPr>
              <w:jc w:val="center"/>
              <w:rPr>
                <w:rFonts w:eastAsia="Arial Unicode MS" w:cs="Arial"/>
                <w:sz w:val="20"/>
                <w:szCs w:val="20"/>
              </w:rPr>
            </w:pPr>
          </w:p>
        </w:tc>
      </w:tr>
    </w:tbl>
    <w:p w14:paraId="09FFFA15" w14:textId="77777777" w:rsidR="00EA2E6B" w:rsidRDefault="00EA2E6B" w:rsidP="00384986">
      <w:pPr>
        <w:rPr>
          <w:rFonts w:cs="Arial"/>
          <w:sz w:val="20"/>
          <w:szCs w:val="20"/>
        </w:rPr>
      </w:pPr>
    </w:p>
    <w:p w14:paraId="5C5D65A5" w14:textId="6519A5F4" w:rsidR="00392928" w:rsidRPr="00F00D48" w:rsidRDefault="00392928" w:rsidP="00392928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Auto Sleep and Auto Power Down</w:t>
      </w:r>
      <w:r w:rsidRPr="00F00D48">
        <w:rPr>
          <w:sz w:val="24"/>
          <w:szCs w:val="18"/>
        </w:rPr>
        <w:t xml:space="preserve"> On/Off Comman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392928" w:rsidRPr="00F00D48" w14:paraId="2216CAD9" w14:textId="77777777" w:rsidTr="00AF34C0">
        <w:tc>
          <w:tcPr>
            <w:tcW w:w="4820" w:type="dxa"/>
            <w:shd w:val="solid" w:color="000000" w:fill="FFFFFF"/>
            <w:vAlign w:val="center"/>
          </w:tcPr>
          <w:p w14:paraId="061146E2" w14:textId="77777777" w:rsidR="00392928" w:rsidRPr="00F00D48" w:rsidRDefault="00392928" w:rsidP="00AF34C0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5FD8FAB5" w14:textId="77777777" w:rsidR="00392928" w:rsidRPr="00F00D48" w:rsidRDefault="00392928" w:rsidP="00AF34C0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00D48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392928" w:rsidRPr="00621CA4" w14:paraId="5D924440" w14:textId="77777777" w:rsidTr="00AF34C0">
        <w:tc>
          <w:tcPr>
            <w:tcW w:w="4820" w:type="dxa"/>
            <w:vAlign w:val="center"/>
          </w:tcPr>
          <w:p w14:paraId="5F70992F" w14:textId="77777777" w:rsidR="00392928" w:rsidRPr="00F00D48" w:rsidRDefault="00392928" w:rsidP="00AF34C0">
            <w:pPr>
              <w:rPr>
                <w:rFonts w:eastAsia="Arial Unicode MS" w:cs="Arial"/>
                <w:sz w:val="20"/>
                <w:szCs w:val="20"/>
              </w:rPr>
            </w:pPr>
            <w:r w:rsidRPr="00F00D48"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7DB17C4F" w14:textId="3A4DBB82" w:rsidR="00392928" w:rsidRPr="00621CA4" w:rsidRDefault="00392928" w:rsidP="00AF34C0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F00D48">
              <w:t xml:space="preserve">Press Space + Dot </w:t>
            </w:r>
            <w:r>
              <w:t>1 2 4 5 + Left + Right</w:t>
            </w:r>
            <w:r w:rsidRPr="00F00D48">
              <w:t xml:space="preserve"> to toggle the </w:t>
            </w:r>
            <w:r>
              <w:t>Auto Sleep and Auto Power Down</w:t>
            </w:r>
            <w:r w:rsidRPr="00F00D48">
              <w:t xml:space="preserve"> On/Off</w:t>
            </w:r>
          </w:p>
          <w:p w14:paraId="1CFAD38B" w14:textId="77777777" w:rsidR="00392928" w:rsidRPr="00621CA4" w:rsidRDefault="00392928" w:rsidP="00AF34C0">
            <w:pPr>
              <w:jc w:val="center"/>
              <w:rPr>
                <w:rFonts w:eastAsia="Arial Unicode MS" w:cs="Arial"/>
                <w:sz w:val="20"/>
                <w:szCs w:val="20"/>
              </w:rPr>
            </w:pPr>
          </w:p>
        </w:tc>
      </w:tr>
    </w:tbl>
    <w:p w14:paraId="0646920B" w14:textId="77777777" w:rsidR="00392928" w:rsidRDefault="00392928" w:rsidP="00384986">
      <w:pPr>
        <w:rPr>
          <w:rFonts w:cs="Arial"/>
          <w:sz w:val="20"/>
          <w:szCs w:val="20"/>
        </w:rPr>
      </w:pPr>
    </w:p>
    <w:p w14:paraId="30C3ABEA" w14:textId="58FBEDAD" w:rsidR="00DA15B0" w:rsidRPr="00A151A7" w:rsidRDefault="00DA15B0" w:rsidP="00DA15B0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Firmware Upgrade</w:t>
      </w:r>
      <w:r w:rsidR="0062721C">
        <w:rPr>
          <w:sz w:val="24"/>
          <w:szCs w:val="18"/>
        </w:rPr>
        <w:t xml:space="preserve"> using </w:t>
      </w:r>
      <w:r w:rsidR="000B04E3">
        <w:rPr>
          <w:sz w:val="24"/>
          <w:szCs w:val="18"/>
        </w:rPr>
        <w:t>Windows</w:t>
      </w:r>
      <w:r w:rsidR="0062721C">
        <w:rPr>
          <w:sz w:val="24"/>
          <w:szCs w:val="18"/>
        </w:rPr>
        <w:t xml:space="preserve"> PC </w:t>
      </w:r>
      <w:r w:rsidR="00240538">
        <w:rPr>
          <w:sz w:val="24"/>
          <w:szCs w:val="18"/>
        </w:rPr>
        <w:t>U</w:t>
      </w:r>
      <w:r w:rsidR="0062721C">
        <w:rPr>
          <w:sz w:val="24"/>
          <w:szCs w:val="18"/>
        </w:rPr>
        <w:t>tility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DA15B0" w:rsidRPr="00621CA4" w14:paraId="3E8BECFF" w14:textId="77777777" w:rsidTr="00182DCA">
        <w:trPr>
          <w:trHeight w:val="287"/>
        </w:trPr>
        <w:tc>
          <w:tcPr>
            <w:tcW w:w="4820" w:type="dxa"/>
            <w:shd w:val="solid" w:color="000000" w:fill="FFFFFF"/>
            <w:vAlign w:val="center"/>
          </w:tcPr>
          <w:p w14:paraId="5DA6FF0E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6A93AE20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DA15B0" w:rsidRPr="00621CA4" w14:paraId="4D33CC5F" w14:textId="77777777" w:rsidTr="00182DCA">
        <w:trPr>
          <w:trHeight w:val="293"/>
        </w:trPr>
        <w:tc>
          <w:tcPr>
            <w:tcW w:w="4820" w:type="dxa"/>
            <w:vAlign w:val="center"/>
          </w:tcPr>
          <w:p w14:paraId="190FD7A5" w14:textId="6AC51626" w:rsidR="00DA15B0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0FD082BA" w14:textId="0AE8894D" w:rsidR="00DA15B0" w:rsidRPr="00621CA4" w:rsidRDefault="00DA15B0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ress and hold down </w:t>
            </w:r>
            <w:r w:rsidR="00081AA6">
              <w:rPr>
                <w:rFonts w:cs="Arial"/>
                <w:color w:val="000000"/>
                <w:sz w:val="22"/>
                <w:szCs w:val="22"/>
              </w:rPr>
              <w:t xml:space="preserve">the </w:t>
            </w:r>
            <w:r>
              <w:rPr>
                <w:rFonts w:cs="Arial"/>
                <w:color w:val="000000"/>
                <w:sz w:val="22"/>
                <w:szCs w:val="22"/>
              </w:rPr>
              <w:t>“</w:t>
            </w:r>
            <w:r w:rsidR="00761585" w:rsidRPr="00660DAF">
              <w:rPr>
                <w:rFonts w:cs="Arial"/>
                <w:lang w:eastAsia="en-IN"/>
              </w:rPr>
              <w:t>Bottommost</w:t>
            </w:r>
            <w:r w:rsidR="00761585">
              <w:rPr>
                <w:rFonts w:cs="Arial"/>
                <w:lang w:eastAsia="en-IN"/>
              </w:rPr>
              <w:t xml:space="preserve"> </w:t>
            </w:r>
            <w:r w:rsidR="00761585" w:rsidRPr="00651DDA">
              <w:rPr>
                <w:rFonts w:cs="Arial"/>
                <w:lang w:eastAsia="en-IN"/>
              </w:rPr>
              <w:t xml:space="preserve">Right Panning forward </w:t>
            </w:r>
            <w:r w:rsidR="00761585">
              <w:rPr>
                <w:rFonts w:cs="Arial"/>
                <w:lang w:eastAsia="en-IN"/>
              </w:rPr>
              <w:t>key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” and “Dot 5” key simultaneously, while pressing these two keys, press and release </w:t>
            </w:r>
            <w:r w:rsidR="00081AA6">
              <w:rPr>
                <w:rFonts w:cs="Arial"/>
                <w:color w:val="000000"/>
                <w:sz w:val="22"/>
                <w:szCs w:val="22"/>
              </w:rPr>
              <w:t xml:space="preserve">the </w:t>
            </w:r>
            <w:r>
              <w:rPr>
                <w:rFonts w:cs="Arial"/>
                <w:color w:val="000000"/>
                <w:sz w:val="22"/>
                <w:szCs w:val="22"/>
              </w:rPr>
              <w:t>“Dot 8” key</w:t>
            </w:r>
          </w:p>
        </w:tc>
      </w:tr>
    </w:tbl>
    <w:p w14:paraId="17A27863" w14:textId="4FA01F78" w:rsidR="00A151A7" w:rsidRDefault="00A151A7" w:rsidP="00A151A7"/>
    <w:p w14:paraId="6CCEA4F8" w14:textId="2E327B9D" w:rsidR="0062721C" w:rsidRPr="00A151A7" w:rsidRDefault="0062721C" w:rsidP="0062721C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Firmware Upgrade</w:t>
      </w:r>
      <w:r>
        <w:rPr>
          <w:sz w:val="24"/>
          <w:szCs w:val="18"/>
        </w:rPr>
        <w:t xml:space="preserve"> using SD </w:t>
      </w:r>
      <w:r w:rsidR="00C57803">
        <w:rPr>
          <w:sz w:val="24"/>
          <w:szCs w:val="18"/>
        </w:rPr>
        <w:t>C</w:t>
      </w:r>
      <w:r>
        <w:rPr>
          <w:sz w:val="24"/>
          <w:szCs w:val="18"/>
        </w:rPr>
        <w:t>ard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62721C" w:rsidRPr="00621CA4" w14:paraId="746C259A" w14:textId="77777777" w:rsidTr="003C702C">
        <w:trPr>
          <w:trHeight w:val="287"/>
        </w:trPr>
        <w:tc>
          <w:tcPr>
            <w:tcW w:w="4820" w:type="dxa"/>
            <w:shd w:val="solid" w:color="000000" w:fill="FFFFFF"/>
            <w:vAlign w:val="center"/>
          </w:tcPr>
          <w:p w14:paraId="4E9BC198" w14:textId="77777777" w:rsidR="0062721C" w:rsidRPr="0048638E" w:rsidRDefault="0062721C" w:rsidP="003C702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center"/>
          </w:tcPr>
          <w:p w14:paraId="485EB5AA" w14:textId="77777777" w:rsidR="0062721C" w:rsidRPr="0048638E" w:rsidRDefault="0062721C" w:rsidP="003C702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62721C" w:rsidRPr="00621CA4" w14:paraId="1F2A2890" w14:textId="77777777" w:rsidTr="003C702C">
        <w:trPr>
          <w:trHeight w:val="293"/>
        </w:trPr>
        <w:tc>
          <w:tcPr>
            <w:tcW w:w="4820" w:type="dxa"/>
            <w:vAlign w:val="center"/>
          </w:tcPr>
          <w:p w14:paraId="73EB85E5" w14:textId="77777777" w:rsidR="0062721C" w:rsidRPr="00621CA4" w:rsidRDefault="0062721C" w:rsidP="003C702C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2D7C9342" w14:textId="6B89AE9E" w:rsidR="0062721C" w:rsidRPr="00621CA4" w:rsidRDefault="0062721C" w:rsidP="00DA76E8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bookmarkStart w:id="1" w:name="_Hlk128476042"/>
            <w:r>
              <w:rPr>
                <w:rFonts w:cs="Arial"/>
                <w:color w:val="000000"/>
                <w:sz w:val="22"/>
                <w:szCs w:val="22"/>
              </w:rPr>
              <w:t xml:space="preserve">Press and hold down </w:t>
            </w:r>
            <w:r w:rsidR="00081AA6">
              <w:rPr>
                <w:rFonts w:cs="Arial"/>
                <w:color w:val="000000"/>
                <w:sz w:val="22"/>
                <w:szCs w:val="22"/>
              </w:rPr>
              <w:t xml:space="preserve">the </w:t>
            </w:r>
            <w:r>
              <w:rPr>
                <w:rFonts w:cs="Arial"/>
                <w:color w:val="000000"/>
                <w:sz w:val="22"/>
                <w:szCs w:val="22"/>
              </w:rPr>
              <w:t>“</w:t>
            </w:r>
            <w:r w:rsidRPr="00660DAF">
              <w:rPr>
                <w:rFonts w:cs="Arial"/>
                <w:lang w:eastAsia="en-IN"/>
              </w:rPr>
              <w:t>Bottommost</w:t>
            </w:r>
            <w:r>
              <w:rPr>
                <w:rFonts w:cs="Arial"/>
                <w:lang w:eastAsia="en-IN"/>
              </w:rPr>
              <w:t xml:space="preserve"> </w:t>
            </w:r>
            <w:r w:rsidRPr="00651DDA">
              <w:rPr>
                <w:rFonts w:cs="Arial"/>
                <w:lang w:eastAsia="en-IN"/>
              </w:rPr>
              <w:t xml:space="preserve">Right Panning forward </w:t>
            </w:r>
            <w:r>
              <w:rPr>
                <w:rFonts w:cs="Arial"/>
                <w:lang w:eastAsia="en-IN"/>
              </w:rPr>
              <w:t>key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” and “Dot 4” key simultaneously, while pressing these two keys, </w:t>
            </w:r>
            <w:r w:rsidR="00DA76E8">
              <w:rPr>
                <w:rFonts w:cs="Arial"/>
                <w:color w:val="000000"/>
                <w:sz w:val="22"/>
                <w:szCs w:val="22"/>
              </w:rPr>
              <w:t xml:space="preserve">turn on the device using the power key. </w:t>
            </w:r>
            <w:r w:rsidR="00DA76E8">
              <w:rPr>
                <w:rFonts w:cs="Arial"/>
              </w:rPr>
              <w:t>it will show the message “Preparing…”</w:t>
            </w:r>
            <w:bookmarkEnd w:id="1"/>
          </w:p>
        </w:tc>
      </w:tr>
    </w:tbl>
    <w:p w14:paraId="6C2D171E" w14:textId="77777777" w:rsidR="00327080" w:rsidRDefault="00327080" w:rsidP="00327080"/>
    <w:p w14:paraId="682CD148" w14:textId="77777777" w:rsidR="00327080" w:rsidRPr="00327080" w:rsidRDefault="00327080" w:rsidP="00327080"/>
    <w:p w14:paraId="095CAE49" w14:textId="494CDF5B" w:rsidR="00DA15B0" w:rsidRPr="00A151A7" w:rsidRDefault="00DA15B0" w:rsidP="00DA15B0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>System Reset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DA15B0" w:rsidRPr="00621CA4" w14:paraId="3F753EF5" w14:textId="77777777" w:rsidTr="00182DCA">
        <w:tc>
          <w:tcPr>
            <w:tcW w:w="4820" w:type="dxa"/>
            <w:shd w:val="solid" w:color="000000" w:fill="FFFFFF"/>
            <w:vAlign w:val="center"/>
          </w:tcPr>
          <w:p w14:paraId="4396CB02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0AF6F72D" w14:textId="77777777" w:rsidR="00DA15B0" w:rsidRPr="0048638E" w:rsidRDefault="00DA15B0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DA15B0" w:rsidRPr="00621CA4" w14:paraId="1288C4CB" w14:textId="77777777" w:rsidTr="00182DCA">
        <w:tc>
          <w:tcPr>
            <w:tcW w:w="4820" w:type="dxa"/>
            <w:vAlign w:val="center"/>
          </w:tcPr>
          <w:p w14:paraId="0FFD0D08" w14:textId="4332FDDE" w:rsidR="00DA15B0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79E99F14" w14:textId="4005001B" w:rsidR="00DA15B0" w:rsidRPr="00621CA4" w:rsidRDefault="00761585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 w:rsidRPr="00660DAF">
              <w:rPr>
                <w:rFonts w:cs="Arial"/>
                <w:lang w:eastAsia="en-IN"/>
              </w:rPr>
              <w:t>Bottommost</w:t>
            </w:r>
            <w:r>
              <w:rPr>
                <w:rFonts w:cs="Arial"/>
                <w:lang w:eastAsia="en-IN"/>
              </w:rPr>
              <w:t xml:space="preserve"> </w:t>
            </w:r>
            <w:r w:rsidRPr="00651DDA">
              <w:rPr>
                <w:rFonts w:cs="Arial"/>
                <w:lang w:eastAsia="en-IN"/>
              </w:rPr>
              <w:t xml:space="preserve">Right Panning forward </w:t>
            </w:r>
            <w:r>
              <w:rPr>
                <w:rFonts w:cs="Arial"/>
                <w:lang w:eastAsia="en-IN"/>
              </w:rPr>
              <w:t>key</w:t>
            </w:r>
            <w:r w:rsidRPr="00651DDA">
              <w:rPr>
                <w:rFonts w:cs="Arial"/>
                <w:lang w:eastAsia="en-IN"/>
              </w:rPr>
              <w:t xml:space="preserve"> </w:t>
            </w:r>
            <w:r w:rsidRPr="00024001">
              <w:rPr>
                <w:rFonts w:eastAsia="Arial Unicode MS" w:cs="Arial"/>
              </w:rPr>
              <w:t>+</w:t>
            </w:r>
            <w:r>
              <w:rPr>
                <w:rFonts w:eastAsia="Arial Unicode MS" w:cs="Arial"/>
              </w:rPr>
              <w:t xml:space="preserve"> </w:t>
            </w:r>
            <w:r w:rsidRPr="00024001">
              <w:rPr>
                <w:rFonts w:eastAsia="Arial Unicode MS" w:cs="Arial"/>
              </w:rPr>
              <w:t>Dot 8</w:t>
            </w:r>
          </w:p>
        </w:tc>
      </w:tr>
    </w:tbl>
    <w:p w14:paraId="23F26369" w14:textId="0369736D" w:rsidR="00DA15B0" w:rsidRDefault="00DA15B0" w:rsidP="00384986">
      <w:pPr>
        <w:rPr>
          <w:rFonts w:cs="Arial"/>
          <w:sz w:val="20"/>
          <w:szCs w:val="20"/>
        </w:rPr>
      </w:pPr>
    </w:p>
    <w:p w14:paraId="35BBB520" w14:textId="77777777" w:rsidR="007942B7" w:rsidRPr="00A151A7" w:rsidRDefault="007942B7" w:rsidP="007942B7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Disconnect Battery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7942B7" w:rsidRPr="00621CA4" w14:paraId="0761FC22" w14:textId="77777777" w:rsidTr="00465AE6">
        <w:tc>
          <w:tcPr>
            <w:tcW w:w="4820" w:type="dxa"/>
            <w:shd w:val="solid" w:color="000000" w:fill="FFFFFF"/>
            <w:vAlign w:val="center"/>
          </w:tcPr>
          <w:p w14:paraId="7D204A96" w14:textId="77777777" w:rsidR="007942B7" w:rsidRPr="0048638E" w:rsidRDefault="007942B7" w:rsidP="00465AE6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5ADA6503" w14:textId="77777777" w:rsidR="007942B7" w:rsidRPr="0048638E" w:rsidRDefault="007942B7" w:rsidP="00465AE6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7942B7" w:rsidRPr="00621CA4" w14:paraId="2D7B9C62" w14:textId="77777777" w:rsidTr="00465AE6">
        <w:tc>
          <w:tcPr>
            <w:tcW w:w="4820" w:type="dxa"/>
            <w:vAlign w:val="center"/>
          </w:tcPr>
          <w:p w14:paraId="5512683C" w14:textId="77777777" w:rsidR="007942B7" w:rsidRPr="00524F2F" w:rsidRDefault="007942B7" w:rsidP="00465AE6">
            <w:pPr>
              <w:rPr>
                <w:rFonts w:eastAsia="Arial Unicode MS" w:cs="Arial"/>
              </w:rPr>
            </w:pPr>
            <w:r w:rsidRPr="00524F2F">
              <w:rPr>
                <w:rFonts w:eastAsia="Arial Unicode MS" w:cs="Arial"/>
              </w:rPr>
              <w:t>Slate</w:t>
            </w:r>
          </w:p>
        </w:tc>
        <w:tc>
          <w:tcPr>
            <w:tcW w:w="4820" w:type="dxa"/>
            <w:vAlign w:val="center"/>
          </w:tcPr>
          <w:p w14:paraId="3E35B55E" w14:textId="77777777" w:rsidR="007942B7" w:rsidRPr="00524F2F" w:rsidRDefault="007942B7" w:rsidP="00465AE6">
            <w:pPr>
              <w:jc w:val="center"/>
              <w:rPr>
                <w:rFonts w:eastAsia="Arial Unicode MS" w:cs="Arial"/>
              </w:rPr>
            </w:pPr>
            <w:r w:rsidRPr="00524F2F">
              <w:rPr>
                <w:rFonts w:cs="Arial"/>
                <w:lang w:val="en-IN"/>
              </w:rPr>
              <w:t xml:space="preserve">Pressing the </w:t>
            </w:r>
            <w:r w:rsidRPr="00660DAF">
              <w:rPr>
                <w:rFonts w:cs="Arial"/>
                <w:lang w:val="en-IN"/>
              </w:rPr>
              <w:t>bottommost</w:t>
            </w:r>
            <w:r w:rsidRPr="00524F2F">
              <w:rPr>
                <w:rFonts w:cs="Arial"/>
                <w:lang w:val="en-IN"/>
              </w:rPr>
              <w:t xml:space="preserve"> right pan up and power keys together will disconnect the battery and releasing the keys establishes the battery connection battery again.  </w:t>
            </w:r>
          </w:p>
        </w:tc>
      </w:tr>
    </w:tbl>
    <w:p w14:paraId="63C06031" w14:textId="77777777" w:rsidR="00524F2F" w:rsidRDefault="00524F2F" w:rsidP="00384986">
      <w:pPr>
        <w:rPr>
          <w:rFonts w:cs="Arial"/>
          <w:sz w:val="20"/>
          <w:szCs w:val="20"/>
        </w:rPr>
      </w:pPr>
    </w:p>
    <w:p w14:paraId="36795203" w14:textId="0D62ECF8" w:rsidR="00BC2CD2" w:rsidRPr="00A151A7" w:rsidRDefault="00BC2CD2" w:rsidP="00BC2CD2">
      <w:pPr>
        <w:pStyle w:val="Heading1"/>
        <w:spacing w:before="120" w:after="0"/>
        <w:ind w:left="431" w:hanging="431"/>
        <w:rPr>
          <w:sz w:val="24"/>
          <w:szCs w:val="18"/>
        </w:rPr>
      </w:pPr>
      <w:r w:rsidRPr="00CC473D">
        <w:rPr>
          <w:sz w:val="24"/>
          <w:szCs w:val="18"/>
        </w:rPr>
        <w:t xml:space="preserve">System </w:t>
      </w:r>
      <w:r>
        <w:rPr>
          <w:sz w:val="24"/>
          <w:szCs w:val="18"/>
        </w:rPr>
        <w:t xml:space="preserve">Soft </w:t>
      </w:r>
      <w:r w:rsidRPr="00CC473D">
        <w:rPr>
          <w:sz w:val="24"/>
          <w:szCs w:val="18"/>
        </w:rPr>
        <w:t>Reset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BC2CD2" w:rsidRPr="00621CA4" w14:paraId="39D75091" w14:textId="77777777" w:rsidTr="00182DCA">
        <w:tc>
          <w:tcPr>
            <w:tcW w:w="4820" w:type="dxa"/>
            <w:shd w:val="solid" w:color="000000" w:fill="FFFFFF"/>
            <w:vAlign w:val="center"/>
          </w:tcPr>
          <w:p w14:paraId="674C0F82" w14:textId="77777777" w:rsidR="00BC2CD2" w:rsidRPr="0048638E" w:rsidRDefault="00BC2CD2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6BFBE6EF" w14:textId="77777777" w:rsidR="00BC2CD2" w:rsidRPr="0048638E" w:rsidRDefault="00BC2CD2" w:rsidP="00A735D7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BC2CD2" w:rsidRPr="00621CA4" w14:paraId="4068EB62" w14:textId="77777777" w:rsidTr="00182DCA">
        <w:tc>
          <w:tcPr>
            <w:tcW w:w="4820" w:type="dxa"/>
            <w:vAlign w:val="center"/>
          </w:tcPr>
          <w:p w14:paraId="143A9A54" w14:textId="25A0C7F8" w:rsidR="00BC2CD2" w:rsidRPr="00621CA4" w:rsidRDefault="006A6639" w:rsidP="00A735D7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273F3F37" w14:textId="77777777" w:rsidR="00BC2CD2" w:rsidRPr="00621CA4" w:rsidRDefault="00E119A2" w:rsidP="00A735D7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Press and hold Dot 3 + Power key for 10 seconds</w:t>
            </w:r>
          </w:p>
        </w:tc>
      </w:tr>
    </w:tbl>
    <w:p w14:paraId="141AF69B" w14:textId="77777777" w:rsidR="00BC2CD2" w:rsidRDefault="00BC2CD2" w:rsidP="00384986">
      <w:pPr>
        <w:rPr>
          <w:rFonts w:cs="Arial"/>
          <w:sz w:val="20"/>
          <w:szCs w:val="20"/>
        </w:rPr>
      </w:pPr>
    </w:p>
    <w:p w14:paraId="3B92D57A" w14:textId="721F123F" w:rsidR="009B6401" w:rsidRPr="009B6401" w:rsidRDefault="007914A5" w:rsidP="009B6401">
      <w:pPr>
        <w:pStyle w:val="Heading1"/>
        <w:spacing w:before="120" w:after="0"/>
        <w:ind w:left="431" w:hanging="431"/>
        <w:rPr>
          <w:sz w:val="24"/>
          <w:szCs w:val="18"/>
        </w:rPr>
      </w:pPr>
      <w:r>
        <w:rPr>
          <w:sz w:val="24"/>
          <w:szCs w:val="18"/>
        </w:rPr>
        <w:t>Sleep mode command in local mode</w:t>
      </w:r>
    </w:p>
    <w:tbl>
      <w:tblPr>
        <w:tblW w:w="9640" w:type="dxa"/>
        <w:tblInd w:w="-1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820"/>
        <w:gridCol w:w="4820"/>
      </w:tblGrid>
      <w:tr w:rsidR="007914A5" w:rsidRPr="00621CA4" w14:paraId="5E4586EF" w14:textId="77777777" w:rsidTr="003E4ADA">
        <w:tc>
          <w:tcPr>
            <w:tcW w:w="4820" w:type="dxa"/>
            <w:shd w:val="solid" w:color="000000" w:fill="FFFFFF"/>
            <w:vAlign w:val="center"/>
          </w:tcPr>
          <w:p w14:paraId="10C64422" w14:textId="77777777" w:rsidR="007914A5" w:rsidRPr="0048638E" w:rsidRDefault="007914A5" w:rsidP="003E4AD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4820" w:type="dxa"/>
            <w:shd w:val="solid" w:color="000000" w:fill="FFFFFF"/>
            <w:vAlign w:val="bottom"/>
          </w:tcPr>
          <w:p w14:paraId="21308AB2" w14:textId="77777777" w:rsidR="007914A5" w:rsidRPr="0048638E" w:rsidRDefault="007914A5" w:rsidP="003E4ADA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48638E">
              <w:rPr>
                <w:rFonts w:eastAsia="Arial Unicode MS" w:cs="Arial"/>
                <w:b/>
                <w:bCs/>
                <w:sz w:val="20"/>
                <w:szCs w:val="20"/>
              </w:rPr>
              <w:t>Onboard Keypad</w:t>
            </w:r>
          </w:p>
        </w:tc>
      </w:tr>
      <w:tr w:rsidR="007914A5" w:rsidRPr="00621CA4" w14:paraId="41F4F348" w14:textId="77777777" w:rsidTr="003E4ADA">
        <w:tc>
          <w:tcPr>
            <w:tcW w:w="4820" w:type="dxa"/>
            <w:vAlign w:val="center"/>
          </w:tcPr>
          <w:p w14:paraId="2C56687A" w14:textId="03CBC42E" w:rsidR="007914A5" w:rsidRPr="00621CA4" w:rsidRDefault="006A6639" w:rsidP="003E4ADA">
            <w:pPr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late</w:t>
            </w:r>
          </w:p>
        </w:tc>
        <w:tc>
          <w:tcPr>
            <w:tcW w:w="4820" w:type="dxa"/>
            <w:vAlign w:val="center"/>
          </w:tcPr>
          <w:p w14:paraId="09F2C825" w14:textId="77777777" w:rsidR="007914A5" w:rsidRPr="00621CA4" w:rsidRDefault="007914A5" w:rsidP="003E4ADA">
            <w:pPr>
              <w:jc w:val="center"/>
              <w:rPr>
                <w:rFonts w:eastAsia="Arial Unicode MS" w:cs="Arial"/>
                <w:sz w:val="20"/>
                <w:szCs w:val="20"/>
              </w:rPr>
            </w:pPr>
            <w:r>
              <w:rPr>
                <w:rFonts w:eastAsia="Arial Unicode MS" w:cs="Arial"/>
                <w:sz w:val="20"/>
                <w:szCs w:val="20"/>
              </w:rPr>
              <w:t>Short press power key</w:t>
            </w:r>
          </w:p>
        </w:tc>
      </w:tr>
    </w:tbl>
    <w:p w14:paraId="6D25E1B4" w14:textId="6C55D657" w:rsidR="007914A5" w:rsidRDefault="007914A5" w:rsidP="00384986">
      <w:pPr>
        <w:rPr>
          <w:rFonts w:cs="Arial"/>
          <w:sz w:val="20"/>
          <w:szCs w:val="20"/>
        </w:rPr>
      </w:pPr>
    </w:p>
    <w:p w14:paraId="2AD77A5B" w14:textId="77777777" w:rsidR="009B6401" w:rsidRPr="009B6401" w:rsidRDefault="009B6401" w:rsidP="009B6401"/>
    <w:sectPr w:rsidR="009B6401" w:rsidRPr="009B6401" w:rsidSect="0032015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70" w:right="1800" w:bottom="1440" w:left="180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2C329" w14:textId="77777777" w:rsidR="008B6174" w:rsidRDefault="008B6174">
      <w:r>
        <w:separator/>
      </w:r>
    </w:p>
  </w:endnote>
  <w:endnote w:type="continuationSeparator" w:id="0">
    <w:p w14:paraId="020A21B4" w14:textId="77777777" w:rsidR="008B6174" w:rsidRDefault="008B6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DC7F" w14:textId="0861AA3D" w:rsidR="00C65458" w:rsidRDefault="00C65458" w:rsidP="009F02C4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98240A">
      <w:rPr>
        <w:rStyle w:val="PageNumber"/>
        <w:rFonts w:cs="Arial"/>
        <w:noProof/>
      </w:rPr>
      <w:t>4</w:t>
    </w:r>
    <w:r w:rsidRPr="008967D0">
      <w:rPr>
        <w:rStyle w:val="PageNumber"/>
        <w:rFonts w:cs="Arial"/>
      </w:rPr>
      <w:fldChar w:fldCharType="end"/>
    </w:r>
  </w:p>
  <w:p w14:paraId="44E9D4B8" w14:textId="77777777" w:rsidR="00C65458" w:rsidRDefault="00C654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3B381" w14:textId="3165E6AB" w:rsidR="003E3DDA" w:rsidRDefault="003E3DDA" w:rsidP="003E3DDA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98240A">
      <w:rPr>
        <w:rStyle w:val="PageNumber"/>
        <w:rFonts w:cs="Arial"/>
        <w:noProof/>
      </w:rPr>
      <w:t>1</w:t>
    </w:r>
    <w:r w:rsidRPr="008967D0">
      <w:rPr>
        <w:rStyle w:val="PageNumber"/>
        <w:rFonts w:cs="Arial"/>
      </w:rPr>
      <w:fldChar w:fldCharType="end"/>
    </w:r>
  </w:p>
  <w:p w14:paraId="007A4DC2" w14:textId="77777777" w:rsidR="0020038A" w:rsidRDefault="002003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7FB98" w14:textId="77777777" w:rsidR="008B6174" w:rsidRDefault="008B6174">
      <w:r>
        <w:separator/>
      </w:r>
    </w:p>
  </w:footnote>
  <w:footnote w:type="continuationSeparator" w:id="0">
    <w:p w14:paraId="50DA78C5" w14:textId="77777777" w:rsidR="008B6174" w:rsidRDefault="008B6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CD0888" w14:textId="6EE5C561" w:rsidR="005D4CA2" w:rsidRPr="00320154" w:rsidRDefault="005D4CA2" w:rsidP="005D4CA2">
    <w:pPr>
      <w:pStyle w:val="Header"/>
      <w:ind w:hanging="1170"/>
    </w:pPr>
    <w:r w:rsidRPr="005D4CA2">
      <w:t>OS 340 - Commands Quick Reference Guide v0.2</w:t>
    </w:r>
    <w:r w:rsidR="00C65DF5">
      <w:t>2</w:t>
    </w:r>
    <w:r w:rsidR="004B3D28">
      <w:t xml:space="preserve"> </w:t>
    </w:r>
    <w:r>
      <w:t xml:space="preserve">                              </w:t>
    </w:r>
    <w:proofErr w:type="spellStart"/>
    <w:r w:rsidRPr="004B3D28">
      <w:t>v0.</w:t>
    </w:r>
    <w:r>
      <w:t>2</w:t>
    </w:r>
    <w:r w:rsidR="00C65DF5">
      <w:t>2</w:t>
    </w:r>
    <w:proofErr w:type="spellEnd"/>
    <w:r w:rsidRPr="004B3D28">
      <w:t xml:space="preserve">, </w:t>
    </w:r>
    <w:r w:rsidR="00C65DF5">
      <w:t>Sept</w:t>
    </w:r>
    <w:r w:rsidRPr="004B3D28">
      <w:t xml:space="preserve"> </w:t>
    </w:r>
    <w:r w:rsidR="0050344D">
      <w:t>0</w:t>
    </w:r>
    <w:r w:rsidR="00C65DF5">
      <w:t>1</w:t>
    </w:r>
    <w:r w:rsidRPr="004B3D28">
      <w:t>,</w:t>
    </w:r>
    <w:r w:rsidR="00C65DF5">
      <w:t xml:space="preserve"> </w:t>
    </w:r>
    <w:r w:rsidRPr="004B3D28">
      <w:t>2025</w:t>
    </w:r>
  </w:p>
  <w:p w14:paraId="26EE984F" w14:textId="3DCD4B42" w:rsidR="00320154" w:rsidRPr="00320154" w:rsidRDefault="004B3D28" w:rsidP="00320154">
    <w:pPr>
      <w:pStyle w:val="Header"/>
      <w:ind w:hanging="1170"/>
    </w:pPr>
    <w:r>
      <w:t xml:space="preserve">                   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01252" w14:textId="6680461F" w:rsidR="00320154" w:rsidRDefault="0001040B" w:rsidP="009217DA">
    <w:pPr>
      <w:pStyle w:val="Heading1"/>
      <w:numPr>
        <w:ilvl w:val="0"/>
        <w:numId w:val="0"/>
      </w:numPr>
      <w:spacing w:before="0" w:line="276" w:lineRule="auto"/>
      <w:ind w:left="432" w:hanging="1692"/>
      <w:rPr>
        <w:sz w:val="36"/>
      </w:rPr>
    </w:pPr>
    <w:r>
      <w:rPr>
        <w:noProof/>
        <w:sz w:val="36"/>
      </w:rPr>
      <w:drawing>
        <wp:inline distT="0" distB="0" distL="0" distR="0" wp14:anchorId="289184BF" wp14:editId="719E4C2E">
          <wp:extent cx="1050290" cy="767715"/>
          <wp:effectExtent l="0" t="0" r="0" b="0"/>
          <wp:docPr id="1" name="Picture 1" descr="Orbit Logo v1.32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bit Logo v1.32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290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20154" w:rsidRPr="00320154">
      <w:rPr>
        <w:sz w:val="36"/>
      </w:rPr>
      <w:t xml:space="preserve"> </w:t>
    </w:r>
    <w:r w:rsidR="00320154" w:rsidRPr="00320154">
      <w:rPr>
        <w:sz w:val="36"/>
      </w:rPr>
      <w:tab/>
    </w:r>
    <w:r w:rsidR="00EE1197">
      <w:rPr>
        <w:sz w:val="36"/>
      </w:rPr>
      <w:tab/>
      <w:t xml:space="preserve">     </w:t>
    </w:r>
    <w:r w:rsidR="00B62494">
      <w:rPr>
        <w:sz w:val="36"/>
      </w:rPr>
      <w:t xml:space="preserve">Orbit </w:t>
    </w:r>
    <w:r w:rsidR="006A6639">
      <w:rPr>
        <w:sz w:val="36"/>
      </w:rPr>
      <w:t xml:space="preserve">Slate </w:t>
    </w:r>
    <w:r w:rsidR="00B62494">
      <w:rPr>
        <w:sz w:val="36"/>
      </w:rPr>
      <w:t xml:space="preserve">340 </w:t>
    </w:r>
    <w:r w:rsidR="00320154">
      <w:rPr>
        <w:sz w:val="36"/>
      </w:rPr>
      <w:t>Commands</w:t>
    </w:r>
    <w:r w:rsidR="00156900">
      <w:rPr>
        <w:sz w:val="36"/>
      </w:rPr>
      <w:t xml:space="preserve"> </w:t>
    </w:r>
  </w:p>
  <w:p w14:paraId="7D8BC3BA" w14:textId="77777777" w:rsidR="00320154" w:rsidRDefault="00320154" w:rsidP="009217DA">
    <w:pPr>
      <w:pStyle w:val="Heading1"/>
      <w:numPr>
        <w:ilvl w:val="0"/>
        <w:numId w:val="0"/>
      </w:numPr>
      <w:spacing w:before="0" w:line="276" w:lineRule="auto"/>
      <w:ind w:left="432" w:hanging="432"/>
      <w:jc w:val="center"/>
      <w:rPr>
        <w:sz w:val="36"/>
      </w:rPr>
    </w:pPr>
    <w:r w:rsidRPr="00320154">
      <w:rPr>
        <w:sz w:val="36"/>
      </w:rPr>
      <w:t>Quick Reference Guide</w:t>
    </w:r>
  </w:p>
  <w:p w14:paraId="02C8446A" w14:textId="5A83A52E" w:rsidR="004B3D28" w:rsidRPr="004B3D28" w:rsidRDefault="004B3D28" w:rsidP="004B3D28">
    <w:r>
      <w:t xml:space="preserve">                                                                                                </w:t>
    </w:r>
    <w:r w:rsidRPr="004B3D28">
      <w:t>v0.</w:t>
    </w:r>
    <w:r>
      <w:t>2</w:t>
    </w:r>
    <w:r w:rsidR="00410DF1">
      <w:t>2</w:t>
    </w:r>
    <w:r w:rsidRPr="004B3D28">
      <w:t xml:space="preserve">, </w:t>
    </w:r>
    <w:r w:rsidR="00D71476">
      <w:t>Sept</w:t>
    </w:r>
    <w:r w:rsidRPr="004B3D28">
      <w:t xml:space="preserve"> </w:t>
    </w:r>
    <w:r w:rsidR="0068722B">
      <w:t>0</w:t>
    </w:r>
    <w:r w:rsidR="00D71476">
      <w:t>1, 2025</w:t>
    </w:r>
  </w:p>
  <w:p w14:paraId="75E0C502" w14:textId="77777777" w:rsidR="009217DA" w:rsidRPr="009217DA" w:rsidRDefault="009217DA" w:rsidP="009217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0487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C0ABC"/>
    <w:multiLevelType w:val="hybridMultilevel"/>
    <w:tmpl w:val="5AEEB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60C41"/>
    <w:multiLevelType w:val="hybridMultilevel"/>
    <w:tmpl w:val="2C9E2CCA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7323E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D2CAA"/>
    <w:multiLevelType w:val="hybridMultilevel"/>
    <w:tmpl w:val="A8C4F7B8"/>
    <w:lvl w:ilvl="0" w:tplc="074AFB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FEE2361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1201F"/>
    <w:multiLevelType w:val="hybridMultilevel"/>
    <w:tmpl w:val="A1CCA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250A7D"/>
    <w:multiLevelType w:val="hybridMultilevel"/>
    <w:tmpl w:val="295E470E"/>
    <w:lvl w:ilvl="0" w:tplc="351CFB16">
      <w:start w:val="2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5C2471"/>
    <w:multiLevelType w:val="hybridMultilevel"/>
    <w:tmpl w:val="98D4A8F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4571393F"/>
    <w:multiLevelType w:val="hybridMultilevel"/>
    <w:tmpl w:val="EAA4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D68C2"/>
    <w:multiLevelType w:val="hybridMultilevel"/>
    <w:tmpl w:val="CDF240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35E7C"/>
    <w:multiLevelType w:val="hybridMultilevel"/>
    <w:tmpl w:val="5AEEB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6018D9"/>
    <w:multiLevelType w:val="hybridMultilevel"/>
    <w:tmpl w:val="F8B4A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A305F9"/>
    <w:multiLevelType w:val="multilevel"/>
    <w:tmpl w:val="44303D2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680A0CD9"/>
    <w:multiLevelType w:val="hybridMultilevel"/>
    <w:tmpl w:val="A0103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76310D43"/>
    <w:multiLevelType w:val="hybridMultilevel"/>
    <w:tmpl w:val="3F9E20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BE0172"/>
    <w:multiLevelType w:val="hybridMultilevel"/>
    <w:tmpl w:val="4A5616AA"/>
    <w:lvl w:ilvl="0" w:tplc="10584D1A">
      <w:start w:val="2"/>
      <w:numFmt w:val="decimal"/>
      <w:lvlText w:val="%1."/>
      <w:lvlJc w:val="left"/>
      <w:pPr>
        <w:ind w:left="938" w:hanging="360"/>
      </w:pPr>
      <w:rPr>
        <w:rFonts w:eastAsia="Arial Unicode MS" w:hint="default"/>
      </w:rPr>
    </w:lvl>
    <w:lvl w:ilvl="1" w:tplc="40090019" w:tentative="1">
      <w:start w:val="1"/>
      <w:numFmt w:val="lowerLetter"/>
      <w:lvlText w:val="%2."/>
      <w:lvlJc w:val="left"/>
      <w:pPr>
        <w:ind w:left="1658" w:hanging="360"/>
      </w:pPr>
    </w:lvl>
    <w:lvl w:ilvl="2" w:tplc="4009001B" w:tentative="1">
      <w:start w:val="1"/>
      <w:numFmt w:val="lowerRoman"/>
      <w:lvlText w:val="%3."/>
      <w:lvlJc w:val="right"/>
      <w:pPr>
        <w:ind w:left="2378" w:hanging="180"/>
      </w:pPr>
    </w:lvl>
    <w:lvl w:ilvl="3" w:tplc="4009000F" w:tentative="1">
      <w:start w:val="1"/>
      <w:numFmt w:val="decimal"/>
      <w:lvlText w:val="%4."/>
      <w:lvlJc w:val="left"/>
      <w:pPr>
        <w:ind w:left="3098" w:hanging="360"/>
      </w:pPr>
    </w:lvl>
    <w:lvl w:ilvl="4" w:tplc="40090019" w:tentative="1">
      <w:start w:val="1"/>
      <w:numFmt w:val="lowerLetter"/>
      <w:lvlText w:val="%5."/>
      <w:lvlJc w:val="left"/>
      <w:pPr>
        <w:ind w:left="3818" w:hanging="360"/>
      </w:pPr>
    </w:lvl>
    <w:lvl w:ilvl="5" w:tplc="4009001B" w:tentative="1">
      <w:start w:val="1"/>
      <w:numFmt w:val="lowerRoman"/>
      <w:lvlText w:val="%6."/>
      <w:lvlJc w:val="right"/>
      <w:pPr>
        <w:ind w:left="4538" w:hanging="180"/>
      </w:pPr>
    </w:lvl>
    <w:lvl w:ilvl="6" w:tplc="4009000F" w:tentative="1">
      <w:start w:val="1"/>
      <w:numFmt w:val="decimal"/>
      <w:lvlText w:val="%7."/>
      <w:lvlJc w:val="left"/>
      <w:pPr>
        <w:ind w:left="5258" w:hanging="360"/>
      </w:pPr>
    </w:lvl>
    <w:lvl w:ilvl="7" w:tplc="40090019" w:tentative="1">
      <w:start w:val="1"/>
      <w:numFmt w:val="lowerLetter"/>
      <w:lvlText w:val="%8."/>
      <w:lvlJc w:val="left"/>
      <w:pPr>
        <w:ind w:left="5978" w:hanging="360"/>
      </w:pPr>
    </w:lvl>
    <w:lvl w:ilvl="8" w:tplc="4009001B" w:tentative="1">
      <w:start w:val="1"/>
      <w:numFmt w:val="lowerRoman"/>
      <w:lvlText w:val="%9."/>
      <w:lvlJc w:val="right"/>
      <w:pPr>
        <w:ind w:left="6698" w:hanging="180"/>
      </w:pPr>
    </w:lvl>
  </w:abstractNum>
  <w:num w:numId="1" w16cid:durableId="12708970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34049523">
    <w:abstractNumId w:val="13"/>
  </w:num>
  <w:num w:numId="3" w16cid:durableId="315845334">
    <w:abstractNumId w:val="4"/>
  </w:num>
  <w:num w:numId="4" w16cid:durableId="2140875908">
    <w:abstractNumId w:val="14"/>
  </w:num>
  <w:num w:numId="5" w16cid:durableId="921260140">
    <w:abstractNumId w:val="6"/>
  </w:num>
  <w:num w:numId="6" w16cid:durableId="581376376">
    <w:abstractNumId w:val="9"/>
  </w:num>
  <w:num w:numId="7" w16cid:durableId="1423801545">
    <w:abstractNumId w:val="0"/>
  </w:num>
  <w:num w:numId="8" w16cid:durableId="1988627893">
    <w:abstractNumId w:val="3"/>
  </w:num>
  <w:num w:numId="9" w16cid:durableId="40643188">
    <w:abstractNumId w:val="5"/>
  </w:num>
  <w:num w:numId="10" w16cid:durableId="1741637467">
    <w:abstractNumId w:val="12"/>
  </w:num>
  <w:num w:numId="11" w16cid:durableId="2135635724">
    <w:abstractNumId w:val="16"/>
  </w:num>
  <w:num w:numId="12" w16cid:durableId="2042432908">
    <w:abstractNumId w:val="1"/>
  </w:num>
  <w:num w:numId="13" w16cid:durableId="94985161">
    <w:abstractNumId w:val="11"/>
  </w:num>
  <w:num w:numId="14" w16cid:durableId="2067683475">
    <w:abstractNumId w:val="10"/>
  </w:num>
  <w:num w:numId="15" w16cid:durableId="581648969">
    <w:abstractNumId w:val="8"/>
  </w:num>
  <w:num w:numId="16" w16cid:durableId="2102212916">
    <w:abstractNumId w:val="17"/>
  </w:num>
  <w:num w:numId="17" w16cid:durableId="697662628">
    <w:abstractNumId w:val="7"/>
  </w:num>
  <w:num w:numId="18" w16cid:durableId="869992090">
    <w:abstractNumId w:val="2"/>
  </w:num>
  <w:num w:numId="19" w16cid:durableId="428355247">
    <w:abstractNumId w:val="13"/>
  </w:num>
  <w:num w:numId="20" w16cid:durableId="1565022016">
    <w:abstractNumId w:val="13"/>
  </w:num>
  <w:num w:numId="21" w16cid:durableId="716009357">
    <w:abstractNumId w:val="13"/>
  </w:num>
  <w:num w:numId="22" w16cid:durableId="1544826497">
    <w:abstractNumId w:val="13"/>
  </w:num>
  <w:num w:numId="23" w16cid:durableId="600727046">
    <w:abstractNumId w:val="13"/>
  </w:num>
  <w:num w:numId="24" w16cid:durableId="1799953994">
    <w:abstractNumId w:val="13"/>
  </w:num>
  <w:num w:numId="25" w16cid:durableId="2139832644">
    <w:abstractNumId w:val="13"/>
  </w:num>
  <w:num w:numId="26" w16cid:durableId="1143160102">
    <w:abstractNumId w:val="13"/>
  </w:num>
  <w:num w:numId="27" w16cid:durableId="114519859">
    <w:abstractNumId w:val="13"/>
  </w:num>
  <w:num w:numId="28" w16cid:durableId="378868358">
    <w:abstractNumId w:val="13"/>
  </w:num>
  <w:num w:numId="29" w16cid:durableId="2116123731">
    <w:abstractNumId w:val="13"/>
  </w:num>
  <w:num w:numId="30" w16cid:durableId="1316060473">
    <w:abstractNumId w:val="13"/>
  </w:num>
  <w:num w:numId="31" w16cid:durableId="1735930659">
    <w:abstractNumId w:val="13"/>
  </w:num>
  <w:num w:numId="32" w16cid:durableId="408505254">
    <w:abstractNumId w:val="13"/>
  </w:num>
  <w:num w:numId="33" w16cid:durableId="1047410816">
    <w:abstractNumId w:val="13"/>
  </w:num>
  <w:num w:numId="34" w16cid:durableId="1008287602">
    <w:abstractNumId w:val="13"/>
  </w:num>
  <w:num w:numId="35" w16cid:durableId="1781610494">
    <w:abstractNumId w:val="13"/>
  </w:num>
  <w:num w:numId="36" w16cid:durableId="1126314426">
    <w:abstractNumId w:val="13"/>
  </w:num>
  <w:num w:numId="37" w16cid:durableId="616838693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IN" w:vendorID="64" w:dllVersion="6" w:nlCheck="1" w:checkStyle="1"/>
  <w:activeWritingStyle w:appName="MSWord" w:lang="en-US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rA0MjIwMTI2MzBS0lEKTi0uzszPAykwqQUAOLh4WywAAAA="/>
  </w:docVars>
  <w:rsids>
    <w:rsidRoot w:val="00B37B43"/>
    <w:rsid w:val="00000336"/>
    <w:rsid w:val="00001F99"/>
    <w:rsid w:val="0000205A"/>
    <w:rsid w:val="00002477"/>
    <w:rsid w:val="00003611"/>
    <w:rsid w:val="00003B7E"/>
    <w:rsid w:val="00003B85"/>
    <w:rsid w:val="00003D6B"/>
    <w:rsid w:val="000048F8"/>
    <w:rsid w:val="00005712"/>
    <w:rsid w:val="000058CA"/>
    <w:rsid w:val="000063C1"/>
    <w:rsid w:val="0000671F"/>
    <w:rsid w:val="000071E2"/>
    <w:rsid w:val="0001040B"/>
    <w:rsid w:val="00010AFA"/>
    <w:rsid w:val="0001222C"/>
    <w:rsid w:val="0001224C"/>
    <w:rsid w:val="0001277A"/>
    <w:rsid w:val="000127E5"/>
    <w:rsid w:val="000137FA"/>
    <w:rsid w:val="00014D8B"/>
    <w:rsid w:val="00015652"/>
    <w:rsid w:val="00015966"/>
    <w:rsid w:val="00015AD7"/>
    <w:rsid w:val="000165D2"/>
    <w:rsid w:val="00016A4B"/>
    <w:rsid w:val="00016B43"/>
    <w:rsid w:val="0001713F"/>
    <w:rsid w:val="00017532"/>
    <w:rsid w:val="00017EE0"/>
    <w:rsid w:val="000200B3"/>
    <w:rsid w:val="00020848"/>
    <w:rsid w:val="0002159F"/>
    <w:rsid w:val="00021689"/>
    <w:rsid w:val="00021BD1"/>
    <w:rsid w:val="00021D89"/>
    <w:rsid w:val="00021F51"/>
    <w:rsid w:val="00022A78"/>
    <w:rsid w:val="00023E31"/>
    <w:rsid w:val="00025F21"/>
    <w:rsid w:val="0002640F"/>
    <w:rsid w:val="000271AF"/>
    <w:rsid w:val="0002749F"/>
    <w:rsid w:val="00027804"/>
    <w:rsid w:val="00030987"/>
    <w:rsid w:val="00030CDE"/>
    <w:rsid w:val="00031586"/>
    <w:rsid w:val="00031A31"/>
    <w:rsid w:val="00031CE2"/>
    <w:rsid w:val="00032362"/>
    <w:rsid w:val="000333A7"/>
    <w:rsid w:val="000335D5"/>
    <w:rsid w:val="000345B2"/>
    <w:rsid w:val="00034D3A"/>
    <w:rsid w:val="00034D81"/>
    <w:rsid w:val="000368FA"/>
    <w:rsid w:val="00036BEB"/>
    <w:rsid w:val="00037F85"/>
    <w:rsid w:val="00040E78"/>
    <w:rsid w:val="00042CC2"/>
    <w:rsid w:val="00042D7F"/>
    <w:rsid w:val="00042EB7"/>
    <w:rsid w:val="0004324E"/>
    <w:rsid w:val="000435D6"/>
    <w:rsid w:val="000437DD"/>
    <w:rsid w:val="00043FC9"/>
    <w:rsid w:val="00045783"/>
    <w:rsid w:val="00046FA0"/>
    <w:rsid w:val="00047F3E"/>
    <w:rsid w:val="000504F2"/>
    <w:rsid w:val="00050830"/>
    <w:rsid w:val="000510FC"/>
    <w:rsid w:val="0005199E"/>
    <w:rsid w:val="00052896"/>
    <w:rsid w:val="000533B6"/>
    <w:rsid w:val="000538AD"/>
    <w:rsid w:val="00053A77"/>
    <w:rsid w:val="00053B04"/>
    <w:rsid w:val="00054479"/>
    <w:rsid w:val="0005491E"/>
    <w:rsid w:val="000549B0"/>
    <w:rsid w:val="00054D91"/>
    <w:rsid w:val="00054EEF"/>
    <w:rsid w:val="0005503D"/>
    <w:rsid w:val="00055166"/>
    <w:rsid w:val="000557D4"/>
    <w:rsid w:val="00055E5E"/>
    <w:rsid w:val="00055FDF"/>
    <w:rsid w:val="00055FE3"/>
    <w:rsid w:val="000568F7"/>
    <w:rsid w:val="00056932"/>
    <w:rsid w:val="00056934"/>
    <w:rsid w:val="000573EB"/>
    <w:rsid w:val="0005758F"/>
    <w:rsid w:val="00057DF7"/>
    <w:rsid w:val="000605F8"/>
    <w:rsid w:val="00060D77"/>
    <w:rsid w:val="00061D87"/>
    <w:rsid w:val="00062667"/>
    <w:rsid w:val="00062A6F"/>
    <w:rsid w:val="000640D9"/>
    <w:rsid w:val="0006431C"/>
    <w:rsid w:val="0006469E"/>
    <w:rsid w:val="000647A4"/>
    <w:rsid w:val="00064FFD"/>
    <w:rsid w:val="00066351"/>
    <w:rsid w:val="00066CBD"/>
    <w:rsid w:val="000702F9"/>
    <w:rsid w:val="000709C1"/>
    <w:rsid w:val="00073D26"/>
    <w:rsid w:val="0007434D"/>
    <w:rsid w:val="00074607"/>
    <w:rsid w:val="00075ADF"/>
    <w:rsid w:val="0007624B"/>
    <w:rsid w:val="00076DBC"/>
    <w:rsid w:val="00076E63"/>
    <w:rsid w:val="00081731"/>
    <w:rsid w:val="00081AA6"/>
    <w:rsid w:val="00082424"/>
    <w:rsid w:val="00082A69"/>
    <w:rsid w:val="00082E56"/>
    <w:rsid w:val="00082F54"/>
    <w:rsid w:val="000834E0"/>
    <w:rsid w:val="000838BB"/>
    <w:rsid w:val="00084AEB"/>
    <w:rsid w:val="000866DC"/>
    <w:rsid w:val="0008692B"/>
    <w:rsid w:val="000869C1"/>
    <w:rsid w:val="0008729D"/>
    <w:rsid w:val="00087E54"/>
    <w:rsid w:val="00090065"/>
    <w:rsid w:val="000905F9"/>
    <w:rsid w:val="00090628"/>
    <w:rsid w:val="00090A67"/>
    <w:rsid w:val="00090DA5"/>
    <w:rsid w:val="00092ADF"/>
    <w:rsid w:val="00093153"/>
    <w:rsid w:val="000934A5"/>
    <w:rsid w:val="00094094"/>
    <w:rsid w:val="00094B83"/>
    <w:rsid w:val="00095D27"/>
    <w:rsid w:val="00096149"/>
    <w:rsid w:val="000A018F"/>
    <w:rsid w:val="000A0CF7"/>
    <w:rsid w:val="000A1318"/>
    <w:rsid w:val="000A14F9"/>
    <w:rsid w:val="000A1B66"/>
    <w:rsid w:val="000A1F6C"/>
    <w:rsid w:val="000A288A"/>
    <w:rsid w:val="000A327A"/>
    <w:rsid w:val="000A3312"/>
    <w:rsid w:val="000A3691"/>
    <w:rsid w:val="000A4FAD"/>
    <w:rsid w:val="000A606E"/>
    <w:rsid w:val="000A643E"/>
    <w:rsid w:val="000A6F62"/>
    <w:rsid w:val="000A74F9"/>
    <w:rsid w:val="000B04E3"/>
    <w:rsid w:val="000B1380"/>
    <w:rsid w:val="000B2BBF"/>
    <w:rsid w:val="000B3921"/>
    <w:rsid w:val="000B3F36"/>
    <w:rsid w:val="000B49B4"/>
    <w:rsid w:val="000B4FE7"/>
    <w:rsid w:val="000B6438"/>
    <w:rsid w:val="000B665B"/>
    <w:rsid w:val="000C0669"/>
    <w:rsid w:val="000C0F5F"/>
    <w:rsid w:val="000C110E"/>
    <w:rsid w:val="000C2408"/>
    <w:rsid w:val="000C3383"/>
    <w:rsid w:val="000C33D0"/>
    <w:rsid w:val="000C3591"/>
    <w:rsid w:val="000C3F28"/>
    <w:rsid w:val="000C4316"/>
    <w:rsid w:val="000C4A36"/>
    <w:rsid w:val="000C6263"/>
    <w:rsid w:val="000C65B2"/>
    <w:rsid w:val="000C6809"/>
    <w:rsid w:val="000C684D"/>
    <w:rsid w:val="000C76D9"/>
    <w:rsid w:val="000C7CD1"/>
    <w:rsid w:val="000C7F93"/>
    <w:rsid w:val="000D0483"/>
    <w:rsid w:val="000D15F8"/>
    <w:rsid w:val="000D2096"/>
    <w:rsid w:val="000D240F"/>
    <w:rsid w:val="000D3296"/>
    <w:rsid w:val="000D436E"/>
    <w:rsid w:val="000D456A"/>
    <w:rsid w:val="000D597E"/>
    <w:rsid w:val="000D64BD"/>
    <w:rsid w:val="000D6C00"/>
    <w:rsid w:val="000D6F7C"/>
    <w:rsid w:val="000E011A"/>
    <w:rsid w:val="000E0A42"/>
    <w:rsid w:val="000E0D41"/>
    <w:rsid w:val="000E2098"/>
    <w:rsid w:val="000E23A7"/>
    <w:rsid w:val="000E24CA"/>
    <w:rsid w:val="000E29D0"/>
    <w:rsid w:val="000E38F9"/>
    <w:rsid w:val="000E3A4A"/>
    <w:rsid w:val="000E6821"/>
    <w:rsid w:val="000E71FA"/>
    <w:rsid w:val="000E774A"/>
    <w:rsid w:val="000F07D7"/>
    <w:rsid w:val="000F16EE"/>
    <w:rsid w:val="000F198D"/>
    <w:rsid w:val="000F1AB9"/>
    <w:rsid w:val="000F2701"/>
    <w:rsid w:val="000F4B83"/>
    <w:rsid w:val="000F62E1"/>
    <w:rsid w:val="000F6361"/>
    <w:rsid w:val="000F648A"/>
    <w:rsid w:val="000F675D"/>
    <w:rsid w:val="000F7667"/>
    <w:rsid w:val="000F7FDA"/>
    <w:rsid w:val="001022DA"/>
    <w:rsid w:val="00102E14"/>
    <w:rsid w:val="00103032"/>
    <w:rsid w:val="00103600"/>
    <w:rsid w:val="0010394C"/>
    <w:rsid w:val="00104343"/>
    <w:rsid w:val="00104C6F"/>
    <w:rsid w:val="001050E4"/>
    <w:rsid w:val="00105E5F"/>
    <w:rsid w:val="001062B7"/>
    <w:rsid w:val="00106649"/>
    <w:rsid w:val="0010669E"/>
    <w:rsid w:val="0010697A"/>
    <w:rsid w:val="001108FA"/>
    <w:rsid w:val="00110D1E"/>
    <w:rsid w:val="00110D42"/>
    <w:rsid w:val="00111B63"/>
    <w:rsid w:val="00111BEB"/>
    <w:rsid w:val="0011238E"/>
    <w:rsid w:val="0011259C"/>
    <w:rsid w:val="001131D7"/>
    <w:rsid w:val="00113967"/>
    <w:rsid w:val="00114B54"/>
    <w:rsid w:val="00114E7A"/>
    <w:rsid w:val="001150E2"/>
    <w:rsid w:val="00116867"/>
    <w:rsid w:val="00116C4A"/>
    <w:rsid w:val="00116F5C"/>
    <w:rsid w:val="00116FF6"/>
    <w:rsid w:val="0011794F"/>
    <w:rsid w:val="001200EA"/>
    <w:rsid w:val="00120180"/>
    <w:rsid w:val="00120242"/>
    <w:rsid w:val="001207D3"/>
    <w:rsid w:val="00120A50"/>
    <w:rsid w:val="00121487"/>
    <w:rsid w:val="0012209F"/>
    <w:rsid w:val="00122D4A"/>
    <w:rsid w:val="00122F20"/>
    <w:rsid w:val="0012355C"/>
    <w:rsid w:val="0012388B"/>
    <w:rsid w:val="00123A52"/>
    <w:rsid w:val="0012475B"/>
    <w:rsid w:val="0012532A"/>
    <w:rsid w:val="001256FE"/>
    <w:rsid w:val="00125C44"/>
    <w:rsid w:val="00127F32"/>
    <w:rsid w:val="00130507"/>
    <w:rsid w:val="00130548"/>
    <w:rsid w:val="00130AC8"/>
    <w:rsid w:val="00131352"/>
    <w:rsid w:val="0013236E"/>
    <w:rsid w:val="00132C1A"/>
    <w:rsid w:val="00133847"/>
    <w:rsid w:val="00133C79"/>
    <w:rsid w:val="00134010"/>
    <w:rsid w:val="00134E10"/>
    <w:rsid w:val="001351CA"/>
    <w:rsid w:val="0013586A"/>
    <w:rsid w:val="00136195"/>
    <w:rsid w:val="00136D23"/>
    <w:rsid w:val="00136EC0"/>
    <w:rsid w:val="00137221"/>
    <w:rsid w:val="00137788"/>
    <w:rsid w:val="001378A1"/>
    <w:rsid w:val="00140AB9"/>
    <w:rsid w:val="00140DFD"/>
    <w:rsid w:val="00141308"/>
    <w:rsid w:val="0014188B"/>
    <w:rsid w:val="00141E7D"/>
    <w:rsid w:val="00142E5E"/>
    <w:rsid w:val="00143F69"/>
    <w:rsid w:val="00144B94"/>
    <w:rsid w:val="00145BE5"/>
    <w:rsid w:val="00145F71"/>
    <w:rsid w:val="001465F7"/>
    <w:rsid w:val="001468F3"/>
    <w:rsid w:val="001505E1"/>
    <w:rsid w:val="00150EA5"/>
    <w:rsid w:val="0015112B"/>
    <w:rsid w:val="00151D67"/>
    <w:rsid w:val="001541F6"/>
    <w:rsid w:val="00154C4F"/>
    <w:rsid w:val="00155523"/>
    <w:rsid w:val="00156900"/>
    <w:rsid w:val="00156FC8"/>
    <w:rsid w:val="00157335"/>
    <w:rsid w:val="00160658"/>
    <w:rsid w:val="001610E9"/>
    <w:rsid w:val="001628BC"/>
    <w:rsid w:val="00162C77"/>
    <w:rsid w:val="00164227"/>
    <w:rsid w:val="0016583C"/>
    <w:rsid w:val="001659A3"/>
    <w:rsid w:val="00165DFC"/>
    <w:rsid w:val="001662CB"/>
    <w:rsid w:val="00166B6A"/>
    <w:rsid w:val="00166EF6"/>
    <w:rsid w:val="001675B2"/>
    <w:rsid w:val="00167C6B"/>
    <w:rsid w:val="0017061B"/>
    <w:rsid w:val="00170649"/>
    <w:rsid w:val="00171D8E"/>
    <w:rsid w:val="00172148"/>
    <w:rsid w:val="00172259"/>
    <w:rsid w:val="00174181"/>
    <w:rsid w:val="0017460F"/>
    <w:rsid w:val="00174A50"/>
    <w:rsid w:val="00175554"/>
    <w:rsid w:val="001755E3"/>
    <w:rsid w:val="001756B4"/>
    <w:rsid w:val="00175785"/>
    <w:rsid w:val="00175FA2"/>
    <w:rsid w:val="00176285"/>
    <w:rsid w:val="00176D69"/>
    <w:rsid w:val="0017705A"/>
    <w:rsid w:val="001775D2"/>
    <w:rsid w:val="00177DB8"/>
    <w:rsid w:val="00177E47"/>
    <w:rsid w:val="00181110"/>
    <w:rsid w:val="00181C5F"/>
    <w:rsid w:val="0018209A"/>
    <w:rsid w:val="001820A0"/>
    <w:rsid w:val="00182DCA"/>
    <w:rsid w:val="00183DC4"/>
    <w:rsid w:val="00183F1F"/>
    <w:rsid w:val="001840EB"/>
    <w:rsid w:val="00184381"/>
    <w:rsid w:val="001846E7"/>
    <w:rsid w:val="001854D4"/>
    <w:rsid w:val="00185604"/>
    <w:rsid w:val="00185FEB"/>
    <w:rsid w:val="001865BD"/>
    <w:rsid w:val="00186C56"/>
    <w:rsid w:val="00191491"/>
    <w:rsid w:val="001921DB"/>
    <w:rsid w:val="0019256F"/>
    <w:rsid w:val="00192792"/>
    <w:rsid w:val="0019286A"/>
    <w:rsid w:val="001928F4"/>
    <w:rsid w:val="00192DD8"/>
    <w:rsid w:val="00193D19"/>
    <w:rsid w:val="00194A2C"/>
    <w:rsid w:val="00195030"/>
    <w:rsid w:val="00195261"/>
    <w:rsid w:val="00195410"/>
    <w:rsid w:val="00195DD8"/>
    <w:rsid w:val="001965C1"/>
    <w:rsid w:val="00196685"/>
    <w:rsid w:val="00196A23"/>
    <w:rsid w:val="00196DB4"/>
    <w:rsid w:val="0019763B"/>
    <w:rsid w:val="001A136A"/>
    <w:rsid w:val="001A1622"/>
    <w:rsid w:val="001A252B"/>
    <w:rsid w:val="001A29D8"/>
    <w:rsid w:val="001A39A7"/>
    <w:rsid w:val="001A42A5"/>
    <w:rsid w:val="001A446A"/>
    <w:rsid w:val="001A486F"/>
    <w:rsid w:val="001A4E42"/>
    <w:rsid w:val="001A4F4B"/>
    <w:rsid w:val="001A58A2"/>
    <w:rsid w:val="001A58B0"/>
    <w:rsid w:val="001B07BE"/>
    <w:rsid w:val="001B093B"/>
    <w:rsid w:val="001B0CF5"/>
    <w:rsid w:val="001B10FE"/>
    <w:rsid w:val="001B2189"/>
    <w:rsid w:val="001B2EE8"/>
    <w:rsid w:val="001B2F00"/>
    <w:rsid w:val="001B399A"/>
    <w:rsid w:val="001B3DF0"/>
    <w:rsid w:val="001B3F83"/>
    <w:rsid w:val="001B4CC5"/>
    <w:rsid w:val="001B51DC"/>
    <w:rsid w:val="001B7042"/>
    <w:rsid w:val="001B79BC"/>
    <w:rsid w:val="001C022D"/>
    <w:rsid w:val="001C07A5"/>
    <w:rsid w:val="001C19B5"/>
    <w:rsid w:val="001C1B41"/>
    <w:rsid w:val="001C1F50"/>
    <w:rsid w:val="001C2029"/>
    <w:rsid w:val="001C217C"/>
    <w:rsid w:val="001C218F"/>
    <w:rsid w:val="001C2659"/>
    <w:rsid w:val="001C2D03"/>
    <w:rsid w:val="001C3910"/>
    <w:rsid w:val="001C4022"/>
    <w:rsid w:val="001C4632"/>
    <w:rsid w:val="001C5188"/>
    <w:rsid w:val="001C5614"/>
    <w:rsid w:val="001C571F"/>
    <w:rsid w:val="001C62E3"/>
    <w:rsid w:val="001C6369"/>
    <w:rsid w:val="001C667D"/>
    <w:rsid w:val="001C68A1"/>
    <w:rsid w:val="001C7C20"/>
    <w:rsid w:val="001D0294"/>
    <w:rsid w:val="001D0DD4"/>
    <w:rsid w:val="001D0E42"/>
    <w:rsid w:val="001D1114"/>
    <w:rsid w:val="001D3E78"/>
    <w:rsid w:val="001D487A"/>
    <w:rsid w:val="001D49D2"/>
    <w:rsid w:val="001D4BCA"/>
    <w:rsid w:val="001D4BE1"/>
    <w:rsid w:val="001D4D9C"/>
    <w:rsid w:val="001D514F"/>
    <w:rsid w:val="001D63F5"/>
    <w:rsid w:val="001D6BA7"/>
    <w:rsid w:val="001D6BA8"/>
    <w:rsid w:val="001D6E5D"/>
    <w:rsid w:val="001D6FE4"/>
    <w:rsid w:val="001E0DDE"/>
    <w:rsid w:val="001E0FCE"/>
    <w:rsid w:val="001E1178"/>
    <w:rsid w:val="001E1B5E"/>
    <w:rsid w:val="001E26F8"/>
    <w:rsid w:val="001E371F"/>
    <w:rsid w:val="001E3D82"/>
    <w:rsid w:val="001E4091"/>
    <w:rsid w:val="001E509C"/>
    <w:rsid w:val="001E5F20"/>
    <w:rsid w:val="001E6317"/>
    <w:rsid w:val="001E7749"/>
    <w:rsid w:val="001E7F4D"/>
    <w:rsid w:val="001F1759"/>
    <w:rsid w:val="001F1D7B"/>
    <w:rsid w:val="001F29F3"/>
    <w:rsid w:val="001F4D9B"/>
    <w:rsid w:val="001F663E"/>
    <w:rsid w:val="001F6B61"/>
    <w:rsid w:val="001F7178"/>
    <w:rsid w:val="001F72A1"/>
    <w:rsid w:val="001F769F"/>
    <w:rsid w:val="001F7C8C"/>
    <w:rsid w:val="00200149"/>
    <w:rsid w:val="0020019C"/>
    <w:rsid w:val="0020038A"/>
    <w:rsid w:val="00200F8A"/>
    <w:rsid w:val="0020138E"/>
    <w:rsid w:val="00201DBE"/>
    <w:rsid w:val="00201DF4"/>
    <w:rsid w:val="00202002"/>
    <w:rsid w:val="00202451"/>
    <w:rsid w:val="00203943"/>
    <w:rsid w:val="00204016"/>
    <w:rsid w:val="00204B41"/>
    <w:rsid w:val="002054E8"/>
    <w:rsid w:val="00205AB8"/>
    <w:rsid w:val="002066F2"/>
    <w:rsid w:val="00207181"/>
    <w:rsid w:val="002078A1"/>
    <w:rsid w:val="00210080"/>
    <w:rsid w:val="00210269"/>
    <w:rsid w:val="00210A27"/>
    <w:rsid w:val="00210D59"/>
    <w:rsid w:val="00210D60"/>
    <w:rsid w:val="00212A0B"/>
    <w:rsid w:val="002132B9"/>
    <w:rsid w:val="00213F0E"/>
    <w:rsid w:val="002148A0"/>
    <w:rsid w:val="00215E8A"/>
    <w:rsid w:val="00216DA4"/>
    <w:rsid w:val="0021774E"/>
    <w:rsid w:val="002179F0"/>
    <w:rsid w:val="00217FDB"/>
    <w:rsid w:val="002203D7"/>
    <w:rsid w:val="00220896"/>
    <w:rsid w:val="00220B8B"/>
    <w:rsid w:val="00220C82"/>
    <w:rsid w:val="002210EA"/>
    <w:rsid w:val="002213B8"/>
    <w:rsid w:val="0022194E"/>
    <w:rsid w:val="00222EBC"/>
    <w:rsid w:val="002238E1"/>
    <w:rsid w:val="00223B84"/>
    <w:rsid w:val="00223E83"/>
    <w:rsid w:val="00224A1D"/>
    <w:rsid w:val="00224F76"/>
    <w:rsid w:val="0022506A"/>
    <w:rsid w:val="00225441"/>
    <w:rsid w:val="00225AB9"/>
    <w:rsid w:val="00225C83"/>
    <w:rsid w:val="00225D87"/>
    <w:rsid w:val="00226183"/>
    <w:rsid w:val="00226516"/>
    <w:rsid w:val="00226BF3"/>
    <w:rsid w:val="0023109E"/>
    <w:rsid w:val="00231B8E"/>
    <w:rsid w:val="00232802"/>
    <w:rsid w:val="0023587B"/>
    <w:rsid w:val="0023622C"/>
    <w:rsid w:val="00236C0C"/>
    <w:rsid w:val="00237035"/>
    <w:rsid w:val="00237F49"/>
    <w:rsid w:val="0024039D"/>
    <w:rsid w:val="00240538"/>
    <w:rsid w:val="002416FD"/>
    <w:rsid w:val="00242526"/>
    <w:rsid w:val="00242B1F"/>
    <w:rsid w:val="00242C92"/>
    <w:rsid w:val="00243E1D"/>
    <w:rsid w:val="0024663F"/>
    <w:rsid w:val="002473A4"/>
    <w:rsid w:val="00250D8F"/>
    <w:rsid w:val="00250DD7"/>
    <w:rsid w:val="002514F3"/>
    <w:rsid w:val="00252952"/>
    <w:rsid w:val="002549D3"/>
    <w:rsid w:val="00255713"/>
    <w:rsid w:val="00255999"/>
    <w:rsid w:val="00255D94"/>
    <w:rsid w:val="002564B6"/>
    <w:rsid w:val="002568B0"/>
    <w:rsid w:val="00262B21"/>
    <w:rsid w:val="00262E6B"/>
    <w:rsid w:val="00263112"/>
    <w:rsid w:val="002631EC"/>
    <w:rsid w:val="00263C43"/>
    <w:rsid w:val="002644D9"/>
    <w:rsid w:val="00264C59"/>
    <w:rsid w:val="00265615"/>
    <w:rsid w:val="0026622D"/>
    <w:rsid w:val="00266695"/>
    <w:rsid w:val="00266AEB"/>
    <w:rsid w:val="00267323"/>
    <w:rsid w:val="0026774E"/>
    <w:rsid w:val="002701BB"/>
    <w:rsid w:val="00270611"/>
    <w:rsid w:val="00270F79"/>
    <w:rsid w:val="00271C1F"/>
    <w:rsid w:val="00271D4A"/>
    <w:rsid w:val="002725E2"/>
    <w:rsid w:val="00272D5F"/>
    <w:rsid w:val="00273CCD"/>
    <w:rsid w:val="0027430C"/>
    <w:rsid w:val="00274AA0"/>
    <w:rsid w:val="00274E01"/>
    <w:rsid w:val="0027527B"/>
    <w:rsid w:val="00275531"/>
    <w:rsid w:val="00275874"/>
    <w:rsid w:val="00277910"/>
    <w:rsid w:val="002807CD"/>
    <w:rsid w:val="00280E98"/>
    <w:rsid w:val="002818CF"/>
    <w:rsid w:val="00281AD8"/>
    <w:rsid w:val="00281E1A"/>
    <w:rsid w:val="00282217"/>
    <w:rsid w:val="00282269"/>
    <w:rsid w:val="00283B0F"/>
    <w:rsid w:val="00284561"/>
    <w:rsid w:val="002852D0"/>
    <w:rsid w:val="0028533B"/>
    <w:rsid w:val="002859AC"/>
    <w:rsid w:val="00285E89"/>
    <w:rsid w:val="00285F9F"/>
    <w:rsid w:val="002866CE"/>
    <w:rsid w:val="00286A63"/>
    <w:rsid w:val="00286FF8"/>
    <w:rsid w:val="00287DED"/>
    <w:rsid w:val="00290499"/>
    <w:rsid w:val="00291E07"/>
    <w:rsid w:val="00291E7E"/>
    <w:rsid w:val="00292167"/>
    <w:rsid w:val="00292732"/>
    <w:rsid w:val="00292EB3"/>
    <w:rsid w:val="002931BC"/>
    <w:rsid w:val="00293D97"/>
    <w:rsid w:val="00294217"/>
    <w:rsid w:val="00294E8C"/>
    <w:rsid w:val="00294F30"/>
    <w:rsid w:val="002954E3"/>
    <w:rsid w:val="002955A9"/>
    <w:rsid w:val="002963C1"/>
    <w:rsid w:val="002974DD"/>
    <w:rsid w:val="00297A2C"/>
    <w:rsid w:val="00297C1C"/>
    <w:rsid w:val="002A025B"/>
    <w:rsid w:val="002A1D4A"/>
    <w:rsid w:val="002A284E"/>
    <w:rsid w:val="002A2F8A"/>
    <w:rsid w:val="002A3697"/>
    <w:rsid w:val="002A4844"/>
    <w:rsid w:val="002A4EAE"/>
    <w:rsid w:val="002A5495"/>
    <w:rsid w:val="002A6F11"/>
    <w:rsid w:val="002A7191"/>
    <w:rsid w:val="002A73B2"/>
    <w:rsid w:val="002B0F42"/>
    <w:rsid w:val="002B1886"/>
    <w:rsid w:val="002B1DDE"/>
    <w:rsid w:val="002B21C1"/>
    <w:rsid w:val="002B274A"/>
    <w:rsid w:val="002B2CBF"/>
    <w:rsid w:val="002C06DA"/>
    <w:rsid w:val="002C0B20"/>
    <w:rsid w:val="002C0F4D"/>
    <w:rsid w:val="002C17A2"/>
    <w:rsid w:val="002C2CF5"/>
    <w:rsid w:val="002C3261"/>
    <w:rsid w:val="002C3758"/>
    <w:rsid w:val="002C3A93"/>
    <w:rsid w:val="002C48A9"/>
    <w:rsid w:val="002C4CF1"/>
    <w:rsid w:val="002C5301"/>
    <w:rsid w:val="002C5711"/>
    <w:rsid w:val="002C6395"/>
    <w:rsid w:val="002C6BE7"/>
    <w:rsid w:val="002C6CE4"/>
    <w:rsid w:val="002C7DD0"/>
    <w:rsid w:val="002D076D"/>
    <w:rsid w:val="002D0779"/>
    <w:rsid w:val="002D090A"/>
    <w:rsid w:val="002D0930"/>
    <w:rsid w:val="002D1082"/>
    <w:rsid w:val="002D1E39"/>
    <w:rsid w:val="002D2468"/>
    <w:rsid w:val="002D260C"/>
    <w:rsid w:val="002D26C8"/>
    <w:rsid w:val="002D3860"/>
    <w:rsid w:val="002D389E"/>
    <w:rsid w:val="002D3945"/>
    <w:rsid w:val="002D3E7E"/>
    <w:rsid w:val="002D46B4"/>
    <w:rsid w:val="002D5B01"/>
    <w:rsid w:val="002D70BF"/>
    <w:rsid w:val="002D79F6"/>
    <w:rsid w:val="002E0713"/>
    <w:rsid w:val="002E1800"/>
    <w:rsid w:val="002E1A0B"/>
    <w:rsid w:val="002E201C"/>
    <w:rsid w:val="002E34B9"/>
    <w:rsid w:val="002E3E94"/>
    <w:rsid w:val="002E4874"/>
    <w:rsid w:val="002E4EF4"/>
    <w:rsid w:val="002E5380"/>
    <w:rsid w:val="002E5B5C"/>
    <w:rsid w:val="002E659D"/>
    <w:rsid w:val="002E67E4"/>
    <w:rsid w:val="002F0A99"/>
    <w:rsid w:val="002F2145"/>
    <w:rsid w:val="002F23CF"/>
    <w:rsid w:val="002F250E"/>
    <w:rsid w:val="002F2BA6"/>
    <w:rsid w:val="002F3A87"/>
    <w:rsid w:val="002F4582"/>
    <w:rsid w:val="002F4763"/>
    <w:rsid w:val="002F4A23"/>
    <w:rsid w:val="002F508A"/>
    <w:rsid w:val="002F5C4F"/>
    <w:rsid w:val="002F5F3B"/>
    <w:rsid w:val="002F618E"/>
    <w:rsid w:val="002F78AE"/>
    <w:rsid w:val="00303953"/>
    <w:rsid w:val="00304431"/>
    <w:rsid w:val="00304C84"/>
    <w:rsid w:val="00306338"/>
    <w:rsid w:val="0030769F"/>
    <w:rsid w:val="00310296"/>
    <w:rsid w:val="00313396"/>
    <w:rsid w:val="00314B2C"/>
    <w:rsid w:val="00314F4D"/>
    <w:rsid w:val="003152DF"/>
    <w:rsid w:val="003159CD"/>
    <w:rsid w:val="00316188"/>
    <w:rsid w:val="003175FB"/>
    <w:rsid w:val="003176C2"/>
    <w:rsid w:val="00317D5D"/>
    <w:rsid w:val="00320154"/>
    <w:rsid w:val="003202EA"/>
    <w:rsid w:val="00320E23"/>
    <w:rsid w:val="00320EB9"/>
    <w:rsid w:val="0032155B"/>
    <w:rsid w:val="00321C69"/>
    <w:rsid w:val="00322006"/>
    <w:rsid w:val="0032258C"/>
    <w:rsid w:val="00322F2F"/>
    <w:rsid w:val="0032367B"/>
    <w:rsid w:val="003237D7"/>
    <w:rsid w:val="0032417E"/>
    <w:rsid w:val="003247CD"/>
    <w:rsid w:val="003254B7"/>
    <w:rsid w:val="0032566B"/>
    <w:rsid w:val="00325C34"/>
    <w:rsid w:val="00326845"/>
    <w:rsid w:val="00327080"/>
    <w:rsid w:val="00330714"/>
    <w:rsid w:val="00330B2F"/>
    <w:rsid w:val="0033122A"/>
    <w:rsid w:val="003313F4"/>
    <w:rsid w:val="00331FEF"/>
    <w:rsid w:val="0033229A"/>
    <w:rsid w:val="00332A05"/>
    <w:rsid w:val="003331A8"/>
    <w:rsid w:val="003337C8"/>
    <w:rsid w:val="00333C07"/>
    <w:rsid w:val="00334149"/>
    <w:rsid w:val="0033488A"/>
    <w:rsid w:val="00335439"/>
    <w:rsid w:val="00336A4C"/>
    <w:rsid w:val="00337171"/>
    <w:rsid w:val="00337765"/>
    <w:rsid w:val="0034058F"/>
    <w:rsid w:val="0034081B"/>
    <w:rsid w:val="00341096"/>
    <w:rsid w:val="00341E1A"/>
    <w:rsid w:val="00342061"/>
    <w:rsid w:val="003436AF"/>
    <w:rsid w:val="00343984"/>
    <w:rsid w:val="00346476"/>
    <w:rsid w:val="00346C7B"/>
    <w:rsid w:val="003474B6"/>
    <w:rsid w:val="003500FC"/>
    <w:rsid w:val="00350F03"/>
    <w:rsid w:val="0035154D"/>
    <w:rsid w:val="003523AF"/>
    <w:rsid w:val="00352875"/>
    <w:rsid w:val="003530F4"/>
    <w:rsid w:val="003548F3"/>
    <w:rsid w:val="0035763C"/>
    <w:rsid w:val="003578CD"/>
    <w:rsid w:val="0035798F"/>
    <w:rsid w:val="00360352"/>
    <w:rsid w:val="00361C4B"/>
    <w:rsid w:val="00361DCA"/>
    <w:rsid w:val="0036234C"/>
    <w:rsid w:val="00362720"/>
    <w:rsid w:val="003636AF"/>
    <w:rsid w:val="0036390E"/>
    <w:rsid w:val="00363CE1"/>
    <w:rsid w:val="0036412E"/>
    <w:rsid w:val="00364856"/>
    <w:rsid w:val="00364C7E"/>
    <w:rsid w:val="003655C8"/>
    <w:rsid w:val="00366DAE"/>
    <w:rsid w:val="00370829"/>
    <w:rsid w:val="0037159B"/>
    <w:rsid w:val="00371BDE"/>
    <w:rsid w:val="00371CA8"/>
    <w:rsid w:val="00372175"/>
    <w:rsid w:val="00373496"/>
    <w:rsid w:val="00373778"/>
    <w:rsid w:val="003737BE"/>
    <w:rsid w:val="003737F5"/>
    <w:rsid w:val="00373CFC"/>
    <w:rsid w:val="00374B78"/>
    <w:rsid w:val="003769E1"/>
    <w:rsid w:val="0037707C"/>
    <w:rsid w:val="00377380"/>
    <w:rsid w:val="003822F9"/>
    <w:rsid w:val="00382DAA"/>
    <w:rsid w:val="00383559"/>
    <w:rsid w:val="003842CB"/>
    <w:rsid w:val="00384986"/>
    <w:rsid w:val="003849C2"/>
    <w:rsid w:val="00384FD1"/>
    <w:rsid w:val="00385047"/>
    <w:rsid w:val="0038511C"/>
    <w:rsid w:val="00385B0C"/>
    <w:rsid w:val="003864E9"/>
    <w:rsid w:val="0038675A"/>
    <w:rsid w:val="00390264"/>
    <w:rsid w:val="00391403"/>
    <w:rsid w:val="00392030"/>
    <w:rsid w:val="00392558"/>
    <w:rsid w:val="00392928"/>
    <w:rsid w:val="00392E6A"/>
    <w:rsid w:val="0039314D"/>
    <w:rsid w:val="003944EA"/>
    <w:rsid w:val="00394F8C"/>
    <w:rsid w:val="00395E4C"/>
    <w:rsid w:val="00396080"/>
    <w:rsid w:val="003964ED"/>
    <w:rsid w:val="00396756"/>
    <w:rsid w:val="00396882"/>
    <w:rsid w:val="003A022E"/>
    <w:rsid w:val="003A0829"/>
    <w:rsid w:val="003A0B92"/>
    <w:rsid w:val="003A0DD7"/>
    <w:rsid w:val="003A0E0B"/>
    <w:rsid w:val="003A1088"/>
    <w:rsid w:val="003A15FF"/>
    <w:rsid w:val="003A2803"/>
    <w:rsid w:val="003A3DB1"/>
    <w:rsid w:val="003A4184"/>
    <w:rsid w:val="003A42C3"/>
    <w:rsid w:val="003A504B"/>
    <w:rsid w:val="003A5095"/>
    <w:rsid w:val="003A5527"/>
    <w:rsid w:val="003A55C3"/>
    <w:rsid w:val="003A5D77"/>
    <w:rsid w:val="003A655E"/>
    <w:rsid w:val="003A7596"/>
    <w:rsid w:val="003A78A0"/>
    <w:rsid w:val="003A7C99"/>
    <w:rsid w:val="003A7F5E"/>
    <w:rsid w:val="003B017F"/>
    <w:rsid w:val="003B0703"/>
    <w:rsid w:val="003B172A"/>
    <w:rsid w:val="003B1F11"/>
    <w:rsid w:val="003B26EE"/>
    <w:rsid w:val="003B2755"/>
    <w:rsid w:val="003B2F56"/>
    <w:rsid w:val="003B3002"/>
    <w:rsid w:val="003B32CF"/>
    <w:rsid w:val="003B4627"/>
    <w:rsid w:val="003B4D31"/>
    <w:rsid w:val="003B4FBA"/>
    <w:rsid w:val="003B52C8"/>
    <w:rsid w:val="003B56F4"/>
    <w:rsid w:val="003B6094"/>
    <w:rsid w:val="003B6733"/>
    <w:rsid w:val="003B69A1"/>
    <w:rsid w:val="003B7359"/>
    <w:rsid w:val="003B7605"/>
    <w:rsid w:val="003B7792"/>
    <w:rsid w:val="003B78EA"/>
    <w:rsid w:val="003C033F"/>
    <w:rsid w:val="003C08A5"/>
    <w:rsid w:val="003C0B91"/>
    <w:rsid w:val="003C134A"/>
    <w:rsid w:val="003C2E0C"/>
    <w:rsid w:val="003C37ED"/>
    <w:rsid w:val="003C3983"/>
    <w:rsid w:val="003C5388"/>
    <w:rsid w:val="003C538B"/>
    <w:rsid w:val="003C7000"/>
    <w:rsid w:val="003D0F1F"/>
    <w:rsid w:val="003D11DD"/>
    <w:rsid w:val="003D1567"/>
    <w:rsid w:val="003D210C"/>
    <w:rsid w:val="003D218B"/>
    <w:rsid w:val="003D27E8"/>
    <w:rsid w:val="003D2F30"/>
    <w:rsid w:val="003D354C"/>
    <w:rsid w:val="003D3E81"/>
    <w:rsid w:val="003D3EAB"/>
    <w:rsid w:val="003D4EF1"/>
    <w:rsid w:val="003D5D62"/>
    <w:rsid w:val="003D5FC6"/>
    <w:rsid w:val="003D60D4"/>
    <w:rsid w:val="003D667A"/>
    <w:rsid w:val="003D6F75"/>
    <w:rsid w:val="003D7BA0"/>
    <w:rsid w:val="003D7E59"/>
    <w:rsid w:val="003E06E0"/>
    <w:rsid w:val="003E1016"/>
    <w:rsid w:val="003E1DD4"/>
    <w:rsid w:val="003E24CC"/>
    <w:rsid w:val="003E29AB"/>
    <w:rsid w:val="003E3B46"/>
    <w:rsid w:val="003E3DDA"/>
    <w:rsid w:val="003E3E90"/>
    <w:rsid w:val="003E4973"/>
    <w:rsid w:val="003E4B24"/>
    <w:rsid w:val="003E52EB"/>
    <w:rsid w:val="003E6892"/>
    <w:rsid w:val="003F0908"/>
    <w:rsid w:val="003F2715"/>
    <w:rsid w:val="003F4268"/>
    <w:rsid w:val="003F4955"/>
    <w:rsid w:val="003F49E2"/>
    <w:rsid w:val="003F4A85"/>
    <w:rsid w:val="003F4FE5"/>
    <w:rsid w:val="003F5442"/>
    <w:rsid w:val="003F62BE"/>
    <w:rsid w:val="003F7779"/>
    <w:rsid w:val="003F7D59"/>
    <w:rsid w:val="00400114"/>
    <w:rsid w:val="00400FEA"/>
    <w:rsid w:val="00401A2B"/>
    <w:rsid w:val="00402534"/>
    <w:rsid w:val="004027F7"/>
    <w:rsid w:val="00403F39"/>
    <w:rsid w:val="00404836"/>
    <w:rsid w:val="00405F56"/>
    <w:rsid w:val="00406E35"/>
    <w:rsid w:val="004073C0"/>
    <w:rsid w:val="00410DF1"/>
    <w:rsid w:val="00411691"/>
    <w:rsid w:val="00411ABA"/>
    <w:rsid w:val="00412C86"/>
    <w:rsid w:val="00413260"/>
    <w:rsid w:val="004133E2"/>
    <w:rsid w:val="0041366C"/>
    <w:rsid w:val="00413BE5"/>
    <w:rsid w:val="00414157"/>
    <w:rsid w:val="00414D72"/>
    <w:rsid w:val="004153AF"/>
    <w:rsid w:val="00415E3B"/>
    <w:rsid w:val="004166E2"/>
    <w:rsid w:val="0041706C"/>
    <w:rsid w:val="00417BF6"/>
    <w:rsid w:val="00421083"/>
    <w:rsid w:val="004213CC"/>
    <w:rsid w:val="0042181A"/>
    <w:rsid w:val="00421F74"/>
    <w:rsid w:val="00422389"/>
    <w:rsid w:val="004226F3"/>
    <w:rsid w:val="00422858"/>
    <w:rsid w:val="00422B2F"/>
    <w:rsid w:val="00422F8B"/>
    <w:rsid w:val="0042392D"/>
    <w:rsid w:val="004241AB"/>
    <w:rsid w:val="0042478F"/>
    <w:rsid w:val="00425C2A"/>
    <w:rsid w:val="00426CB5"/>
    <w:rsid w:val="00426D79"/>
    <w:rsid w:val="0042769D"/>
    <w:rsid w:val="00427865"/>
    <w:rsid w:val="00431505"/>
    <w:rsid w:val="0043261A"/>
    <w:rsid w:val="00433266"/>
    <w:rsid w:val="004339F5"/>
    <w:rsid w:val="00433DDA"/>
    <w:rsid w:val="00433E08"/>
    <w:rsid w:val="00434FAD"/>
    <w:rsid w:val="004355A9"/>
    <w:rsid w:val="004359F1"/>
    <w:rsid w:val="00436540"/>
    <w:rsid w:val="0043755D"/>
    <w:rsid w:val="00437A07"/>
    <w:rsid w:val="00437A65"/>
    <w:rsid w:val="00437F12"/>
    <w:rsid w:val="004405DC"/>
    <w:rsid w:val="004412B7"/>
    <w:rsid w:val="00441314"/>
    <w:rsid w:val="00443828"/>
    <w:rsid w:val="00445028"/>
    <w:rsid w:val="00445046"/>
    <w:rsid w:val="0044605F"/>
    <w:rsid w:val="0044628D"/>
    <w:rsid w:val="0044635D"/>
    <w:rsid w:val="00446445"/>
    <w:rsid w:val="00447837"/>
    <w:rsid w:val="00450EB9"/>
    <w:rsid w:val="004515D9"/>
    <w:rsid w:val="004520C9"/>
    <w:rsid w:val="0045425D"/>
    <w:rsid w:val="0045483A"/>
    <w:rsid w:val="00454DD9"/>
    <w:rsid w:val="004554AA"/>
    <w:rsid w:val="004557D4"/>
    <w:rsid w:val="00455E47"/>
    <w:rsid w:val="00455FA6"/>
    <w:rsid w:val="004565EB"/>
    <w:rsid w:val="004566E0"/>
    <w:rsid w:val="0045701A"/>
    <w:rsid w:val="00457135"/>
    <w:rsid w:val="00457EF2"/>
    <w:rsid w:val="00460315"/>
    <w:rsid w:val="00461663"/>
    <w:rsid w:val="00461949"/>
    <w:rsid w:val="00461E4C"/>
    <w:rsid w:val="004632D0"/>
    <w:rsid w:val="0046377F"/>
    <w:rsid w:val="004648DE"/>
    <w:rsid w:val="00464E10"/>
    <w:rsid w:val="00464E86"/>
    <w:rsid w:val="004657AF"/>
    <w:rsid w:val="0046612C"/>
    <w:rsid w:val="004663D5"/>
    <w:rsid w:val="00466535"/>
    <w:rsid w:val="00467188"/>
    <w:rsid w:val="004674CE"/>
    <w:rsid w:val="004702C8"/>
    <w:rsid w:val="0047056F"/>
    <w:rsid w:val="00470EC7"/>
    <w:rsid w:val="00472201"/>
    <w:rsid w:val="00472899"/>
    <w:rsid w:val="00472AB9"/>
    <w:rsid w:val="0047404C"/>
    <w:rsid w:val="0047407F"/>
    <w:rsid w:val="0047428E"/>
    <w:rsid w:val="00474527"/>
    <w:rsid w:val="004749F5"/>
    <w:rsid w:val="00475069"/>
    <w:rsid w:val="00475078"/>
    <w:rsid w:val="0047511D"/>
    <w:rsid w:val="0047592B"/>
    <w:rsid w:val="00475D3A"/>
    <w:rsid w:val="00476119"/>
    <w:rsid w:val="00476BA1"/>
    <w:rsid w:val="00477CF7"/>
    <w:rsid w:val="00480FC8"/>
    <w:rsid w:val="0048252A"/>
    <w:rsid w:val="00482BB7"/>
    <w:rsid w:val="00482CBB"/>
    <w:rsid w:val="00483A40"/>
    <w:rsid w:val="00484B95"/>
    <w:rsid w:val="00485B05"/>
    <w:rsid w:val="00485E91"/>
    <w:rsid w:val="0048623C"/>
    <w:rsid w:val="0048638E"/>
    <w:rsid w:val="0048668C"/>
    <w:rsid w:val="00486BB4"/>
    <w:rsid w:val="00486D0B"/>
    <w:rsid w:val="004879D7"/>
    <w:rsid w:val="00487FC6"/>
    <w:rsid w:val="004903CD"/>
    <w:rsid w:val="0049042A"/>
    <w:rsid w:val="0049048B"/>
    <w:rsid w:val="00490CF4"/>
    <w:rsid w:val="00490DAF"/>
    <w:rsid w:val="00490F61"/>
    <w:rsid w:val="00490F8D"/>
    <w:rsid w:val="0049209A"/>
    <w:rsid w:val="00493401"/>
    <w:rsid w:val="00493BB4"/>
    <w:rsid w:val="00494162"/>
    <w:rsid w:val="00494774"/>
    <w:rsid w:val="00495D28"/>
    <w:rsid w:val="00496BA3"/>
    <w:rsid w:val="004A0735"/>
    <w:rsid w:val="004A09DC"/>
    <w:rsid w:val="004A0DE5"/>
    <w:rsid w:val="004A1A0B"/>
    <w:rsid w:val="004A2008"/>
    <w:rsid w:val="004A34D0"/>
    <w:rsid w:val="004A4C2C"/>
    <w:rsid w:val="004A4D4F"/>
    <w:rsid w:val="004A4E45"/>
    <w:rsid w:val="004A4E84"/>
    <w:rsid w:val="004A4F47"/>
    <w:rsid w:val="004A4F70"/>
    <w:rsid w:val="004A514C"/>
    <w:rsid w:val="004A597D"/>
    <w:rsid w:val="004A5E8A"/>
    <w:rsid w:val="004A6339"/>
    <w:rsid w:val="004A7212"/>
    <w:rsid w:val="004A793D"/>
    <w:rsid w:val="004B127A"/>
    <w:rsid w:val="004B1DD8"/>
    <w:rsid w:val="004B2555"/>
    <w:rsid w:val="004B29B7"/>
    <w:rsid w:val="004B2D07"/>
    <w:rsid w:val="004B3D28"/>
    <w:rsid w:val="004B429A"/>
    <w:rsid w:val="004B435B"/>
    <w:rsid w:val="004B763B"/>
    <w:rsid w:val="004B7C04"/>
    <w:rsid w:val="004C0ABC"/>
    <w:rsid w:val="004C0C8F"/>
    <w:rsid w:val="004C2057"/>
    <w:rsid w:val="004C2335"/>
    <w:rsid w:val="004C3658"/>
    <w:rsid w:val="004C4B70"/>
    <w:rsid w:val="004C57C6"/>
    <w:rsid w:val="004C6365"/>
    <w:rsid w:val="004C63E4"/>
    <w:rsid w:val="004C65FA"/>
    <w:rsid w:val="004C669E"/>
    <w:rsid w:val="004C6870"/>
    <w:rsid w:val="004C6AC6"/>
    <w:rsid w:val="004C6F5F"/>
    <w:rsid w:val="004D06A5"/>
    <w:rsid w:val="004D0E17"/>
    <w:rsid w:val="004D14B1"/>
    <w:rsid w:val="004D18E5"/>
    <w:rsid w:val="004D1995"/>
    <w:rsid w:val="004D21AA"/>
    <w:rsid w:val="004D23D8"/>
    <w:rsid w:val="004D300A"/>
    <w:rsid w:val="004D3646"/>
    <w:rsid w:val="004D560F"/>
    <w:rsid w:val="004D67E2"/>
    <w:rsid w:val="004E03CE"/>
    <w:rsid w:val="004E0FB2"/>
    <w:rsid w:val="004E15D4"/>
    <w:rsid w:val="004E176E"/>
    <w:rsid w:val="004E17D3"/>
    <w:rsid w:val="004E1D5B"/>
    <w:rsid w:val="004E1E39"/>
    <w:rsid w:val="004E22FD"/>
    <w:rsid w:val="004E2FD0"/>
    <w:rsid w:val="004E41E5"/>
    <w:rsid w:val="004E4265"/>
    <w:rsid w:val="004E49EA"/>
    <w:rsid w:val="004E4FA2"/>
    <w:rsid w:val="004E512D"/>
    <w:rsid w:val="004E5423"/>
    <w:rsid w:val="004E5A61"/>
    <w:rsid w:val="004E660A"/>
    <w:rsid w:val="004F0455"/>
    <w:rsid w:val="004F0D35"/>
    <w:rsid w:val="004F1A2F"/>
    <w:rsid w:val="004F2DF4"/>
    <w:rsid w:val="004F2ED5"/>
    <w:rsid w:val="004F3278"/>
    <w:rsid w:val="004F3D16"/>
    <w:rsid w:val="004F4053"/>
    <w:rsid w:val="004F4482"/>
    <w:rsid w:val="004F4A1A"/>
    <w:rsid w:val="004F5ABE"/>
    <w:rsid w:val="004F621F"/>
    <w:rsid w:val="004F650A"/>
    <w:rsid w:val="004F6CDB"/>
    <w:rsid w:val="004F6DBF"/>
    <w:rsid w:val="004F75F5"/>
    <w:rsid w:val="0050112E"/>
    <w:rsid w:val="0050176A"/>
    <w:rsid w:val="00502609"/>
    <w:rsid w:val="00502970"/>
    <w:rsid w:val="00503060"/>
    <w:rsid w:val="0050344D"/>
    <w:rsid w:val="00503764"/>
    <w:rsid w:val="00505820"/>
    <w:rsid w:val="00505D17"/>
    <w:rsid w:val="0050668A"/>
    <w:rsid w:val="005076C0"/>
    <w:rsid w:val="00510435"/>
    <w:rsid w:val="00510593"/>
    <w:rsid w:val="00511D33"/>
    <w:rsid w:val="005131BF"/>
    <w:rsid w:val="00513989"/>
    <w:rsid w:val="00514628"/>
    <w:rsid w:val="0051551B"/>
    <w:rsid w:val="00515B69"/>
    <w:rsid w:val="00515B95"/>
    <w:rsid w:val="00516262"/>
    <w:rsid w:val="0051740B"/>
    <w:rsid w:val="00517DB9"/>
    <w:rsid w:val="0052079D"/>
    <w:rsid w:val="00520920"/>
    <w:rsid w:val="00523652"/>
    <w:rsid w:val="00523A4B"/>
    <w:rsid w:val="005244D5"/>
    <w:rsid w:val="00524F2F"/>
    <w:rsid w:val="005255B0"/>
    <w:rsid w:val="005258B0"/>
    <w:rsid w:val="00525942"/>
    <w:rsid w:val="00526D53"/>
    <w:rsid w:val="005278B9"/>
    <w:rsid w:val="00527D46"/>
    <w:rsid w:val="00527E41"/>
    <w:rsid w:val="005319AF"/>
    <w:rsid w:val="00531DDA"/>
    <w:rsid w:val="0053271C"/>
    <w:rsid w:val="00533F99"/>
    <w:rsid w:val="00534726"/>
    <w:rsid w:val="00534A85"/>
    <w:rsid w:val="0053514C"/>
    <w:rsid w:val="00536066"/>
    <w:rsid w:val="00536D42"/>
    <w:rsid w:val="00540154"/>
    <w:rsid w:val="00540717"/>
    <w:rsid w:val="005408BC"/>
    <w:rsid w:val="00540EDE"/>
    <w:rsid w:val="005410E1"/>
    <w:rsid w:val="00541EF7"/>
    <w:rsid w:val="00542445"/>
    <w:rsid w:val="005428A8"/>
    <w:rsid w:val="005428CC"/>
    <w:rsid w:val="005447B0"/>
    <w:rsid w:val="00545889"/>
    <w:rsid w:val="00546230"/>
    <w:rsid w:val="005466D8"/>
    <w:rsid w:val="005477C7"/>
    <w:rsid w:val="005500C7"/>
    <w:rsid w:val="00550483"/>
    <w:rsid w:val="0055117E"/>
    <w:rsid w:val="0055118E"/>
    <w:rsid w:val="00551572"/>
    <w:rsid w:val="00551D44"/>
    <w:rsid w:val="00551E49"/>
    <w:rsid w:val="005525FC"/>
    <w:rsid w:val="00552C0C"/>
    <w:rsid w:val="00553A8D"/>
    <w:rsid w:val="00553BE1"/>
    <w:rsid w:val="00553CCB"/>
    <w:rsid w:val="005540F8"/>
    <w:rsid w:val="00554E3E"/>
    <w:rsid w:val="00554E92"/>
    <w:rsid w:val="00555F8E"/>
    <w:rsid w:val="00556E2A"/>
    <w:rsid w:val="00557F40"/>
    <w:rsid w:val="00560E84"/>
    <w:rsid w:val="00561CC0"/>
    <w:rsid w:val="00561D99"/>
    <w:rsid w:val="005641FD"/>
    <w:rsid w:val="0056449C"/>
    <w:rsid w:val="00564B12"/>
    <w:rsid w:val="005658FB"/>
    <w:rsid w:val="00565F8A"/>
    <w:rsid w:val="0056653E"/>
    <w:rsid w:val="00566BC4"/>
    <w:rsid w:val="00570720"/>
    <w:rsid w:val="0057172C"/>
    <w:rsid w:val="00574329"/>
    <w:rsid w:val="005748E4"/>
    <w:rsid w:val="0057639D"/>
    <w:rsid w:val="00577415"/>
    <w:rsid w:val="00581667"/>
    <w:rsid w:val="005817DB"/>
    <w:rsid w:val="00582468"/>
    <w:rsid w:val="00582751"/>
    <w:rsid w:val="005829ED"/>
    <w:rsid w:val="005833A3"/>
    <w:rsid w:val="00583FEC"/>
    <w:rsid w:val="005844BE"/>
    <w:rsid w:val="00586905"/>
    <w:rsid w:val="00586F45"/>
    <w:rsid w:val="0058704A"/>
    <w:rsid w:val="005919C7"/>
    <w:rsid w:val="00591DE0"/>
    <w:rsid w:val="005931D3"/>
    <w:rsid w:val="005940B6"/>
    <w:rsid w:val="0059483D"/>
    <w:rsid w:val="00594DE3"/>
    <w:rsid w:val="005950DA"/>
    <w:rsid w:val="00595568"/>
    <w:rsid w:val="00595B7F"/>
    <w:rsid w:val="00595E5C"/>
    <w:rsid w:val="005968CB"/>
    <w:rsid w:val="00596AB2"/>
    <w:rsid w:val="005A0B92"/>
    <w:rsid w:val="005A1D64"/>
    <w:rsid w:val="005A2BF4"/>
    <w:rsid w:val="005A3E7A"/>
    <w:rsid w:val="005A4191"/>
    <w:rsid w:val="005A4268"/>
    <w:rsid w:val="005A4F38"/>
    <w:rsid w:val="005A5581"/>
    <w:rsid w:val="005B1487"/>
    <w:rsid w:val="005B1A04"/>
    <w:rsid w:val="005B2303"/>
    <w:rsid w:val="005B235F"/>
    <w:rsid w:val="005B254D"/>
    <w:rsid w:val="005B2943"/>
    <w:rsid w:val="005B44B5"/>
    <w:rsid w:val="005B4E8A"/>
    <w:rsid w:val="005B53B7"/>
    <w:rsid w:val="005B55F9"/>
    <w:rsid w:val="005B5E95"/>
    <w:rsid w:val="005B6DD6"/>
    <w:rsid w:val="005B7259"/>
    <w:rsid w:val="005B76E9"/>
    <w:rsid w:val="005C0FA7"/>
    <w:rsid w:val="005C1724"/>
    <w:rsid w:val="005C1E20"/>
    <w:rsid w:val="005C2275"/>
    <w:rsid w:val="005C294F"/>
    <w:rsid w:val="005C37A5"/>
    <w:rsid w:val="005C38E2"/>
    <w:rsid w:val="005C3B88"/>
    <w:rsid w:val="005C3BE7"/>
    <w:rsid w:val="005C3DC2"/>
    <w:rsid w:val="005C404F"/>
    <w:rsid w:val="005C46F2"/>
    <w:rsid w:val="005C5284"/>
    <w:rsid w:val="005C52DE"/>
    <w:rsid w:val="005C5BCC"/>
    <w:rsid w:val="005C5D0D"/>
    <w:rsid w:val="005C5ECE"/>
    <w:rsid w:val="005C5F53"/>
    <w:rsid w:val="005C60F6"/>
    <w:rsid w:val="005C6502"/>
    <w:rsid w:val="005C6A19"/>
    <w:rsid w:val="005C733C"/>
    <w:rsid w:val="005C7FF2"/>
    <w:rsid w:val="005D0021"/>
    <w:rsid w:val="005D0789"/>
    <w:rsid w:val="005D1C3C"/>
    <w:rsid w:val="005D2FC7"/>
    <w:rsid w:val="005D3305"/>
    <w:rsid w:val="005D4B0B"/>
    <w:rsid w:val="005D4CA2"/>
    <w:rsid w:val="005D665D"/>
    <w:rsid w:val="005D6B24"/>
    <w:rsid w:val="005D7699"/>
    <w:rsid w:val="005D7E70"/>
    <w:rsid w:val="005E1D19"/>
    <w:rsid w:val="005E2148"/>
    <w:rsid w:val="005E2647"/>
    <w:rsid w:val="005E29AE"/>
    <w:rsid w:val="005E30BF"/>
    <w:rsid w:val="005E4944"/>
    <w:rsid w:val="005E4B05"/>
    <w:rsid w:val="005E6941"/>
    <w:rsid w:val="005E6E5D"/>
    <w:rsid w:val="005F0876"/>
    <w:rsid w:val="005F0F62"/>
    <w:rsid w:val="005F1431"/>
    <w:rsid w:val="005F1B75"/>
    <w:rsid w:val="005F2751"/>
    <w:rsid w:val="005F3143"/>
    <w:rsid w:val="005F363B"/>
    <w:rsid w:val="005F402B"/>
    <w:rsid w:val="005F45A0"/>
    <w:rsid w:val="005F69BE"/>
    <w:rsid w:val="005F7228"/>
    <w:rsid w:val="005F7288"/>
    <w:rsid w:val="005F744F"/>
    <w:rsid w:val="005F77EC"/>
    <w:rsid w:val="00600C8B"/>
    <w:rsid w:val="006013E3"/>
    <w:rsid w:val="00601698"/>
    <w:rsid w:val="00601E87"/>
    <w:rsid w:val="00601F27"/>
    <w:rsid w:val="0060309F"/>
    <w:rsid w:val="0060336D"/>
    <w:rsid w:val="00603805"/>
    <w:rsid w:val="00604636"/>
    <w:rsid w:val="00604C2A"/>
    <w:rsid w:val="00605AF9"/>
    <w:rsid w:val="00606D82"/>
    <w:rsid w:val="006072F3"/>
    <w:rsid w:val="006073C3"/>
    <w:rsid w:val="006073CA"/>
    <w:rsid w:val="00607D4A"/>
    <w:rsid w:val="00610118"/>
    <w:rsid w:val="00610B73"/>
    <w:rsid w:val="00611FB0"/>
    <w:rsid w:val="00612559"/>
    <w:rsid w:val="00612EB7"/>
    <w:rsid w:val="006134B1"/>
    <w:rsid w:val="00614A50"/>
    <w:rsid w:val="00614C64"/>
    <w:rsid w:val="00616117"/>
    <w:rsid w:val="00617008"/>
    <w:rsid w:val="006175CB"/>
    <w:rsid w:val="00617C21"/>
    <w:rsid w:val="00621240"/>
    <w:rsid w:val="00621CA4"/>
    <w:rsid w:val="00621F36"/>
    <w:rsid w:val="00622AAE"/>
    <w:rsid w:val="006236B9"/>
    <w:rsid w:val="00624060"/>
    <w:rsid w:val="00624A68"/>
    <w:rsid w:val="00624C4D"/>
    <w:rsid w:val="00624DCE"/>
    <w:rsid w:val="00625517"/>
    <w:rsid w:val="00626022"/>
    <w:rsid w:val="0062721C"/>
    <w:rsid w:val="00630C16"/>
    <w:rsid w:val="0063253A"/>
    <w:rsid w:val="0063348E"/>
    <w:rsid w:val="00633AA0"/>
    <w:rsid w:val="00633FEE"/>
    <w:rsid w:val="0063430C"/>
    <w:rsid w:val="00634917"/>
    <w:rsid w:val="00635618"/>
    <w:rsid w:val="00636CF7"/>
    <w:rsid w:val="00636EF2"/>
    <w:rsid w:val="00641146"/>
    <w:rsid w:val="0064193F"/>
    <w:rsid w:val="00642C77"/>
    <w:rsid w:val="00642CC1"/>
    <w:rsid w:val="006439B9"/>
    <w:rsid w:val="00644BA0"/>
    <w:rsid w:val="006460E7"/>
    <w:rsid w:val="006463B3"/>
    <w:rsid w:val="00646F57"/>
    <w:rsid w:val="0064703B"/>
    <w:rsid w:val="006472B9"/>
    <w:rsid w:val="006508D9"/>
    <w:rsid w:val="0065166A"/>
    <w:rsid w:val="00652393"/>
    <w:rsid w:val="006525B2"/>
    <w:rsid w:val="00652823"/>
    <w:rsid w:val="00652D0B"/>
    <w:rsid w:val="00652FA3"/>
    <w:rsid w:val="00652FAD"/>
    <w:rsid w:val="00653A21"/>
    <w:rsid w:val="00653BFF"/>
    <w:rsid w:val="00653D89"/>
    <w:rsid w:val="00653DE9"/>
    <w:rsid w:val="00655FFD"/>
    <w:rsid w:val="00656D87"/>
    <w:rsid w:val="00657AC2"/>
    <w:rsid w:val="00660DAF"/>
    <w:rsid w:val="00661536"/>
    <w:rsid w:val="006621CA"/>
    <w:rsid w:val="00662FE5"/>
    <w:rsid w:val="00663BA8"/>
    <w:rsid w:val="0066449A"/>
    <w:rsid w:val="00665162"/>
    <w:rsid w:val="0066525B"/>
    <w:rsid w:val="006656ED"/>
    <w:rsid w:val="00667C27"/>
    <w:rsid w:val="00670A4F"/>
    <w:rsid w:val="00671C13"/>
    <w:rsid w:val="0067285D"/>
    <w:rsid w:val="00672893"/>
    <w:rsid w:val="0067289F"/>
    <w:rsid w:val="00673560"/>
    <w:rsid w:val="00673F2D"/>
    <w:rsid w:val="00674E2F"/>
    <w:rsid w:val="00677CCF"/>
    <w:rsid w:val="00681514"/>
    <w:rsid w:val="00681B02"/>
    <w:rsid w:val="00682B77"/>
    <w:rsid w:val="00682CC7"/>
    <w:rsid w:val="006834AD"/>
    <w:rsid w:val="006845EA"/>
    <w:rsid w:val="0068557D"/>
    <w:rsid w:val="006858D0"/>
    <w:rsid w:val="0068596E"/>
    <w:rsid w:val="00685FB0"/>
    <w:rsid w:val="0068611D"/>
    <w:rsid w:val="006863D5"/>
    <w:rsid w:val="00686477"/>
    <w:rsid w:val="00686E19"/>
    <w:rsid w:val="0068719E"/>
    <w:rsid w:val="0068722B"/>
    <w:rsid w:val="006904EF"/>
    <w:rsid w:val="00691151"/>
    <w:rsid w:val="006914E0"/>
    <w:rsid w:val="0069169A"/>
    <w:rsid w:val="00691A13"/>
    <w:rsid w:val="00692772"/>
    <w:rsid w:val="00693458"/>
    <w:rsid w:val="00693C6C"/>
    <w:rsid w:val="00694D9B"/>
    <w:rsid w:val="006955D3"/>
    <w:rsid w:val="006A02BE"/>
    <w:rsid w:val="006A0EF0"/>
    <w:rsid w:val="006A1CA1"/>
    <w:rsid w:val="006A210F"/>
    <w:rsid w:val="006A2238"/>
    <w:rsid w:val="006A249B"/>
    <w:rsid w:val="006A2634"/>
    <w:rsid w:val="006A43C8"/>
    <w:rsid w:val="006A4DF5"/>
    <w:rsid w:val="006A5474"/>
    <w:rsid w:val="006A5E29"/>
    <w:rsid w:val="006A6518"/>
    <w:rsid w:val="006A6639"/>
    <w:rsid w:val="006A710E"/>
    <w:rsid w:val="006B0904"/>
    <w:rsid w:val="006B1039"/>
    <w:rsid w:val="006B18AB"/>
    <w:rsid w:val="006B2539"/>
    <w:rsid w:val="006B37F0"/>
    <w:rsid w:val="006B389C"/>
    <w:rsid w:val="006B43BE"/>
    <w:rsid w:val="006B52A2"/>
    <w:rsid w:val="006B6509"/>
    <w:rsid w:val="006B6528"/>
    <w:rsid w:val="006C0D88"/>
    <w:rsid w:val="006C131F"/>
    <w:rsid w:val="006C1475"/>
    <w:rsid w:val="006C1527"/>
    <w:rsid w:val="006C1DEC"/>
    <w:rsid w:val="006C1E15"/>
    <w:rsid w:val="006C3A02"/>
    <w:rsid w:val="006C3A59"/>
    <w:rsid w:val="006C3C97"/>
    <w:rsid w:val="006C4597"/>
    <w:rsid w:val="006C4FFC"/>
    <w:rsid w:val="006C58BB"/>
    <w:rsid w:val="006C5CCA"/>
    <w:rsid w:val="006C6197"/>
    <w:rsid w:val="006C6215"/>
    <w:rsid w:val="006C6EFF"/>
    <w:rsid w:val="006D00B3"/>
    <w:rsid w:val="006D0CD3"/>
    <w:rsid w:val="006D2195"/>
    <w:rsid w:val="006D22BE"/>
    <w:rsid w:val="006D2EFC"/>
    <w:rsid w:val="006D303F"/>
    <w:rsid w:val="006D364E"/>
    <w:rsid w:val="006D3845"/>
    <w:rsid w:val="006D4397"/>
    <w:rsid w:val="006D4570"/>
    <w:rsid w:val="006D459B"/>
    <w:rsid w:val="006D4896"/>
    <w:rsid w:val="006D4A63"/>
    <w:rsid w:val="006D52F8"/>
    <w:rsid w:val="006D533F"/>
    <w:rsid w:val="006D7A9E"/>
    <w:rsid w:val="006E28AF"/>
    <w:rsid w:val="006E2CAD"/>
    <w:rsid w:val="006E3163"/>
    <w:rsid w:val="006E3309"/>
    <w:rsid w:val="006E3481"/>
    <w:rsid w:val="006E34C4"/>
    <w:rsid w:val="006E3722"/>
    <w:rsid w:val="006E4197"/>
    <w:rsid w:val="006E51FF"/>
    <w:rsid w:val="006E5EEC"/>
    <w:rsid w:val="006E631D"/>
    <w:rsid w:val="006E64A1"/>
    <w:rsid w:val="006E74D3"/>
    <w:rsid w:val="006E7E29"/>
    <w:rsid w:val="006F1A17"/>
    <w:rsid w:val="006F1ADE"/>
    <w:rsid w:val="006F379B"/>
    <w:rsid w:val="006F3AED"/>
    <w:rsid w:val="006F3D03"/>
    <w:rsid w:val="006F40D1"/>
    <w:rsid w:val="006F46A7"/>
    <w:rsid w:val="006F639F"/>
    <w:rsid w:val="006F6CDA"/>
    <w:rsid w:val="006F7FCE"/>
    <w:rsid w:val="0070070F"/>
    <w:rsid w:val="00701036"/>
    <w:rsid w:val="00701414"/>
    <w:rsid w:val="0070217B"/>
    <w:rsid w:val="00702348"/>
    <w:rsid w:val="0070266B"/>
    <w:rsid w:val="00702782"/>
    <w:rsid w:val="00703540"/>
    <w:rsid w:val="00703BCC"/>
    <w:rsid w:val="0070433E"/>
    <w:rsid w:val="007052CF"/>
    <w:rsid w:val="007057FC"/>
    <w:rsid w:val="00706516"/>
    <w:rsid w:val="0070750C"/>
    <w:rsid w:val="00707DCE"/>
    <w:rsid w:val="0071034B"/>
    <w:rsid w:val="00711406"/>
    <w:rsid w:val="00711582"/>
    <w:rsid w:val="00711CC7"/>
    <w:rsid w:val="00711F14"/>
    <w:rsid w:val="007131E6"/>
    <w:rsid w:val="00715975"/>
    <w:rsid w:val="00717374"/>
    <w:rsid w:val="00720FDD"/>
    <w:rsid w:val="007218EE"/>
    <w:rsid w:val="00721E95"/>
    <w:rsid w:val="00722FDB"/>
    <w:rsid w:val="007234BF"/>
    <w:rsid w:val="007234D8"/>
    <w:rsid w:val="0072480E"/>
    <w:rsid w:val="007249A2"/>
    <w:rsid w:val="00725082"/>
    <w:rsid w:val="00726E05"/>
    <w:rsid w:val="00726E07"/>
    <w:rsid w:val="007270B1"/>
    <w:rsid w:val="00727B13"/>
    <w:rsid w:val="00730495"/>
    <w:rsid w:val="00730950"/>
    <w:rsid w:val="00730EC7"/>
    <w:rsid w:val="00733774"/>
    <w:rsid w:val="007350B1"/>
    <w:rsid w:val="00735189"/>
    <w:rsid w:val="007354C7"/>
    <w:rsid w:val="00735E64"/>
    <w:rsid w:val="0073785D"/>
    <w:rsid w:val="00741606"/>
    <w:rsid w:val="00741A5F"/>
    <w:rsid w:val="0074265D"/>
    <w:rsid w:val="00742745"/>
    <w:rsid w:val="00742DEA"/>
    <w:rsid w:val="00743DEC"/>
    <w:rsid w:val="00744638"/>
    <w:rsid w:val="00744CB0"/>
    <w:rsid w:val="0074575B"/>
    <w:rsid w:val="00746B35"/>
    <w:rsid w:val="007479DB"/>
    <w:rsid w:val="00747C0B"/>
    <w:rsid w:val="00747CB1"/>
    <w:rsid w:val="00747F58"/>
    <w:rsid w:val="0075148A"/>
    <w:rsid w:val="00751717"/>
    <w:rsid w:val="007519F3"/>
    <w:rsid w:val="00752189"/>
    <w:rsid w:val="0075218D"/>
    <w:rsid w:val="00753752"/>
    <w:rsid w:val="0075467A"/>
    <w:rsid w:val="007546A1"/>
    <w:rsid w:val="007546DC"/>
    <w:rsid w:val="00755013"/>
    <w:rsid w:val="007552FC"/>
    <w:rsid w:val="00755671"/>
    <w:rsid w:val="00757211"/>
    <w:rsid w:val="00757707"/>
    <w:rsid w:val="007578BC"/>
    <w:rsid w:val="0075795F"/>
    <w:rsid w:val="0076037A"/>
    <w:rsid w:val="00760671"/>
    <w:rsid w:val="0076079E"/>
    <w:rsid w:val="00761585"/>
    <w:rsid w:val="0076250D"/>
    <w:rsid w:val="00763821"/>
    <w:rsid w:val="007639DA"/>
    <w:rsid w:val="00763EC4"/>
    <w:rsid w:val="00763F84"/>
    <w:rsid w:val="00764FD0"/>
    <w:rsid w:val="00765722"/>
    <w:rsid w:val="007658BD"/>
    <w:rsid w:val="00766A1D"/>
    <w:rsid w:val="007675F8"/>
    <w:rsid w:val="007676CC"/>
    <w:rsid w:val="007676F4"/>
    <w:rsid w:val="00767C0D"/>
    <w:rsid w:val="00767D07"/>
    <w:rsid w:val="00767E9D"/>
    <w:rsid w:val="00770066"/>
    <w:rsid w:val="00770E64"/>
    <w:rsid w:val="007713AE"/>
    <w:rsid w:val="00771681"/>
    <w:rsid w:val="007716D5"/>
    <w:rsid w:val="00772EB0"/>
    <w:rsid w:val="00772EEF"/>
    <w:rsid w:val="00773504"/>
    <w:rsid w:val="007757BB"/>
    <w:rsid w:val="00775F51"/>
    <w:rsid w:val="00776577"/>
    <w:rsid w:val="007767E0"/>
    <w:rsid w:val="00777749"/>
    <w:rsid w:val="00780A5B"/>
    <w:rsid w:val="0078137D"/>
    <w:rsid w:val="00781AD5"/>
    <w:rsid w:val="00781D2E"/>
    <w:rsid w:val="00782038"/>
    <w:rsid w:val="00782B1B"/>
    <w:rsid w:val="007840A7"/>
    <w:rsid w:val="007847A9"/>
    <w:rsid w:val="00784947"/>
    <w:rsid w:val="0078508B"/>
    <w:rsid w:val="0078509E"/>
    <w:rsid w:val="0078581E"/>
    <w:rsid w:val="00787128"/>
    <w:rsid w:val="0078780F"/>
    <w:rsid w:val="00787947"/>
    <w:rsid w:val="00787D3B"/>
    <w:rsid w:val="007914A5"/>
    <w:rsid w:val="00792B1E"/>
    <w:rsid w:val="00792F2C"/>
    <w:rsid w:val="00793337"/>
    <w:rsid w:val="00793623"/>
    <w:rsid w:val="007942B7"/>
    <w:rsid w:val="0079439E"/>
    <w:rsid w:val="00794DFE"/>
    <w:rsid w:val="00795118"/>
    <w:rsid w:val="00796727"/>
    <w:rsid w:val="00796A62"/>
    <w:rsid w:val="00797153"/>
    <w:rsid w:val="00797212"/>
    <w:rsid w:val="00797616"/>
    <w:rsid w:val="00797F9A"/>
    <w:rsid w:val="007A0442"/>
    <w:rsid w:val="007A0583"/>
    <w:rsid w:val="007A3C49"/>
    <w:rsid w:val="007A451D"/>
    <w:rsid w:val="007A461D"/>
    <w:rsid w:val="007A466B"/>
    <w:rsid w:val="007A56FC"/>
    <w:rsid w:val="007A5B99"/>
    <w:rsid w:val="007A61FB"/>
    <w:rsid w:val="007A6595"/>
    <w:rsid w:val="007A7141"/>
    <w:rsid w:val="007A7A02"/>
    <w:rsid w:val="007A7C5A"/>
    <w:rsid w:val="007B08C2"/>
    <w:rsid w:val="007B1CB5"/>
    <w:rsid w:val="007B398B"/>
    <w:rsid w:val="007B4E5D"/>
    <w:rsid w:val="007B6658"/>
    <w:rsid w:val="007B6E25"/>
    <w:rsid w:val="007B7073"/>
    <w:rsid w:val="007B7CF1"/>
    <w:rsid w:val="007C0191"/>
    <w:rsid w:val="007C04C3"/>
    <w:rsid w:val="007C19EC"/>
    <w:rsid w:val="007C1D69"/>
    <w:rsid w:val="007C26E5"/>
    <w:rsid w:val="007C332D"/>
    <w:rsid w:val="007C3FED"/>
    <w:rsid w:val="007C40E2"/>
    <w:rsid w:val="007C4323"/>
    <w:rsid w:val="007C4724"/>
    <w:rsid w:val="007C491F"/>
    <w:rsid w:val="007C4DC8"/>
    <w:rsid w:val="007C5380"/>
    <w:rsid w:val="007C5A5E"/>
    <w:rsid w:val="007D14FA"/>
    <w:rsid w:val="007D16C3"/>
    <w:rsid w:val="007D1FC1"/>
    <w:rsid w:val="007D23AA"/>
    <w:rsid w:val="007D2727"/>
    <w:rsid w:val="007D3384"/>
    <w:rsid w:val="007D3E4D"/>
    <w:rsid w:val="007D41F3"/>
    <w:rsid w:val="007D49CA"/>
    <w:rsid w:val="007D4C42"/>
    <w:rsid w:val="007D6BDC"/>
    <w:rsid w:val="007D6D7D"/>
    <w:rsid w:val="007D6FA6"/>
    <w:rsid w:val="007E0523"/>
    <w:rsid w:val="007E0A17"/>
    <w:rsid w:val="007E0A34"/>
    <w:rsid w:val="007E2DE4"/>
    <w:rsid w:val="007E3271"/>
    <w:rsid w:val="007E394A"/>
    <w:rsid w:val="007E57D0"/>
    <w:rsid w:val="007E5FE6"/>
    <w:rsid w:val="007E699D"/>
    <w:rsid w:val="007E7CD8"/>
    <w:rsid w:val="007F1AE1"/>
    <w:rsid w:val="007F1D5B"/>
    <w:rsid w:val="007F30F6"/>
    <w:rsid w:val="007F3664"/>
    <w:rsid w:val="007F36E1"/>
    <w:rsid w:val="007F390B"/>
    <w:rsid w:val="007F3D75"/>
    <w:rsid w:val="007F4534"/>
    <w:rsid w:val="007F4CDE"/>
    <w:rsid w:val="007F4E36"/>
    <w:rsid w:val="007F4E9D"/>
    <w:rsid w:val="007F52C2"/>
    <w:rsid w:val="007F5787"/>
    <w:rsid w:val="007F5B09"/>
    <w:rsid w:val="007F638E"/>
    <w:rsid w:val="007F722B"/>
    <w:rsid w:val="007F78D1"/>
    <w:rsid w:val="007F7D9A"/>
    <w:rsid w:val="00800055"/>
    <w:rsid w:val="00800959"/>
    <w:rsid w:val="00802245"/>
    <w:rsid w:val="0080241C"/>
    <w:rsid w:val="008027B3"/>
    <w:rsid w:val="0080307D"/>
    <w:rsid w:val="00803B79"/>
    <w:rsid w:val="00803C6E"/>
    <w:rsid w:val="00803E8A"/>
    <w:rsid w:val="008042C0"/>
    <w:rsid w:val="00805AA5"/>
    <w:rsid w:val="0081054E"/>
    <w:rsid w:val="00811032"/>
    <w:rsid w:val="00811434"/>
    <w:rsid w:val="00811577"/>
    <w:rsid w:val="00811821"/>
    <w:rsid w:val="0081242B"/>
    <w:rsid w:val="00812A08"/>
    <w:rsid w:val="00813B58"/>
    <w:rsid w:val="00814AE9"/>
    <w:rsid w:val="00814BFD"/>
    <w:rsid w:val="008151BC"/>
    <w:rsid w:val="008155B8"/>
    <w:rsid w:val="008156DC"/>
    <w:rsid w:val="008167E6"/>
    <w:rsid w:val="00816BC5"/>
    <w:rsid w:val="00816E6A"/>
    <w:rsid w:val="0081732A"/>
    <w:rsid w:val="008173AD"/>
    <w:rsid w:val="00821129"/>
    <w:rsid w:val="00822281"/>
    <w:rsid w:val="0082245E"/>
    <w:rsid w:val="00823B2D"/>
    <w:rsid w:val="00823E79"/>
    <w:rsid w:val="0082406A"/>
    <w:rsid w:val="008242E7"/>
    <w:rsid w:val="00825290"/>
    <w:rsid w:val="00830450"/>
    <w:rsid w:val="00831FBC"/>
    <w:rsid w:val="00833E5A"/>
    <w:rsid w:val="00833F5E"/>
    <w:rsid w:val="00834951"/>
    <w:rsid w:val="0083692A"/>
    <w:rsid w:val="0083701F"/>
    <w:rsid w:val="0083779F"/>
    <w:rsid w:val="0084010A"/>
    <w:rsid w:val="00840FC3"/>
    <w:rsid w:val="00841482"/>
    <w:rsid w:val="00841867"/>
    <w:rsid w:val="008418FB"/>
    <w:rsid w:val="008419C6"/>
    <w:rsid w:val="00843479"/>
    <w:rsid w:val="008447DB"/>
    <w:rsid w:val="008448B7"/>
    <w:rsid w:val="00844959"/>
    <w:rsid w:val="0084570E"/>
    <w:rsid w:val="00845769"/>
    <w:rsid w:val="00845F0A"/>
    <w:rsid w:val="008465AB"/>
    <w:rsid w:val="0084761B"/>
    <w:rsid w:val="0084786C"/>
    <w:rsid w:val="00851424"/>
    <w:rsid w:val="008523AD"/>
    <w:rsid w:val="0085279A"/>
    <w:rsid w:val="0085283E"/>
    <w:rsid w:val="008528D1"/>
    <w:rsid w:val="008536FF"/>
    <w:rsid w:val="00853E5E"/>
    <w:rsid w:val="00853FDA"/>
    <w:rsid w:val="00854DAD"/>
    <w:rsid w:val="008554F8"/>
    <w:rsid w:val="00855740"/>
    <w:rsid w:val="00856ECB"/>
    <w:rsid w:val="00857B65"/>
    <w:rsid w:val="00860EFE"/>
    <w:rsid w:val="00861396"/>
    <w:rsid w:val="00861D5E"/>
    <w:rsid w:val="00862A34"/>
    <w:rsid w:val="0086377B"/>
    <w:rsid w:val="00863BC9"/>
    <w:rsid w:val="00864167"/>
    <w:rsid w:val="00864CC1"/>
    <w:rsid w:val="0086505B"/>
    <w:rsid w:val="00866F5A"/>
    <w:rsid w:val="00871193"/>
    <w:rsid w:val="008711E0"/>
    <w:rsid w:val="00872B67"/>
    <w:rsid w:val="008735D8"/>
    <w:rsid w:val="0087396F"/>
    <w:rsid w:val="00873EB4"/>
    <w:rsid w:val="00875259"/>
    <w:rsid w:val="00875987"/>
    <w:rsid w:val="008766BE"/>
    <w:rsid w:val="00876E9C"/>
    <w:rsid w:val="00877748"/>
    <w:rsid w:val="00880911"/>
    <w:rsid w:val="0088249D"/>
    <w:rsid w:val="008824E8"/>
    <w:rsid w:val="008828C5"/>
    <w:rsid w:val="00883804"/>
    <w:rsid w:val="00883E3C"/>
    <w:rsid w:val="00884417"/>
    <w:rsid w:val="00884663"/>
    <w:rsid w:val="00884B8F"/>
    <w:rsid w:val="0088524F"/>
    <w:rsid w:val="008855B5"/>
    <w:rsid w:val="008867F0"/>
    <w:rsid w:val="008876D1"/>
    <w:rsid w:val="008905D0"/>
    <w:rsid w:val="00890FE6"/>
    <w:rsid w:val="00892468"/>
    <w:rsid w:val="008926F2"/>
    <w:rsid w:val="008931F8"/>
    <w:rsid w:val="00893987"/>
    <w:rsid w:val="00893F49"/>
    <w:rsid w:val="00894AEE"/>
    <w:rsid w:val="00894F8D"/>
    <w:rsid w:val="00895D83"/>
    <w:rsid w:val="008967D0"/>
    <w:rsid w:val="0089691F"/>
    <w:rsid w:val="00896C00"/>
    <w:rsid w:val="0089703C"/>
    <w:rsid w:val="00897B7A"/>
    <w:rsid w:val="00897B92"/>
    <w:rsid w:val="00897D34"/>
    <w:rsid w:val="008A03AD"/>
    <w:rsid w:val="008A0915"/>
    <w:rsid w:val="008A1D6E"/>
    <w:rsid w:val="008A236E"/>
    <w:rsid w:val="008A24E4"/>
    <w:rsid w:val="008A26F6"/>
    <w:rsid w:val="008A388E"/>
    <w:rsid w:val="008A415A"/>
    <w:rsid w:val="008A41F6"/>
    <w:rsid w:val="008A5B0E"/>
    <w:rsid w:val="008A6663"/>
    <w:rsid w:val="008A6BB3"/>
    <w:rsid w:val="008A76EB"/>
    <w:rsid w:val="008A7B8E"/>
    <w:rsid w:val="008A7FE5"/>
    <w:rsid w:val="008B13C0"/>
    <w:rsid w:val="008B173D"/>
    <w:rsid w:val="008B37EE"/>
    <w:rsid w:val="008B37F9"/>
    <w:rsid w:val="008B54AD"/>
    <w:rsid w:val="008B6174"/>
    <w:rsid w:val="008B6491"/>
    <w:rsid w:val="008B64F0"/>
    <w:rsid w:val="008B717B"/>
    <w:rsid w:val="008B74F9"/>
    <w:rsid w:val="008B7581"/>
    <w:rsid w:val="008C0453"/>
    <w:rsid w:val="008C07A5"/>
    <w:rsid w:val="008C119F"/>
    <w:rsid w:val="008C15C5"/>
    <w:rsid w:val="008C15FC"/>
    <w:rsid w:val="008C18F4"/>
    <w:rsid w:val="008C26AC"/>
    <w:rsid w:val="008C281B"/>
    <w:rsid w:val="008C4D81"/>
    <w:rsid w:val="008C54F0"/>
    <w:rsid w:val="008C5CF3"/>
    <w:rsid w:val="008C685B"/>
    <w:rsid w:val="008C7758"/>
    <w:rsid w:val="008D0F3A"/>
    <w:rsid w:val="008D1F63"/>
    <w:rsid w:val="008D2530"/>
    <w:rsid w:val="008D2719"/>
    <w:rsid w:val="008D38FE"/>
    <w:rsid w:val="008D39BE"/>
    <w:rsid w:val="008D3AED"/>
    <w:rsid w:val="008D3B30"/>
    <w:rsid w:val="008D3DE5"/>
    <w:rsid w:val="008D4935"/>
    <w:rsid w:val="008D5114"/>
    <w:rsid w:val="008D547C"/>
    <w:rsid w:val="008D745D"/>
    <w:rsid w:val="008D74B6"/>
    <w:rsid w:val="008D78F5"/>
    <w:rsid w:val="008D7B85"/>
    <w:rsid w:val="008D7D57"/>
    <w:rsid w:val="008E2D82"/>
    <w:rsid w:val="008E3544"/>
    <w:rsid w:val="008E42EF"/>
    <w:rsid w:val="008E4899"/>
    <w:rsid w:val="008E4D99"/>
    <w:rsid w:val="008E4EF8"/>
    <w:rsid w:val="008E50FC"/>
    <w:rsid w:val="008E5E23"/>
    <w:rsid w:val="008E629C"/>
    <w:rsid w:val="008E6C12"/>
    <w:rsid w:val="008E77B8"/>
    <w:rsid w:val="008E7F3A"/>
    <w:rsid w:val="008F0A68"/>
    <w:rsid w:val="008F1375"/>
    <w:rsid w:val="008F15A5"/>
    <w:rsid w:val="008F1680"/>
    <w:rsid w:val="008F292B"/>
    <w:rsid w:val="008F3267"/>
    <w:rsid w:val="008F3D1F"/>
    <w:rsid w:val="008F3F0F"/>
    <w:rsid w:val="008F4A16"/>
    <w:rsid w:val="008F53DD"/>
    <w:rsid w:val="008F5FD1"/>
    <w:rsid w:val="008F6245"/>
    <w:rsid w:val="008F6351"/>
    <w:rsid w:val="008F684D"/>
    <w:rsid w:val="008F6FE1"/>
    <w:rsid w:val="008F7351"/>
    <w:rsid w:val="008F7E23"/>
    <w:rsid w:val="009004BD"/>
    <w:rsid w:val="00900DD7"/>
    <w:rsid w:val="00900EFA"/>
    <w:rsid w:val="00901C05"/>
    <w:rsid w:val="00902180"/>
    <w:rsid w:val="00902679"/>
    <w:rsid w:val="00902D83"/>
    <w:rsid w:val="0090350C"/>
    <w:rsid w:val="0090390B"/>
    <w:rsid w:val="00903D84"/>
    <w:rsid w:val="00904FB5"/>
    <w:rsid w:val="00906DA2"/>
    <w:rsid w:val="00906F62"/>
    <w:rsid w:val="00907D1D"/>
    <w:rsid w:val="009111BE"/>
    <w:rsid w:val="00912FB0"/>
    <w:rsid w:val="00914217"/>
    <w:rsid w:val="00914D7D"/>
    <w:rsid w:val="00916175"/>
    <w:rsid w:val="009163C6"/>
    <w:rsid w:val="009166C8"/>
    <w:rsid w:val="0091689D"/>
    <w:rsid w:val="00917C4B"/>
    <w:rsid w:val="00917DC6"/>
    <w:rsid w:val="009203D8"/>
    <w:rsid w:val="00920822"/>
    <w:rsid w:val="00921603"/>
    <w:rsid w:val="009217DA"/>
    <w:rsid w:val="009224B3"/>
    <w:rsid w:val="009224DC"/>
    <w:rsid w:val="00922B51"/>
    <w:rsid w:val="00922DE1"/>
    <w:rsid w:val="00922FBE"/>
    <w:rsid w:val="0092310F"/>
    <w:rsid w:val="00923C6E"/>
    <w:rsid w:val="009240FF"/>
    <w:rsid w:val="00924168"/>
    <w:rsid w:val="0092425B"/>
    <w:rsid w:val="00924462"/>
    <w:rsid w:val="00925B0F"/>
    <w:rsid w:val="009266C7"/>
    <w:rsid w:val="00926B11"/>
    <w:rsid w:val="00927087"/>
    <w:rsid w:val="00927522"/>
    <w:rsid w:val="009307DB"/>
    <w:rsid w:val="00930973"/>
    <w:rsid w:val="00930B9D"/>
    <w:rsid w:val="00930EE7"/>
    <w:rsid w:val="009315F1"/>
    <w:rsid w:val="00931E60"/>
    <w:rsid w:val="009337C7"/>
    <w:rsid w:val="00933BAC"/>
    <w:rsid w:val="00933C66"/>
    <w:rsid w:val="00933F4F"/>
    <w:rsid w:val="00934B77"/>
    <w:rsid w:val="009351EA"/>
    <w:rsid w:val="00935408"/>
    <w:rsid w:val="00935479"/>
    <w:rsid w:val="009365B2"/>
    <w:rsid w:val="00936CC2"/>
    <w:rsid w:val="00936E37"/>
    <w:rsid w:val="00937340"/>
    <w:rsid w:val="00937608"/>
    <w:rsid w:val="0093770E"/>
    <w:rsid w:val="00937853"/>
    <w:rsid w:val="0093799F"/>
    <w:rsid w:val="00937A8D"/>
    <w:rsid w:val="009403B7"/>
    <w:rsid w:val="00941B74"/>
    <w:rsid w:val="00942A98"/>
    <w:rsid w:val="009443C4"/>
    <w:rsid w:val="0094486A"/>
    <w:rsid w:val="0094652E"/>
    <w:rsid w:val="0094691E"/>
    <w:rsid w:val="00946C31"/>
    <w:rsid w:val="00946E0F"/>
    <w:rsid w:val="00946E6C"/>
    <w:rsid w:val="00947615"/>
    <w:rsid w:val="009476CE"/>
    <w:rsid w:val="00950240"/>
    <w:rsid w:val="00950932"/>
    <w:rsid w:val="00951A0F"/>
    <w:rsid w:val="00951BF6"/>
    <w:rsid w:val="009530FE"/>
    <w:rsid w:val="009544BF"/>
    <w:rsid w:val="00954CA2"/>
    <w:rsid w:val="0095510B"/>
    <w:rsid w:val="009552F1"/>
    <w:rsid w:val="00956CE9"/>
    <w:rsid w:val="00961B07"/>
    <w:rsid w:val="00961D70"/>
    <w:rsid w:val="00962509"/>
    <w:rsid w:val="00962DD6"/>
    <w:rsid w:val="009634AC"/>
    <w:rsid w:val="00963C1D"/>
    <w:rsid w:val="009647FD"/>
    <w:rsid w:val="00967AE1"/>
    <w:rsid w:val="00970DCD"/>
    <w:rsid w:val="009711A5"/>
    <w:rsid w:val="00972967"/>
    <w:rsid w:val="00973205"/>
    <w:rsid w:val="0097484D"/>
    <w:rsid w:val="00974C9A"/>
    <w:rsid w:val="009765AD"/>
    <w:rsid w:val="00976D82"/>
    <w:rsid w:val="009779E4"/>
    <w:rsid w:val="00977DD6"/>
    <w:rsid w:val="00977ED8"/>
    <w:rsid w:val="00980139"/>
    <w:rsid w:val="009805EB"/>
    <w:rsid w:val="009819A5"/>
    <w:rsid w:val="0098240A"/>
    <w:rsid w:val="009826AB"/>
    <w:rsid w:val="009826F2"/>
    <w:rsid w:val="00982808"/>
    <w:rsid w:val="0098314F"/>
    <w:rsid w:val="00983E8C"/>
    <w:rsid w:val="009842D4"/>
    <w:rsid w:val="0098448D"/>
    <w:rsid w:val="00984C10"/>
    <w:rsid w:val="00984E7F"/>
    <w:rsid w:val="0098538E"/>
    <w:rsid w:val="009857F8"/>
    <w:rsid w:val="009866CC"/>
    <w:rsid w:val="009877D6"/>
    <w:rsid w:val="00987850"/>
    <w:rsid w:val="00990151"/>
    <w:rsid w:val="00990731"/>
    <w:rsid w:val="00990BC8"/>
    <w:rsid w:val="00990CE1"/>
    <w:rsid w:val="0099129E"/>
    <w:rsid w:val="009918FB"/>
    <w:rsid w:val="00991F1B"/>
    <w:rsid w:val="0099390B"/>
    <w:rsid w:val="0099467B"/>
    <w:rsid w:val="009953E8"/>
    <w:rsid w:val="009956CE"/>
    <w:rsid w:val="0099579F"/>
    <w:rsid w:val="009963EB"/>
    <w:rsid w:val="00996588"/>
    <w:rsid w:val="009A0F9F"/>
    <w:rsid w:val="009A1398"/>
    <w:rsid w:val="009A237D"/>
    <w:rsid w:val="009A35F3"/>
    <w:rsid w:val="009A37BC"/>
    <w:rsid w:val="009A4956"/>
    <w:rsid w:val="009A4E01"/>
    <w:rsid w:val="009A5CA6"/>
    <w:rsid w:val="009A6070"/>
    <w:rsid w:val="009A64C3"/>
    <w:rsid w:val="009A6B76"/>
    <w:rsid w:val="009A6CD2"/>
    <w:rsid w:val="009A7425"/>
    <w:rsid w:val="009A7E58"/>
    <w:rsid w:val="009B044F"/>
    <w:rsid w:val="009B08F1"/>
    <w:rsid w:val="009B09BA"/>
    <w:rsid w:val="009B1DD8"/>
    <w:rsid w:val="009B2734"/>
    <w:rsid w:val="009B3A04"/>
    <w:rsid w:val="009B3E21"/>
    <w:rsid w:val="009B5344"/>
    <w:rsid w:val="009B6401"/>
    <w:rsid w:val="009B6827"/>
    <w:rsid w:val="009B690D"/>
    <w:rsid w:val="009B726C"/>
    <w:rsid w:val="009C07A0"/>
    <w:rsid w:val="009C0BE2"/>
    <w:rsid w:val="009C16BC"/>
    <w:rsid w:val="009C195D"/>
    <w:rsid w:val="009C1F56"/>
    <w:rsid w:val="009C2AC3"/>
    <w:rsid w:val="009C35C0"/>
    <w:rsid w:val="009C3E05"/>
    <w:rsid w:val="009C4AE0"/>
    <w:rsid w:val="009C4D21"/>
    <w:rsid w:val="009C4E12"/>
    <w:rsid w:val="009C5E43"/>
    <w:rsid w:val="009C6037"/>
    <w:rsid w:val="009C644B"/>
    <w:rsid w:val="009C68BF"/>
    <w:rsid w:val="009D062A"/>
    <w:rsid w:val="009D0FDC"/>
    <w:rsid w:val="009D174C"/>
    <w:rsid w:val="009D25ED"/>
    <w:rsid w:val="009D2D02"/>
    <w:rsid w:val="009D312E"/>
    <w:rsid w:val="009D39B3"/>
    <w:rsid w:val="009D3A5A"/>
    <w:rsid w:val="009D4269"/>
    <w:rsid w:val="009D4F99"/>
    <w:rsid w:val="009D551A"/>
    <w:rsid w:val="009D70AD"/>
    <w:rsid w:val="009D79F4"/>
    <w:rsid w:val="009D7A36"/>
    <w:rsid w:val="009D7E21"/>
    <w:rsid w:val="009E1471"/>
    <w:rsid w:val="009E18C0"/>
    <w:rsid w:val="009E1F78"/>
    <w:rsid w:val="009E3D1B"/>
    <w:rsid w:val="009E4BF7"/>
    <w:rsid w:val="009E4C3E"/>
    <w:rsid w:val="009E4DBB"/>
    <w:rsid w:val="009E56D1"/>
    <w:rsid w:val="009E5D36"/>
    <w:rsid w:val="009E5DAC"/>
    <w:rsid w:val="009E6648"/>
    <w:rsid w:val="009E7118"/>
    <w:rsid w:val="009E7187"/>
    <w:rsid w:val="009E71E3"/>
    <w:rsid w:val="009E7E5C"/>
    <w:rsid w:val="009F02C4"/>
    <w:rsid w:val="009F0489"/>
    <w:rsid w:val="009F0AD8"/>
    <w:rsid w:val="009F14BA"/>
    <w:rsid w:val="009F1797"/>
    <w:rsid w:val="009F1BCF"/>
    <w:rsid w:val="009F1C68"/>
    <w:rsid w:val="009F1C91"/>
    <w:rsid w:val="009F22E4"/>
    <w:rsid w:val="009F23AD"/>
    <w:rsid w:val="009F320B"/>
    <w:rsid w:val="009F3CAA"/>
    <w:rsid w:val="009F47A6"/>
    <w:rsid w:val="009F4D44"/>
    <w:rsid w:val="009F5074"/>
    <w:rsid w:val="009F52CC"/>
    <w:rsid w:val="009F6E05"/>
    <w:rsid w:val="009F7313"/>
    <w:rsid w:val="009F7E4A"/>
    <w:rsid w:val="009F7F66"/>
    <w:rsid w:val="00A00125"/>
    <w:rsid w:val="00A00B97"/>
    <w:rsid w:val="00A0104A"/>
    <w:rsid w:val="00A01C27"/>
    <w:rsid w:val="00A027B1"/>
    <w:rsid w:val="00A02CA8"/>
    <w:rsid w:val="00A04091"/>
    <w:rsid w:val="00A044B0"/>
    <w:rsid w:val="00A0473D"/>
    <w:rsid w:val="00A0520F"/>
    <w:rsid w:val="00A06D1C"/>
    <w:rsid w:val="00A070C1"/>
    <w:rsid w:val="00A10507"/>
    <w:rsid w:val="00A10B77"/>
    <w:rsid w:val="00A11556"/>
    <w:rsid w:val="00A12B58"/>
    <w:rsid w:val="00A12B94"/>
    <w:rsid w:val="00A135A7"/>
    <w:rsid w:val="00A1409E"/>
    <w:rsid w:val="00A14B7E"/>
    <w:rsid w:val="00A151A7"/>
    <w:rsid w:val="00A16CE1"/>
    <w:rsid w:val="00A16D2B"/>
    <w:rsid w:val="00A17B59"/>
    <w:rsid w:val="00A17CE7"/>
    <w:rsid w:val="00A2120E"/>
    <w:rsid w:val="00A21DB1"/>
    <w:rsid w:val="00A22D8D"/>
    <w:rsid w:val="00A2382C"/>
    <w:rsid w:val="00A2390E"/>
    <w:rsid w:val="00A23A21"/>
    <w:rsid w:val="00A23CA4"/>
    <w:rsid w:val="00A259EF"/>
    <w:rsid w:val="00A266DA"/>
    <w:rsid w:val="00A26AD4"/>
    <w:rsid w:val="00A26DBF"/>
    <w:rsid w:val="00A271C7"/>
    <w:rsid w:val="00A30074"/>
    <w:rsid w:val="00A304EA"/>
    <w:rsid w:val="00A30CF0"/>
    <w:rsid w:val="00A30CFE"/>
    <w:rsid w:val="00A3137E"/>
    <w:rsid w:val="00A31D00"/>
    <w:rsid w:val="00A31D44"/>
    <w:rsid w:val="00A33C42"/>
    <w:rsid w:val="00A34CDE"/>
    <w:rsid w:val="00A35C6F"/>
    <w:rsid w:val="00A35E57"/>
    <w:rsid w:val="00A36520"/>
    <w:rsid w:val="00A36879"/>
    <w:rsid w:val="00A369D0"/>
    <w:rsid w:val="00A36B2B"/>
    <w:rsid w:val="00A376FD"/>
    <w:rsid w:val="00A37951"/>
    <w:rsid w:val="00A402AE"/>
    <w:rsid w:val="00A41436"/>
    <w:rsid w:val="00A41EB1"/>
    <w:rsid w:val="00A433C4"/>
    <w:rsid w:val="00A43BB0"/>
    <w:rsid w:val="00A4485A"/>
    <w:rsid w:val="00A4594B"/>
    <w:rsid w:val="00A50B01"/>
    <w:rsid w:val="00A50BDC"/>
    <w:rsid w:val="00A50EC1"/>
    <w:rsid w:val="00A51409"/>
    <w:rsid w:val="00A5197A"/>
    <w:rsid w:val="00A52119"/>
    <w:rsid w:val="00A52EF3"/>
    <w:rsid w:val="00A533EA"/>
    <w:rsid w:val="00A53D2F"/>
    <w:rsid w:val="00A53D3C"/>
    <w:rsid w:val="00A53F11"/>
    <w:rsid w:val="00A54B42"/>
    <w:rsid w:val="00A54E41"/>
    <w:rsid w:val="00A55635"/>
    <w:rsid w:val="00A56520"/>
    <w:rsid w:val="00A56916"/>
    <w:rsid w:val="00A56A3B"/>
    <w:rsid w:val="00A56A66"/>
    <w:rsid w:val="00A57B82"/>
    <w:rsid w:val="00A60064"/>
    <w:rsid w:val="00A608DE"/>
    <w:rsid w:val="00A60D6B"/>
    <w:rsid w:val="00A60E10"/>
    <w:rsid w:val="00A61495"/>
    <w:rsid w:val="00A6163F"/>
    <w:rsid w:val="00A61956"/>
    <w:rsid w:val="00A62867"/>
    <w:rsid w:val="00A62E7B"/>
    <w:rsid w:val="00A6327F"/>
    <w:rsid w:val="00A632B5"/>
    <w:rsid w:val="00A648B1"/>
    <w:rsid w:val="00A659E3"/>
    <w:rsid w:val="00A665A1"/>
    <w:rsid w:val="00A6796C"/>
    <w:rsid w:val="00A7000C"/>
    <w:rsid w:val="00A7020A"/>
    <w:rsid w:val="00A70418"/>
    <w:rsid w:val="00A70FC9"/>
    <w:rsid w:val="00A720BA"/>
    <w:rsid w:val="00A72ABB"/>
    <w:rsid w:val="00A72EA7"/>
    <w:rsid w:val="00A73279"/>
    <w:rsid w:val="00A73B2B"/>
    <w:rsid w:val="00A73D52"/>
    <w:rsid w:val="00A74823"/>
    <w:rsid w:val="00A75725"/>
    <w:rsid w:val="00A7655E"/>
    <w:rsid w:val="00A7729D"/>
    <w:rsid w:val="00A777E2"/>
    <w:rsid w:val="00A77A0D"/>
    <w:rsid w:val="00A77C3B"/>
    <w:rsid w:val="00A77E70"/>
    <w:rsid w:val="00A80A10"/>
    <w:rsid w:val="00A80AFC"/>
    <w:rsid w:val="00A81720"/>
    <w:rsid w:val="00A81B56"/>
    <w:rsid w:val="00A82488"/>
    <w:rsid w:val="00A82A9B"/>
    <w:rsid w:val="00A83D8F"/>
    <w:rsid w:val="00A84524"/>
    <w:rsid w:val="00A84583"/>
    <w:rsid w:val="00A85BA7"/>
    <w:rsid w:val="00A85F76"/>
    <w:rsid w:val="00A86EED"/>
    <w:rsid w:val="00A8766A"/>
    <w:rsid w:val="00A87DD5"/>
    <w:rsid w:val="00A902D4"/>
    <w:rsid w:val="00A90C7D"/>
    <w:rsid w:val="00A9152C"/>
    <w:rsid w:val="00A91A5D"/>
    <w:rsid w:val="00A91EDD"/>
    <w:rsid w:val="00A92D0E"/>
    <w:rsid w:val="00A94008"/>
    <w:rsid w:val="00A949F4"/>
    <w:rsid w:val="00A94D95"/>
    <w:rsid w:val="00A95403"/>
    <w:rsid w:val="00A959B0"/>
    <w:rsid w:val="00A96B40"/>
    <w:rsid w:val="00A96E39"/>
    <w:rsid w:val="00A97DCA"/>
    <w:rsid w:val="00A97E25"/>
    <w:rsid w:val="00AA0664"/>
    <w:rsid w:val="00AA1098"/>
    <w:rsid w:val="00AA1EEC"/>
    <w:rsid w:val="00AA286C"/>
    <w:rsid w:val="00AA31B9"/>
    <w:rsid w:val="00AA33F7"/>
    <w:rsid w:val="00AA3A41"/>
    <w:rsid w:val="00AA4217"/>
    <w:rsid w:val="00AA4A8A"/>
    <w:rsid w:val="00AA5851"/>
    <w:rsid w:val="00AA5DC1"/>
    <w:rsid w:val="00AA6ADD"/>
    <w:rsid w:val="00AA70C8"/>
    <w:rsid w:val="00AA769C"/>
    <w:rsid w:val="00AA7EC5"/>
    <w:rsid w:val="00AB01B5"/>
    <w:rsid w:val="00AB043F"/>
    <w:rsid w:val="00AB0580"/>
    <w:rsid w:val="00AB1348"/>
    <w:rsid w:val="00AB2497"/>
    <w:rsid w:val="00AB2998"/>
    <w:rsid w:val="00AB2BFA"/>
    <w:rsid w:val="00AB3231"/>
    <w:rsid w:val="00AB3629"/>
    <w:rsid w:val="00AB40EC"/>
    <w:rsid w:val="00AB4786"/>
    <w:rsid w:val="00AB59F6"/>
    <w:rsid w:val="00AB5B90"/>
    <w:rsid w:val="00AB5BB3"/>
    <w:rsid w:val="00AB60FD"/>
    <w:rsid w:val="00AB63FC"/>
    <w:rsid w:val="00AB6DB9"/>
    <w:rsid w:val="00AB6DF3"/>
    <w:rsid w:val="00AB7B01"/>
    <w:rsid w:val="00AC0003"/>
    <w:rsid w:val="00AC06DB"/>
    <w:rsid w:val="00AC1BD8"/>
    <w:rsid w:val="00AC3741"/>
    <w:rsid w:val="00AC389C"/>
    <w:rsid w:val="00AC4818"/>
    <w:rsid w:val="00AC4C55"/>
    <w:rsid w:val="00AC593E"/>
    <w:rsid w:val="00AC5E92"/>
    <w:rsid w:val="00AC65C1"/>
    <w:rsid w:val="00AC6E19"/>
    <w:rsid w:val="00AC72B6"/>
    <w:rsid w:val="00AC77CF"/>
    <w:rsid w:val="00AC7EE9"/>
    <w:rsid w:val="00AD02FF"/>
    <w:rsid w:val="00AD092D"/>
    <w:rsid w:val="00AD1F68"/>
    <w:rsid w:val="00AD2023"/>
    <w:rsid w:val="00AD2BAD"/>
    <w:rsid w:val="00AD35A9"/>
    <w:rsid w:val="00AD3ED7"/>
    <w:rsid w:val="00AD4396"/>
    <w:rsid w:val="00AD56CB"/>
    <w:rsid w:val="00AD5DA1"/>
    <w:rsid w:val="00AD6EE1"/>
    <w:rsid w:val="00AD70C0"/>
    <w:rsid w:val="00AD78D5"/>
    <w:rsid w:val="00AD7E1E"/>
    <w:rsid w:val="00AE023B"/>
    <w:rsid w:val="00AE036F"/>
    <w:rsid w:val="00AE09CC"/>
    <w:rsid w:val="00AE0AFB"/>
    <w:rsid w:val="00AE0EDD"/>
    <w:rsid w:val="00AE11D3"/>
    <w:rsid w:val="00AE39A5"/>
    <w:rsid w:val="00AE459E"/>
    <w:rsid w:val="00AE4652"/>
    <w:rsid w:val="00AE50FA"/>
    <w:rsid w:val="00AE5774"/>
    <w:rsid w:val="00AE765C"/>
    <w:rsid w:val="00AE7946"/>
    <w:rsid w:val="00AF06F0"/>
    <w:rsid w:val="00AF0A3C"/>
    <w:rsid w:val="00AF0A8F"/>
    <w:rsid w:val="00AF0ADD"/>
    <w:rsid w:val="00AF0AE4"/>
    <w:rsid w:val="00AF1C8E"/>
    <w:rsid w:val="00AF297B"/>
    <w:rsid w:val="00AF2A80"/>
    <w:rsid w:val="00AF2E9C"/>
    <w:rsid w:val="00AF3AB6"/>
    <w:rsid w:val="00AF3BF1"/>
    <w:rsid w:val="00AF40E0"/>
    <w:rsid w:val="00AF475A"/>
    <w:rsid w:val="00AF493D"/>
    <w:rsid w:val="00AF5773"/>
    <w:rsid w:val="00AF5E39"/>
    <w:rsid w:val="00AF5FAE"/>
    <w:rsid w:val="00AF740B"/>
    <w:rsid w:val="00AF7FA4"/>
    <w:rsid w:val="00B01859"/>
    <w:rsid w:val="00B018F3"/>
    <w:rsid w:val="00B03A2B"/>
    <w:rsid w:val="00B04105"/>
    <w:rsid w:val="00B059C4"/>
    <w:rsid w:val="00B05AD6"/>
    <w:rsid w:val="00B064B4"/>
    <w:rsid w:val="00B06519"/>
    <w:rsid w:val="00B068E6"/>
    <w:rsid w:val="00B0724D"/>
    <w:rsid w:val="00B12772"/>
    <w:rsid w:val="00B12D89"/>
    <w:rsid w:val="00B12F5B"/>
    <w:rsid w:val="00B13D16"/>
    <w:rsid w:val="00B13DB9"/>
    <w:rsid w:val="00B1474B"/>
    <w:rsid w:val="00B14AEA"/>
    <w:rsid w:val="00B14C7B"/>
    <w:rsid w:val="00B14CA8"/>
    <w:rsid w:val="00B15254"/>
    <w:rsid w:val="00B15614"/>
    <w:rsid w:val="00B15811"/>
    <w:rsid w:val="00B15C15"/>
    <w:rsid w:val="00B16C5E"/>
    <w:rsid w:val="00B200C5"/>
    <w:rsid w:val="00B203EB"/>
    <w:rsid w:val="00B21931"/>
    <w:rsid w:val="00B219A1"/>
    <w:rsid w:val="00B22AD6"/>
    <w:rsid w:val="00B22EC3"/>
    <w:rsid w:val="00B23230"/>
    <w:rsid w:val="00B2324C"/>
    <w:rsid w:val="00B23D3E"/>
    <w:rsid w:val="00B23FC5"/>
    <w:rsid w:val="00B30077"/>
    <w:rsid w:val="00B3085E"/>
    <w:rsid w:val="00B316BD"/>
    <w:rsid w:val="00B31BB5"/>
    <w:rsid w:val="00B323BE"/>
    <w:rsid w:val="00B337BF"/>
    <w:rsid w:val="00B34640"/>
    <w:rsid w:val="00B3475D"/>
    <w:rsid w:val="00B357E9"/>
    <w:rsid w:val="00B36C9B"/>
    <w:rsid w:val="00B36DAE"/>
    <w:rsid w:val="00B374F1"/>
    <w:rsid w:val="00B37B43"/>
    <w:rsid w:val="00B40472"/>
    <w:rsid w:val="00B408F2"/>
    <w:rsid w:val="00B40E4D"/>
    <w:rsid w:val="00B41045"/>
    <w:rsid w:val="00B424CB"/>
    <w:rsid w:val="00B431E4"/>
    <w:rsid w:val="00B4360B"/>
    <w:rsid w:val="00B4393A"/>
    <w:rsid w:val="00B43D21"/>
    <w:rsid w:val="00B44F17"/>
    <w:rsid w:val="00B45301"/>
    <w:rsid w:val="00B45CD2"/>
    <w:rsid w:val="00B46E9B"/>
    <w:rsid w:val="00B47652"/>
    <w:rsid w:val="00B50AFF"/>
    <w:rsid w:val="00B50C25"/>
    <w:rsid w:val="00B50F99"/>
    <w:rsid w:val="00B51688"/>
    <w:rsid w:val="00B524B5"/>
    <w:rsid w:val="00B52A40"/>
    <w:rsid w:val="00B5305D"/>
    <w:rsid w:val="00B532C5"/>
    <w:rsid w:val="00B535F3"/>
    <w:rsid w:val="00B5523F"/>
    <w:rsid w:val="00B55497"/>
    <w:rsid w:val="00B555E4"/>
    <w:rsid w:val="00B561AD"/>
    <w:rsid w:val="00B5692A"/>
    <w:rsid w:val="00B5720E"/>
    <w:rsid w:val="00B57627"/>
    <w:rsid w:val="00B578FC"/>
    <w:rsid w:val="00B57988"/>
    <w:rsid w:val="00B57F9B"/>
    <w:rsid w:val="00B62494"/>
    <w:rsid w:val="00B62661"/>
    <w:rsid w:val="00B630BF"/>
    <w:rsid w:val="00B640C5"/>
    <w:rsid w:val="00B6497A"/>
    <w:rsid w:val="00B65590"/>
    <w:rsid w:val="00B66253"/>
    <w:rsid w:val="00B7074F"/>
    <w:rsid w:val="00B728EA"/>
    <w:rsid w:val="00B72A84"/>
    <w:rsid w:val="00B72B4A"/>
    <w:rsid w:val="00B73B99"/>
    <w:rsid w:val="00B74D2D"/>
    <w:rsid w:val="00B7542D"/>
    <w:rsid w:val="00B7681B"/>
    <w:rsid w:val="00B77906"/>
    <w:rsid w:val="00B8016D"/>
    <w:rsid w:val="00B805A0"/>
    <w:rsid w:val="00B812D6"/>
    <w:rsid w:val="00B81BD7"/>
    <w:rsid w:val="00B81EA5"/>
    <w:rsid w:val="00B820D9"/>
    <w:rsid w:val="00B826AC"/>
    <w:rsid w:val="00B8337B"/>
    <w:rsid w:val="00B8362F"/>
    <w:rsid w:val="00B83A39"/>
    <w:rsid w:val="00B83E10"/>
    <w:rsid w:val="00B85915"/>
    <w:rsid w:val="00B86524"/>
    <w:rsid w:val="00B877E4"/>
    <w:rsid w:val="00B87A00"/>
    <w:rsid w:val="00B90493"/>
    <w:rsid w:val="00B906A2"/>
    <w:rsid w:val="00B92E3B"/>
    <w:rsid w:val="00B92E61"/>
    <w:rsid w:val="00B931E7"/>
    <w:rsid w:val="00B93814"/>
    <w:rsid w:val="00B94329"/>
    <w:rsid w:val="00B94D55"/>
    <w:rsid w:val="00B9513F"/>
    <w:rsid w:val="00B955A3"/>
    <w:rsid w:val="00B95E3F"/>
    <w:rsid w:val="00B9610E"/>
    <w:rsid w:val="00B961DB"/>
    <w:rsid w:val="00B97644"/>
    <w:rsid w:val="00BA09BD"/>
    <w:rsid w:val="00BA0B40"/>
    <w:rsid w:val="00BA0F71"/>
    <w:rsid w:val="00BA20F8"/>
    <w:rsid w:val="00BA236E"/>
    <w:rsid w:val="00BA2616"/>
    <w:rsid w:val="00BA3CFC"/>
    <w:rsid w:val="00BA48D4"/>
    <w:rsid w:val="00BA49D4"/>
    <w:rsid w:val="00BA55BB"/>
    <w:rsid w:val="00BA578C"/>
    <w:rsid w:val="00BA6025"/>
    <w:rsid w:val="00BA7D1E"/>
    <w:rsid w:val="00BA7E3A"/>
    <w:rsid w:val="00BB0020"/>
    <w:rsid w:val="00BB136C"/>
    <w:rsid w:val="00BB13EC"/>
    <w:rsid w:val="00BB1863"/>
    <w:rsid w:val="00BB1DAF"/>
    <w:rsid w:val="00BB1DB2"/>
    <w:rsid w:val="00BB2053"/>
    <w:rsid w:val="00BB21E4"/>
    <w:rsid w:val="00BB2448"/>
    <w:rsid w:val="00BB26AF"/>
    <w:rsid w:val="00BB2746"/>
    <w:rsid w:val="00BB2847"/>
    <w:rsid w:val="00BB2DBC"/>
    <w:rsid w:val="00BB2FAB"/>
    <w:rsid w:val="00BB452E"/>
    <w:rsid w:val="00BB4EF3"/>
    <w:rsid w:val="00BB50A1"/>
    <w:rsid w:val="00BB61DE"/>
    <w:rsid w:val="00BB70F0"/>
    <w:rsid w:val="00BB7C9C"/>
    <w:rsid w:val="00BB7FB6"/>
    <w:rsid w:val="00BC0F6D"/>
    <w:rsid w:val="00BC15B6"/>
    <w:rsid w:val="00BC246D"/>
    <w:rsid w:val="00BC2CD2"/>
    <w:rsid w:val="00BC2FD0"/>
    <w:rsid w:val="00BC30E5"/>
    <w:rsid w:val="00BC31F7"/>
    <w:rsid w:val="00BC3811"/>
    <w:rsid w:val="00BC3AB3"/>
    <w:rsid w:val="00BC44A5"/>
    <w:rsid w:val="00BC593A"/>
    <w:rsid w:val="00BC60E6"/>
    <w:rsid w:val="00BC64E2"/>
    <w:rsid w:val="00BD00DC"/>
    <w:rsid w:val="00BD10D4"/>
    <w:rsid w:val="00BD1A73"/>
    <w:rsid w:val="00BD1C33"/>
    <w:rsid w:val="00BD1D94"/>
    <w:rsid w:val="00BD2E70"/>
    <w:rsid w:val="00BD315C"/>
    <w:rsid w:val="00BD3280"/>
    <w:rsid w:val="00BD3547"/>
    <w:rsid w:val="00BD431F"/>
    <w:rsid w:val="00BD47F0"/>
    <w:rsid w:val="00BD4A70"/>
    <w:rsid w:val="00BD51DA"/>
    <w:rsid w:val="00BD55EF"/>
    <w:rsid w:val="00BD5A24"/>
    <w:rsid w:val="00BD6356"/>
    <w:rsid w:val="00BD744F"/>
    <w:rsid w:val="00BD749B"/>
    <w:rsid w:val="00BD7547"/>
    <w:rsid w:val="00BD795B"/>
    <w:rsid w:val="00BE0A10"/>
    <w:rsid w:val="00BE0CD8"/>
    <w:rsid w:val="00BE1B45"/>
    <w:rsid w:val="00BE1DFC"/>
    <w:rsid w:val="00BE1F50"/>
    <w:rsid w:val="00BE3391"/>
    <w:rsid w:val="00BE37CE"/>
    <w:rsid w:val="00BE3AD4"/>
    <w:rsid w:val="00BE3C67"/>
    <w:rsid w:val="00BE3F3C"/>
    <w:rsid w:val="00BE4507"/>
    <w:rsid w:val="00BE4CF6"/>
    <w:rsid w:val="00BE57AB"/>
    <w:rsid w:val="00BE5B3B"/>
    <w:rsid w:val="00BE6D59"/>
    <w:rsid w:val="00BE734C"/>
    <w:rsid w:val="00BE7AB7"/>
    <w:rsid w:val="00BE7B0D"/>
    <w:rsid w:val="00BF045F"/>
    <w:rsid w:val="00BF0B84"/>
    <w:rsid w:val="00BF119D"/>
    <w:rsid w:val="00BF15EF"/>
    <w:rsid w:val="00BF2F4D"/>
    <w:rsid w:val="00BF36E0"/>
    <w:rsid w:val="00BF3BDF"/>
    <w:rsid w:val="00BF3BF7"/>
    <w:rsid w:val="00BF41B4"/>
    <w:rsid w:val="00BF4CA1"/>
    <w:rsid w:val="00BF4E39"/>
    <w:rsid w:val="00BF5467"/>
    <w:rsid w:val="00BF5852"/>
    <w:rsid w:val="00BF5BDB"/>
    <w:rsid w:val="00BF6233"/>
    <w:rsid w:val="00BF79B8"/>
    <w:rsid w:val="00C00440"/>
    <w:rsid w:val="00C0075E"/>
    <w:rsid w:val="00C0086C"/>
    <w:rsid w:val="00C00930"/>
    <w:rsid w:val="00C00D4B"/>
    <w:rsid w:val="00C01514"/>
    <w:rsid w:val="00C027B4"/>
    <w:rsid w:val="00C03268"/>
    <w:rsid w:val="00C03936"/>
    <w:rsid w:val="00C04521"/>
    <w:rsid w:val="00C048F3"/>
    <w:rsid w:val="00C0584F"/>
    <w:rsid w:val="00C058CD"/>
    <w:rsid w:val="00C05B31"/>
    <w:rsid w:val="00C05EE3"/>
    <w:rsid w:val="00C064A6"/>
    <w:rsid w:val="00C0736E"/>
    <w:rsid w:val="00C1056D"/>
    <w:rsid w:val="00C11231"/>
    <w:rsid w:val="00C11310"/>
    <w:rsid w:val="00C11658"/>
    <w:rsid w:val="00C1194F"/>
    <w:rsid w:val="00C11C80"/>
    <w:rsid w:val="00C125FA"/>
    <w:rsid w:val="00C12F3E"/>
    <w:rsid w:val="00C14DA5"/>
    <w:rsid w:val="00C1528E"/>
    <w:rsid w:val="00C15358"/>
    <w:rsid w:val="00C15607"/>
    <w:rsid w:val="00C1569C"/>
    <w:rsid w:val="00C161C7"/>
    <w:rsid w:val="00C17DD4"/>
    <w:rsid w:val="00C203FA"/>
    <w:rsid w:val="00C20A03"/>
    <w:rsid w:val="00C230F2"/>
    <w:rsid w:val="00C23691"/>
    <w:rsid w:val="00C24F0F"/>
    <w:rsid w:val="00C250FB"/>
    <w:rsid w:val="00C26589"/>
    <w:rsid w:val="00C26D69"/>
    <w:rsid w:val="00C27746"/>
    <w:rsid w:val="00C300F5"/>
    <w:rsid w:val="00C3044F"/>
    <w:rsid w:val="00C30A7F"/>
    <w:rsid w:val="00C31B8C"/>
    <w:rsid w:val="00C3252E"/>
    <w:rsid w:val="00C3298E"/>
    <w:rsid w:val="00C34228"/>
    <w:rsid w:val="00C34AE8"/>
    <w:rsid w:val="00C35BAC"/>
    <w:rsid w:val="00C36201"/>
    <w:rsid w:val="00C3692C"/>
    <w:rsid w:val="00C369B0"/>
    <w:rsid w:val="00C36F5E"/>
    <w:rsid w:val="00C37126"/>
    <w:rsid w:val="00C37383"/>
    <w:rsid w:val="00C373A9"/>
    <w:rsid w:val="00C378A4"/>
    <w:rsid w:val="00C378F9"/>
    <w:rsid w:val="00C37AF6"/>
    <w:rsid w:val="00C42388"/>
    <w:rsid w:val="00C428AF"/>
    <w:rsid w:val="00C4323F"/>
    <w:rsid w:val="00C436A6"/>
    <w:rsid w:val="00C43C7E"/>
    <w:rsid w:val="00C4471A"/>
    <w:rsid w:val="00C44E1C"/>
    <w:rsid w:val="00C45F5A"/>
    <w:rsid w:val="00C46156"/>
    <w:rsid w:val="00C46861"/>
    <w:rsid w:val="00C470CB"/>
    <w:rsid w:val="00C50AC6"/>
    <w:rsid w:val="00C51311"/>
    <w:rsid w:val="00C513BE"/>
    <w:rsid w:val="00C52156"/>
    <w:rsid w:val="00C529ED"/>
    <w:rsid w:val="00C548AE"/>
    <w:rsid w:val="00C56BB5"/>
    <w:rsid w:val="00C571EB"/>
    <w:rsid w:val="00C57803"/>
    <w:rsid w:val="00C601B2"/>
    <w:rsid w:val="00C60EEB"/>
    <w:rsid w:val="00C615D8"/>
    <w:rsid w:val="00C619BD"/>
    <w:rsid w:val="00C61A45"/>
    <w:rsid w:val="00C62120"/>
    <w:rsid w:val="00C63232"/>
    <w:rsid w:val="00C6417F"/>
    <w:rsid w:val="00C65458"/>
    <w:rsid w:val="00C65DF5"/>
    <w:rsid w:val="00C66B4B"/>
    <w:rsid w:val="00C678E6"/>
    <w:rsid w:val="00C6799E"/>
    <w:rsid w:val="00C67A38"/>
    <w:rsid w:val="00C67A55"/>
    <w:rsid w:val="00C70B5E"/>
    <w:rsid w:val="00C70E2D"/>
    <w:rsid w:val="00C7199A"/>
    <w:rsid w:val="00C71FC1"/>
    <w:rsid w:val="00C72322"/>
    <w:rsid w:val="00C72370"/>
    <w:rsid w:val="00C727EF"/>
    <w:rsid w:val="00C7294D"/>
    <w:rsid w:val="00C743CD"/>
    <w:rsid w:val="00C7554E"/>
    <w:rsid w:val="00C75FD2"/>
    <w:rsid w:val="00C77B8C"/>
    <w:rsid w:val="00C77B95"/>
    <w:rsid w:val="00C77B9F"/>
    <w:rsid w:val="00C77BBA"/>
    <w:rsid w:val="00C77D1F"/>
    <w:rsid w:val="00C810CE"/>
    <w:rsid w:val="00C8290C"/>
    <w:rsid w:val="00C833C0"/>
    <w:rsid w:val="00C8388B"/>
    <w:rsid w:val="00C8508E"/>
    <w:rsid w:val="00C864AB"/>
    <w:rsid w:val="00C8657C"/>
    <w:rsid w:val="00C86F99"/>
    <w:rsid w:val="00C879F4"/>
    <w:rsid w:val="00C90AAA"/>
    <w:rsid w:val="00C90ADD"/>
    <w:rsid w:val="00C90BB8"/>
    <w:rsid w:val="00C91917"/>
    <w:rsid w:val="00C91BC5"/>
    <w:rsid w:val="00C91C46"/>
    <w:rsid w:val="00C92450"/>
    <w:rsid w:val="00C92471"/>
    <w:rsid w:val="00C92B0F"/>
    <w:rsid w:val="00C92B2F"/>
    <w:rsid w:val="00C93138"/>
    <w:rsid w:val="00C939C8"/>
    <w:rsid w:val="00C93B23"/>
    <w:rsid w:val="00C95064"/>
    <w:rsid w:val="00C95421"/>
    <w:rsid w:val="00C95D47"/>
    <w:rsid w:val="00C96146"/>
    <w:rsid w:val="00C96672"/>
    <w:rsid w:val="00C96ED6"/>
    <w:rsid w:val="00C975E6"/>
    <w:rsid w:val="00C977FF"/>
    <w:rsid w:val="00C97892"/>
    <w:rsid w:val="00C978B7"/>
    <w:rsid w:val="00C97A12"/>
    <w:rsid w:val="00CA0F21"/>
    <w:rsid w:val="00CA1A56"/>
    <w:rsid w:val="00CA1C78"/>
    <w:rsid w:val="00CA2CD4"/>
    <w:rsid w:val="00CA3329"/>
    <w:rsid w:val="00CA3604"/>
    <w:rsid w:val="00CA40EB"/>
    <w:rsid w:val="00CA47EB"/>
    <w:rsid w:val="00CA5176"/>
    <w:rsid w:val="00CA5B01"/>
    <w:rsid w:val="00CA6CDD"/>
    <w:rsid w:val="00CA6F28"/>
    <w:rsid w:val="00CB010D"/>
    <w:rsid w:val="00CB0831"/>
    <w:rsid w:val="00CB25C2"/>
    <w:rsid w:val="00CB2FA2"/>
    <w:rsid w:val="00CB5E0B"/>
    <w:rsid w:val="00CB6319"/>
    <w:rsid w:val="00CB72A7"/>
    <w:rsid w:val="00CC0A90"/>
    <w:rsid w:val="00CC1587"/>
    <w:rsid w:val="00CC15EE"/>
    <w:rsid w:val="00CC1809"/>
    <w:rsid w:val="00CC278C"/>
    <w:rsid w:val="00CC286C"/>
    <w:rsid w:val="00CC3FDE"/>
    <w:rsid w:val="00CC443F"/>
    <w:rsid w:val="00CC468D"/>
    <w:rsid w:val="00CC473D"/>
    <w:rsid w:val="00CC477C"/>
    <w:rsid w:val="00CC58B5"/>
    <w:rsid w:val="00CC5DF5"/>
    <w:rsid w:val="00CC5EE5"/>
    <w:rsid w:val="00CC63EB"/>
    <w:rsid w:val="00CD0028"/>
    <w:rsid w:val="00CD215A"/>
    <w:rsid w:val="00CD267B"/>
    <w:rsid w:val="00CD575D"/>
    <w:rsid w:val="00CD58D7"/>
    <w:rsid w:val="00CD5D16"/>
    <w:rsid w:val="00CD6053"/>
    <w:rsid w:val="00CD71D5"/>
    <w:rsid w:val="00CD74D2"/>
    <w:rsid w:val="00CD7D51"/>
    <w:rsid w:val="00CE02E6"/>
    <w:rsid w:val="00CE0F48"/>
    <w:rsid w:val="00CE1C2F"/>
    <w:rsid w:val="00CE2472"/>
    <w:rsid w:val="00CE3070"/>
    <w:rsid w:val="00CE4582"/>
    <w:rsid w:val="00CE4D72"/>
    <w:rsid w:val="00CE4E68"/>
    <w:rsid w:val="00CE5238"/>
    <w:rsid w:val="00CE5D4A"/>
    <w:rsid w:val="00CE752A"/>
    <w:rsid w:val="00CE764F"/>
    <w:rsid w:val="00CE7A58"/>
    <w:rsid w:val="00CF01AE"/>
    <w:rsid w:val="00CF090A"/>
    <w:rsid w:val="00CF1FA0"/>
    <w:rsid w:val="00CF2D19"/>
    <w:rsid w:val="00CF3128"/>
    <w:rsid w:val="00CF330D"/>
    <w:rsid w:val="00CF3A00"/>
    <w:rsid w:val="00CF3DC2"/>
    <w:rsid w:val="00CF465A"/>
    <w:rsid w:val="00CF4B29"/>
    <w:rsid w:val="00CF4F19"/>
    <w:rsid w:val="00CF595D"/>
    <w:rsid w:val="00CF63EB"/>
    <w:rsid w:val="00CF73AE"/>
    <w:rsid w:val="00CF743D"/>
    <w:rsid w:val="00D000B6"/>
    <w:rsid w:val="00D007BC"/>
    <w:rsid w:val="00D00AC3"/>
    <w:rsid w:val="00D00C91"/>
    <w:rsid w:val="00D00D31"/>
    <w:rsid w:val="00D01112"/>
    <w:rsid w:val="00D02E56"/>
    <w:rsid w:val="00D02EBB"/>
    <w:rsid w:val="00D035CC"/>
    <w:rsid w:val="00D04078"/>
    <w:rsid w:val="00D0485E"/>
    <w:rsid w:val="00D05889"/>
    <w:rsid w:val="00D05FE1"/>
    <w:rsid w:val="00D1094E"/>
    <w:rsid w:val="00D1109D"/>
    <w:rsid w:val="00D11959"/>
    <w:rsid w:val="00D1273B"/>
    <w:rsid w:val="00D12963"/>
    <w:rsid w:val="00D12B2B"/>
    <w:rsid w:val="00D12C8A"/>
    <w:rsid w:val="00D134E0"/>
    <w:rsid w:val="00D135A7"/>
    <w:rsid w:val="00D14713"/>
    <w:rsid w:val="00D14CAA"/>
    <w:rsid w:val="00D14CF7"/>
    <w:rsid w:val="00D1530F"/>
    <w:rsid w:val="00D15CD3"/>
    <w:rsid w:val="00D17906"/>
    <w:rsid w:val="00D214E8"/>
    <w:rsid w:val="00D21CBA"/>
    <w:rsid w:val="00D21D24"/>
    <w:rsid w:val="00D21F55"/>
    <w:rsid w:val="00D22682"/>
    <w:rsid w:val="00D22C88"/>
    <w:rsid w:val="00D23731"/>
    <w:rsid w:val="00D23D57"/>
    <w:rsid w:val="00D23DF7"/>
    <w:rsid w:val="00D24D26"/>
    <w:rsid w:val="00D2522F"/>
    <w:rsid w:val="00D25B50"/>
    <w:rsid w:val="00D26635"/>
    <w:rsid w:val="00D27222"/>
    <w:rsid w:val="00D300E8"/>
    <w:rsid w:val="00D3075B"/>
    <w:rsid w:val="00D310FF"/>
    <w:rsid w:val="00D31B64"/>
    <w:rsid w:val="00D329A9"/>
    <w:rsid w:val="00D32A7A"/>
    <w:rsid w:val="00D32C04"/>
    <w:rsid w:val="00D32C94"/>
    <w:rsid w:val="00D333BF"/>
    <w:rsid w:val="00D3368A"/>
    <w:rsid w:val="00D33FA4"/>
    <w:rsid w:val="00D342A7"/>
    <w:rsid w:val="00D34521"/>
    <w:rsid w:val="00D35398"/>
    <w:rsid w:val="00D3560D"/>
    <w:rsid w:val="00D35716"/>
    <w:rsid w:val="00D35E18"/>
    <w:rsid w:val="00D35E96"/>
    <w:rsid w:val="00D3639F"/>
    <w:rsid w:val="00D37663"/>
    <w:rsid w:val="00D3770F"/>
    <w:rsid w:val="00D37B97"/>
    <w:rsid w:val="00D408F2"/>
    <w:rsid w:val="00D40B31"/>
    <w:rsid w:val="00D40B9C"/>
    <w:rsid w:val="00D4129D"/>
    <w:rsid w:val="00D4155B"/>
    <w:rsid w:val="00D41D44"/>
    <w:rsid w:val="00D42A0E"/>
    <w:rsid w:val="00D4482D"/>
    <w:rsid w:val="00D4586C"/>
    <w:rsid w:val="00D45F64"/>
    <w:rsid w:val="00D47376"/>
    <w:rsid w:val="00D47D6C"/>
    <w:rsid w:val="00D500D8"/>
    <w:rsid w:val="00D511A4"/>
    <w:rsid w:val="00D51499"/>
    <w:rsid w:val="00D5288F"/>
    <w:rsid w:val="00D52ABD"/>
    <w:rsid w:val="00D52BAE"/>
    <w:rsid w:val="00D52D17"/>
    <w:rsid w:val="00D53530"/>
    <w:rsid w:val="00D5442B"/>
    <w:rsid w:val="00D54748"/>
    <w:rsid w:val="00D54FBB"/>
    <w:rsid w:val="00D5507E"/>
    <w:rsid w:val="00D561A0"/>
    <w:rsid w:val="00D569CF"/>
    <w:rsid w:val="00D57FC3"/>
    <w:rsid w:val="00D6100D"/>
    <w:rsid w:val="00D62725"/>
    <w:rsid w:val="00D6295F"/>
    <w:rsid w:val="00D64F59"/>
    <w:rsid w:val="00D6593A"/>
    <w:rsid w:val="00D65ABD"/>
    <w:rsid w:val="00D65D57"/>
    <w:rsid w:val="00D66A8B"/>
    <w:rsid w:val="00D67E3E"/>
    <w:rsid w:val="00D67F76"/>
    <w:rsid w:val="00D70B8A"/>
    <w:rsid w:val="00D70EBF"/>
    <w:rsid w:val="00D71476"/>
    <w:rsid w:val="00D71DEE"/>
    <w:rsid w:val="00D71F6B"/>
    <w:rsid w:val="00D727A5"/>
    <w:rsid w:val="00D72BED"/>
    <w:rsid w:val="00D734E8"/>
    <w:rsid w:val="00D73921"/>
    <w:rsid w:val="00D740E9"/>
    <w:rsid w:val="00D75671"/>
    <w:rsid w:val="00D75776"/>
    <w:rsid w:val="00D75EEF"/>
    <w:rsid w:val="00D779C3"/>
    <w:rsid w:val="00D80611"/>
    <w:rsid w:val="00D8068B"/>
    <w:rsid w:val="00D81B6F"/>
    <w:rsid w:val="00D82DCA"/>
    <w:rsid w:val="00D8398A"/>
    <w:rsid w:val="00D83A5F"/>
    <w:rsid w:val="00D841DD"/>
    <w:rsid w:val="00D85737"/>
    <w:rsid w:val="00D85898"/>
    <w:rsid w:val="00D866F9"/>
    <w:rsid w:val="00D86C29"/>
    <w:rsid w:val="00D86D3C"/>
    <w:rsid w:val="00D918CF"/>
    <w:rsid w:val="00D91D27"/>
    <w:rsid w:val="00D92187"/>
    <w:rsid w:val="00D92F5A"/>
    <w:rsid w:val="00D93168"/>
    <w:rsid w:val="00D93B37"/>
    <w:rsid w:val="00D93C6A"/>
    <w:rsid w:val="00D93CF4"/>
    <w:rsid w:val="00D94A43"/>
    <w:rsid w:val="00D94C84"/>
    <w:rsid w:val="00D95D8C"/>
    <w:rsid w:val="00D96C62"/>
    <w:rsid w:val="00D96CE0"/>
    <w:rsid w:val="00DA006A"/>
    <w:rsid w:val="00DA0F8A"/>
    <w:rsid w:val="00DA15B0"/>
    <w:rsid w:val="00DA173B"/>
    <w:rsid w:val="00DA2196"/>
    <w:rsid w:val="00DA2A0B"/>
    <w:rsid w:val="00DA2AF9"/>
    <w:rsid w:val="00DA2BF7"/>
    <w:rsid w:val="00DA3BE1"/>
    <w:rsid w:val="00DA46C4"/>
    <w:rsid w:val="00DA4DBE"/>
    <w:rsid w:val="00DA55AA"/>
    <w:rsid w:val="00DA5ADB"/>
    <w:rsid w:val="00DA5F3D"/>
    <w:rsid w:val="00DA6984"/>
    <w:rsid w:val="00DA729A"/>
    <w:rsid w:val="00DA76E8"/>
    <w:rsid w:val="00DB13DB"/>
    <w:rsid w:val="00DB20A8"/>
    <w:rsid w:val="00DB3042"/>
    <w:rsid w:val="00DB3396"/>
    <w:rsid w:val="00DB3C11"/>
    <w:rsid w:val="00DB3D06"/>
    <w:rsid w:val="00DB419D"/>
    <w:rsid w:val="00DB477F"/>
    <w:rsid w:val="00DB4929"/>
    <w:rsid w:val="00DB4BA0"/>
    <w:rsid w:val="00DB520A"/>
    <w:rsid w:val="00DB6A04"/>
    <w:rsid w:val="00DB6DF0"/>
    <w:rsid w:val="00DC064A"/>
    <w:rsid w:val="00DC07FE"/>
    <w:rsid w:val="00DC0C8E"/>
    <w:rsid w:val="00DC23DB"/>
    <w:rsid w:val="00DC2B5A"/>
    <w:rsid w:val="00DC4F00"/>
    <w:rsid w:val="00DC6A41"/>
    <w:rsid w:val="00DC6CA3"/>
    <w:rsid w:val="00DC758F"/>
    <w:rsid w:val="00DC7669"/>
    <w:rsid w:val="00DD021E"/>
    <w:rsid w:val="00DD03E9"/>
    <w:rsid w:val="00DD05AB"/>
    <w:rsid w:val="00DD09B2"/>
    <w:rsid w:val="00DD1285"/>
    <w:rsid w:val="00DD12A8"/>
    <w:rsid w:val="00DD1E02"/>
    <w:rsid w:val="00DD302A"/>
    <w:rsid w:val="00DD3387"/>
    <w:rsid w:val="00DD405A"/>
    <w:rsid w:val="00DD4118"/>
    <w:rsid w:val="00DD4690"/>
    <w:rsid w:val="00DD4A84"/>
    <w:rsid w:val="00DD4CE5"/>
    <w:rsid w:val="00DD5B79"/>
    <w:rsid w:val="00DD7045"/>
    <w:rsid w:val="00DE08F9"/>
    <w:rsid w:val="00DE23EC"/>
    <w:rsid w:val="00DE27DC"/>
    <w:rsid w:val="00DE52E9"/>
    <w:rsid w:val="00DE561B"/>
    <w:rsid w:val="00DE6358"/>
    <w:rsid w:val="00DE63B0"/>
    <w:rsid w:val="00DE6B3E"/>
    <w:rsid w:val="00DE7BC3"/>
    <w:rsid w:val="00DF101F"/>
    <w:rsid w:val="00DF1726"/>
    <w:rsid w:val="00DF21EE"/>
    <w:rsid w:val="00DF2D1F"/>
    <w:rsid w:val="00DF3933"/>
    <w:rsid w:val="00DF3D33"/>
    <w:rsid w:val="00DF40AB"/>
    <w:rsid w:val="00DF6A08"/>
    <w:rsid w:val="00DF77F5"/>
    <w:rsid w:val="00E00513"/>
    <w:rsid w:val="00E0131A"/>
    <w:rsid w:val="00E01574"/>
    <w:rsid w:val="00E015E9"/>
    <w:rsid w:val="00E01C1E"/>
    <w:rsid w:val="00E02452"/>
    <w:rsid w:val="00E0276D"/>
    <w:rsid w:val="00E02C49"/>
    <w:rsid w:val="00E041FD"/>
    <w:rsid w:val="00E045CC"/>
    <w:rsid w:val="00E04F95"/>
    <w:rsid w:val="00E0505A"/>
    <w:rsid w:val="00E05677"/>
    <w:rsid w:val="00E069F7"/>
    <w:rsid w:val="00E076BA"/>
    <w:rsid w:val="00E0796A"/>
    <w:rsid w:val="00E07B1E"/>
    <w:rsid w:val="00E10F5F"/>
    <w:rsid w:val="00E119A2"/>
    <w:rsid w:val="00E11E2D"/>
    <w:rsid w:val="00E124BB"/>
    <w:rsid w:val="00E12E40"/>
    <w:rsid w:val="00E1349A"/>
    <w:rsid w:val="00E1520D"/>
    <w:rsid w:val="00E15789"/>
    <w:rsid w:val="00E15CCD"/>
    <w:rsid w:val="00E163B0"/>
    <w:rsid w:val="00E16407"/>
    <w:rsid w:val="00E1718A"/>
    <w:rsid w:val="00E176C8"/>
    <w:rsid w:val="00E20056"/>
    <w:rsid w:val="00E21083"/>
    <w:rsid w:val="00E23A49"/>
    <w:rsid w:val="00E23E82"/>
    <w:rsid w:val="00E2400E"/>
    <w:rsid w:val="00E24A23"/>
    <w:rsid w:val="00E24D10"/>
    <w:rsid w:val="00E24E19"/>
    <w:rsid w:val="00E25495"/>
    <w:rsid w:val="00E25637"/>
    <w:rsid w:val="00E26511"/>
    <w:rsid w:val="00E2787D"/>
    <w:rsid w:val="00E30936"/>
    <w:rsid w:val="00E31E57"/>
    <w:rsid w:val="00E32485"/>
    <w:rsid w:val="00E332DE"/>
    <w:rsid w:val="00E33E57"/>
    <w:rsid w:val="00E33F28"/>
    <w:rsid w:val="00E34BA7"/>
    <w:rsid w:val="00E35554"/>
    <w:rsid w:val="00E3573A"/>
    <w:rsid w:val="00E365BB"/>
    <w:rsid w:val="00E368B0"/>
    <w:rsid w:val="00E3725B"/>
    <w:rsid w:val="00E37CA6"/>
    <w:rsid w:val="00E4031A"/>
    <w:rsid w:val="00E4109C"/>
    <w:rsid w:val="00E413EA"/>
    <w:rsid w:val="00E42A1A"/>
    <w:rsid w:val="00E43673"/>
    <w:rsid w:val="00E45D40"/>
    <w:rsid w:val="00E47358"/>
    <w:rsid w:val="00E474FB"/>
    <w:rsid w:val="00E47ABE"/>
    <w:rsid w:val="00E50049"/>
    <w:rsid w:val="00E503DF"/>
    <w:rsid w:val="00E50A4F"/>
    <w:rsid w:val="00E50CAF"/>
    <w:rsid w:val="00E51325"/>
    <w:rsid w:val="00E520CE"/>
    <w:rsid w:val="00E52689"/>
    <w:rsid w:val="00E527ED"/>
    <w:rsid w:val="00E52862"/>
    <w:rsid w:val="00E538E0"/>
    <w:rsid w:val="00E53C46"/>
    <w:rsid w:val="00E53E90"/>
    <w:rsid w:val="00E54118"/>
    <w:rsid w:val="00E54D16"/>
    <w:rsid w:val="00E5502C"/>
    <w:rsid w:val="00E55E98"/>
    <w:rsid w:val="00E56721"/>
    <w:rsid w:val="00E57527"/>
    <w:rsid w:val="00E578B5"/>
    <w:rsid w:val="00E601BB"/>
    <w:rsid w:val="00E60C9F"/>
    <w:rsid w:val="00E612D4"/>
    <w:rsid w:val="00E61F0B"/>
    <w:rsid w:val="00E62C72"/>
    <w:rsid w:val="00E63332"/>
    <w:rsid w:val="00E63A2D"/>
    <w:rsid w:val="00E643FF"/>
    <w:rsid w:val="00E6450B"/>
    <w:rsid w:val="00E653DF"/>
    <w:rsid w:val="00E676C5"/>
    <w:rsid w:val="00E705BC"/>
    <w:rsid w:val="00E70752"/>
    <w:rsid w:val="00E7147C"/>
    <w:rsid w:val="00E723A6"/>
    <w:rsid w:val="00E72CF7"/>
    <w:rsid w:val="00E72FD4"/>
    <w:rsid w:val="00E732FE"/>
    <w:rsid w:val="00E74B59"/>
    <w:rsid w:val="00E7554C"/>
    <w:rsid w:val="00E75BB1"/>
    <w:rsid w:val="00E75BC1"/>
    <w:rsid w:val="00E76622"/>
    <w:rsid w:val="00E77472"/>
    <w:rsid w:val="00E774DF"/>
    <w:rsid w:val="00E8131F"/>
    <w:rsid w:val="00E81A00"/>
    <w:rsid w:val="00E81E5A"/>
    <w:rsid w:val="00E826CE"/>
    <w:rsid w:val="00E83336"/>
    <w:rsid w:val="00E8412C"/>
    <w:rsid w:val="00E84300"/>
    <w:rsid w:val="00E846EB"/>
    <w:rsid w:val="00E85164"/>
    <w:rsid w:val="00E874EE"/>
    <w:rsid w:val="00E876DE"/>
    <w:rsid w:val="00E8776B"/>
    <w:rsid w:val="00E87C8F"/>
    <w:rsid w:val="00E900E5"/>
    <w:rsid w:val="00E90102"/>
    <w:rsid w:val="00E90D91"/>
    <w:rsid w:val="00E90EDF"/>
    <w:rsid w:val="00E91374"/>
    <w:rsid w:val="00E914F3"/>
    <w:rsid w:val="00E9182A"/>
    <w:rsid w:val="00E91885"/>
    <w:rsid w:val="00E91E9C"/>
    <w:rsid w:val="00E91FD8"/>
    <w:rsid w:val="00E92C0C"/>
    <w:rsid w:val="00E9364D"/>
    <w:rsid w:val="00E964CE"/>
    <w:rsid w:val="00E9710B"/>
    <w:rsid w:val="00E97336"/>
    <w:rsid w:val="00E973FB"/>
    <w:rsid w:val="00E97486"/>
    <w:rsid w:val="00EA01C8"/>
    <w:rsid w:val="00EA024C"/>
    <w:rsid w:val="00EA1888"/>
    <w:rsid w:val="00EA18B7"/>
    <w:rsid w:val="00EA2144"/>
    <w:rsid w:val="00EA26FD"/>
    <w:rsid w:val="00EA2E6B"/>
    <w:rsid w:val="00EA37F5"/>
    <w:rsid w:val="00EA5918"/>
    <w:rsid w:val="00EA5A48"/>
    <w:rsid w:val="00EA6226"/>
    <w:rsid w:val="00EA6836"/>
    <w:rsid w:val="00EB1202"/>
    <w:rsid w:val="00EB1A81"/>
    <w:rsid w:val="00EB1A87"/>
    <w:rsid w:val="00EB235C"/>
    <w:rsid w:val="00EB2C3B"/>
    <w:rsid w:val="00EB2EB8"/>
    <w:rsid w:val="00EB34C4"/>
    <w:rsid w:val="00EB3EE5"/>
    <w:rsid w:val="00EB40FC"/>
    <w:rsid w:val="00EB5344"/>
    <w:rsid w:val="00EB54B2"/>
    <w:rsid w:val="00EB5676"/>
    <w:rsid w:val="00EB63CA"/>
    <w:rsid w:val="00EB6457"/>
    <w:rsid w:val="00EB74C2"/>
    <w:rsid w:val="00EB76DD"/>
    <w:rsid w:val="00EB7882"/>
    <w:rsid w:val="00EB78EE"/>
    <w:rsid w:val="00EB7F25"/>
    <w:rsid w:val="00EC00D9"/>
    <w:rsid w:val="00EC014B"/>
    <w:rsid w:val="00EC09D3"/>
    <w:rsid w:val="00EC1644"/>
    <w:rsid w:val="00EC2109"/>
    <w:rsid w:val="00EC34C0"/>
    <w:rsid w:val="00EC3A7D"/>
    <w:rsid w:val="00EC4F14"/>
    <w:rsid w:val="00EC617A"/>
    <w:rsid w:val="00EC75FF"/>
    <w:rsid w:val="00EC78CD"/>
    <w:rsid w:val="00EC7AD4"/>
    <w:rsid w:val="00EC7B1A"/>
    <w:rsid w:val="00EC7B5F"/>
    <w:rsid w:val="00ED0C61"/>
    <w:rsid w:val="00ED13A3"/>
    <w:rsid w:val="00ED13EE"/>
    <w:rsid w:val="00ED1C91"/>
    <w:rsid w:val="00ED27F0"/>
    <w:rsid w:val="00ED28E5"/>
    <w:rsid w:val="00ED3501"/>
    <w:rsid w:val="00ED3C5C"/>
    <w:rsid w:val="00ED42C8"/>
    <w:rsid w:val="00ED51E5"/>
    <w:rsid w:val="00ED67F7"/>
    <w:rsid w:val="00ED71FE"/>
    <w:rsid w:val="00ED76BD"/>
    <w:rsid w:val="00EE066B"/>
    <w:rsid w:val="00EE1197"/>
    <w:rsid w:val="00EE12A3"/>
    <w:rsid w:val="00EE2188"/>
    <w:rsid w:val="00EE2D4B"/>
    <w:rsid w:val="00EE32C7"/>
    <w:rsid w:val="00EE33F8"/>
    <w:rsid w:val="00EE3705"/>
    <w:rsid w:val="00EE3726"/>
    <w:rsid w:val="00EE5EB0"/>
    <w:rsid w:val="00EE637F"/>
    <w:rsid w:val="00EE6795"/>
    <w:rsid w:val="00EE7050"/>
    <w:rsid w:val="00EE729A"/>
    <w:rsid w:val="00EF0688"/>
    <w:rsid w:val="00EF1350"/>
    <w:rsid w:val="00EF1FD5"/>
    <w:rsid w:val="00EF2687"/>
    <w:rsid w:val="00EF27FE"/>
    <w:rsid w:val="00EF3322"/>
    <w:rsid w:val="00EF3609"/>
    <w:rsid w:val="00EF37DB"/>
    <w:rsid w:val="00EF3A49"/>
    <w:rsid w:val="00EF5BF5"/>
    <w:rsid w:val="00EF6082"/>
    <w:rsid w:val="00EF61C2"/>
    <w:rsid w:val="00EF6332"/>
    <w:rsid w:val="00EF6967"/>
    <w:rsid w:val="00F002C5"/>
    <w:rsid w:val="00F003A8"/>
    <w:rsid w:val="00F00AF0"/>
    <w:rsid w:val="00F00D48"/>
    <w:rsid w:val="00F00E7C"/>
    <w:rsid w:val="00F01955"/>
    <w:rsid w:val="00F028AF"/>
    <w:rsid w:val="00F02D5F"/>
    <w:rsid w:val="00F04A60"/>
    <w:rsid w:val="00F05BFD"/>
    <w:rsid w:val="00F0617E"/>
    <w:rsid w:val="00F075DC"/>
    <w:rsid w:val="00F1085F"/>
    <w:rsid w:val="00F10C10"/>
    <w:rsid w:val="00F1100D"/>
    <w:rsid w:val="00F1142E"/>
    <w:rsid w:val="00F11748"/>
    <w:rsid w:val="00F11EC0"/>
    <w:rsid w:val="00F12613"/>
    <w:rsid w:val="00F12AF3"/>
    <w:rsid w:val="00F12DCB"/>
    <w:rsid w:val="00F134F7"/>
    <w:rsid w:val="00F148BC"/>
    <w:rsid w:val="00F167E5"/>
    <w:rsid w:val="00F16CEF"/>
    <w:rsid w:val="00F17726"/>
    <w:rsid w:val="00F22231"/>
    <w:rsid w:val="00F22797"/>
    <w:rsid w:val="00F22FE1"/>
    <w:rsid w:val="00F2373A"/>
    <w:rsid w:val="00F237EB"/>
    <w:rsid w:val="00F25700"/>
    <w:rsid w:val="00F25804"/>
    <w:rsid w:val="00F25BE0"/>
    <w:rsid w:val="00F26329"/>
    <w:rsid w:val="00F2638F"/>
    <w:rsid w:val="00F26B67"/>
    <w:rsid w:val="00F26BA0"/>
    <w:rsid w:val="00F26CF8"/>
    <w:rsid w:val="00F26DA1"/>
    <w:rsid w:val="00F277DD"/>
    <w:rsid w:val="00F306FA"/>
    <w:rsid w:val="00F317D7"/>
    <w:rsid w:val="00F31B6A"/>
    <w:rsid w:val="00F31CDE"/>
    <w:rsid w:val="00F32156"/>
    <w:rsid w:val="00F32707"/>
    <w:rsid w:val="00F3277E"/>
    <w:rsid w:val="00F32A8C"/>
    <w:rsid w:val="00F33BD7"/>
    <w:rsid w:val="00F33F8A"/>
    <w:rsid w:val="00F342A3"/>
    <w:rsid w:val="00F34D42"/>
    <w:rsid w:val="00F3520F"/>
    <w:rsid w:val="00F35C5B"/>
    <w:rsid w:val="00F35E08"/>
    <w:rsid w:val="00F361E1"/>
    <w:rsid w:val="00F374D4"/>
    <w:rsid w:val="00F3785E"/>
    <w:rsid w:val="00F40662"/>
    <w:rsid w:val="00F40FF4"/>
    <w:rsid w:val="00F418D9"/>
    <w:rsid w:val="00F41B23"/>
    <w:rsid w:val="00F42380"/>
    <w:rsid w:val="00F42CF1"/>
    <w:rsid w:val="00F43F84"/>
    <w:rsid w:val="00F44BC9"/>
    <w:rsid w:val="00F45B6A"/>
    <w:rsid w:val="00F45C9C"/>
    <w:rsid w:val="00F45EC2"/>
    <w:rsid w:val="00F4626F"/>
    <w:rsid w:val="00F46938"/>
    <w:rsid w:val="00F46AB0"/>
    <w:rsid w:val="00F46EC3"/>
    <w:rsid w:val="00F479EB"/>
    <w:rsid w:val="00F50255"/>
    <w:rsid w:val="00F50350"/>
    <w:rsid w:val="00F50855"/>
    <w:rsid w:val="00F50B50"/>
    <w:rsid w:val="00F51160"/>
    <w:rsid w:val="00F51D6C"/>
    <w:rsid w:val="00F52B29"/>
    <w:rsid w:val="00F52CE6"/>
    <w:rsid w:val="00F53101"/>
    <w:rsid w:val="00F533CE"/>
    <w:rsid w:val="00F535B8"/>
    <w:rsid w:val="00F53609"/>
    <w:rsid w:val="00F53778"/>
    <w:rsid w:val="00F53FC6"/>
    <w:rsid w:val="00F54881"/>
    <w:rsid w:val="00F54D46"/>
    <w:rsid w:val="00F55396"/>
    <w:rsid w:val="00F561C8"/>
    <w:rsid w:val="00F568DB"/>
    <w:rsid w:val="00F57CC6"/>
    <w:rsid w:val="00F6093B"/>
    <w:rsid w:val="00F60A51"/>
    <w:rsid w:val="00F610D8"/>
    <w:rsid w:val="00F6197D"/>
    <w:rsid w:val="00F62711"/>
    <w:rsid w:val="00F651F1"/>
    <w:rsid w:val="00F6536B"/>
    <w:rsid w:val="00F65454"/>
    <w:rsid w:val="00F662FA"/>
    <w:rsid w:val="00F66AB2"/>
    <w:rsid w:val="00F66B96"/>
    <w:rsid w:val="00F6774B"/>
    <w:rsid w:val="00F7018D"/>
    <w:rsid w:val="00F70D38"/>
    <w:rsid w:val="00F713C5"/>
    <w:rsid w:val="00F71489"/>
    <w:rsid w:val="00F715FB"/>
    <w:rsid w:val="00F7238E"/>
    <w:rsid w:val="00F732AD"/>
    <w:rsid w:val="00F73C4D"/>
    <w:rsid w:val="00F740AB"/>
    <w:rsid w:val="00F756DB"/>
    <w:rsid w:val="00F77967"/>
    <w:rsid w:val="00F80529"/>
    <w:rsid w:val="00F81624"/>
    <w:rsid w:val="00F818C7"/>
    <w:rsid w:val="00F82670"/>
    <w:rsid w:val="00F82980"/>
    <w:rsid w:val="00F84A27"/>
    <w:rsid w:val="00F85367"/>
    <w:rsid w:val="00F85D13"/>
    <w:rsid w:val="00F8644D"/>
    <w:rsid w:val="00F86BEF"/>
    <w:rsid w:val="00F87102"/>
    <w:rsid w:val="00F873AA"/>
    <w:rsid w:val="00F87A0E"/>
    <w:rsid w:val="00F901E2"/>
    <w:rsid w:val="00F91923"/>
    <w:rsid w:val="00F93794"/>
    <w:rsid w:val="00F93EA6"/>
    <w:rsid w:val="00F94CA4"/>
    <w:rsid w:val="00F95573"/>
    <w:rsid w:val="00F971BA"/>
    <w:rsid w:val="00F97443"/>
    <w:rsid w:val="00FA0375"/>
    <w:rsid w:val="00FA057A"/>
    <w:rsid w:val="00FA0640"/>
    <w:rsid w:val="00FA1F97"/>
    <w:rsid w:val="00FA21D7"/>
    <w:rsid w:val="00FA230B"/>
    <w:rsid w:val="00FA2332"/>
    <w:rsid w:val="00FA2ED0"/>
    <w:rsid w:val="00FA3278"/>
    <w:rsid w:val="00FA3739"/>
    <w:rsid w:val="00FA3B16"/>
    <w:rsid w:val="00FA4836"/>
    <w:rsid w:val="00FA4D9A"/>
    <w:rsid w:val="00FA72E6"/>
    <w:rsid w:val="00FA7D79"/>
    <w:rsid w:val="00FB04F5"/>
    <w:rsid w:val="00FB068F"/>
    <w:rsid w:val="00FB0AF9"/>
    <w:rsid w:val="00FB0BE3"/>
    <w:rsid w:val="00FB0D67"/>
    <w:rsid w:val="00FB0FF8"/>
    <w:rsid w:val="00FB1D0F"/>
    <w:rsid w:val="00FB25C1"/>
    <w:rsid w:val="00FB2C39"/>
    <w:rsid w:val="00FB2CDB"/>
    <w:rsid w:val="00FB3BA7"/>
    <w:rsid w:val="00FB3E4E"/>
    <w:rsid w:val="00FB3F4F"/>
    <w:rsid w:val="00FB4149"/>
    <w:rsid w:val="00FB4608"/>
    <w:rsid w:val="00FB4B05"/>
    <w:rsid w:val="00FB519C"/>
    <w:rsid w:val="00FB7379"/>
    <w:rsid w:val="00FB784C"/>
    <w:rsid w:val="00FC01DF"/>
    <w:rsid w:val="00FC1415"/>
    <w:rsid w:val="00FC1746"/>
    <w:rsid w:val="00FC2B5B"/>
    <w:rsid w:val="00FC31B8"/>
    <w:rsid w:val="00FC3C80"/>
    <w:rsid w:val="00FC4FF2"/>
    <w:rsid w:val="00FC55DD"/>
    <w:rsid w:val="00FC6ED0"/>
    <w:rsid w:val="00FC7613"/>
    <w:rsid w:val="00FC7E42"/>
    <w:rsid w:val="00FC7EEB"/>
    <w:rsid w:val="00FD0EE1"/>
    <w:rsid w:val="00FD2157"/>
    <w:rsid w:val="00FD28AF"/>
    <w:rsid w:val="00FD3A9B"/>
    <w:rsid w:val="00FD3E8B"/>
    <w:rsid w:val="00FD44C0"/>
    <w:rsid w:val="00FD5BF2"/>
    <w:rsid w:val="00FD6E5C"/>
    <w:rsid w:val="00FE0066"/>
    <w:rsid w:val="00FE0326"/>
    <w:rsid w:val="00FE0AD8"/>
    <w:rsid w:val="00FE1A12"/>
    <w:rsid w:val="00FE2020"/>
    <w:rsid w:val="00FE5220"/>
    <w:rsid w:val="00FE57F2"/>
    <w:rsid w:val="00FE65C1"/>
    <w:rsid w:val="00FE6899"/>
    <w:rsid w:val="00FE6AC5"/>
    <w:rsid w:val="00FE7142"/>
    <w:rsid w:val="00FF01D2"/>
    <w:rsid w:val="00FF1634"/>
    <w:rsid w:val="00FF268C"/>
    <w:rsid w:val="00FF2794"/>
    <w:rsid w:val="00FF4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AD5B7B5"/>
  <w15:docId w15:val="{4753491E-EE45-4857-8863-4DB3131B6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683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01AE"/>
    <w:pPr>
      <w:keepNext/>
      <w:numPr>
        <w:numId w:val="2"/>
      </w:numPr>
      <w:spacing w:before="240" w:after="60"/>
      <w:outlineLvl w:val="0"/>
    </w:pPr>
    <w:rPr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931E60"/>
    <w:pPr>
      <w:keepNext/>
      <w:numPr>
        <w:ilvl w:val="1"/>
        <w:numId w:val="2"/>
      </w:numPr>
      <w:spacing w:before="240" w:after="60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rsid w:val="00787D3B"/>
    <w:pPr>
      <w:keepNext/>
      <w:numPr>
        <w:ilvl w:val="2"/>
        <w:numId w:val="2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CE5238"/>
    <w:pPr>
      <w:keepNext/>
      <w:numPr>
        <w:ilvl w:val="3"/>
        <w:numId w:val="2"/>
      </w:numPr>
      <w:spacing w:before="240" w:after="60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9F02C4"/>
    <w:pPr>
      <w:keepNext/>
      <w:numPr>
        <w:ilvl w:val="4"/>
        <w:numId w:val="2"/>
      </w:numPr>
      <w:jc w:val="center"/>
      <w:outlineLvl w:val="4"/>
    </w:pPr>
    <w:rPr>
      <w:szCs w:val="20"/>
    </w:rPr>
  </w:style>
  <w:style w:type="paragraph" w:styleId="Heading6">
    <w:name w:val="heading 6"/>
    <w:basedOn w:val="Normal"/>
    <w:next w:val="Normal"/>
    <w:qFormat/>
    <w:rsid w:val="009F02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F02C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F02C4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F02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965C1"/>
    <w:rPr>
      <w:b/>
      <w:bCs/>
      <w:sz w:val="20"/>
      <w:szCs w:val="20"/>
    </w:rPr>
  </w:style>
  <w:style w:type="character" w:styleId="Hyperlink">
    <w:name w:val="Hyperlink"/>
    <w:uiPriority w:val="99"/>
    <w:rsid w:val="001965C1"/>
    <w:rPr>
      <w:color w:val="0000FF"/>
      <w:u w:val="single"/>
    </w:rPr>
  </w:style>
  <w:style w:type="character" w:styleId="FollowedHyperlink">
    <w:name w:val="FollowedHyperlink"/>
    <w:rsid w:val="001965C1"/>
    <w:rPr>
      <w:color w:val="800080"/>
      <w:u w:val="single"/>
    </w:rPr>
  </w:style>
  <w:style w:type="paragraph" w:customStyle="1" w:styleId="NormalArial">
    <w:name w:val="Normal + Arial"/>
    <w:aliases w:val="10 pt,Black"/>
    <w:basedOn w:val="Normal"/>
    <w:rsid w:val="003B69A1"/>
    <w:rPr>
      <w:rFonts w:cs="Arial"/>
      <w:color w:val="000000"/>
      <w:sz w:val="20"/>
      <w:szCs w:val="20"/>
    </w:rPr>
  </w:style>
  <w:style w:type="paragraph" w:styleId="Header">
    <w:name w:val="header"/>
    <w:basedOn w:val="Normal"/>
    <w:rsid w:val="00984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448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F01AE"/>
    <w:rPr>
      <w:szCs w:val="20"/>
    </w:rPr>
  </w:style>
  <w:style w:type="paragraph" w:styleId="BalloonText">
    <w:name w:val="Balloon Text"/>
    <w:basedOn w:val="Normal"/>
    <w:semiHidden/>
    <w:rsid w:val="00CF01AE"/>
    <w:rPr>
      <w:rFonts w:ascii="Tahoma" w:hAnsi="Tahoma" w:cs="Tahoma"/>
      <w:sz w:val="16"/>
      <w:szCs w:val="16"/>
    </w:rPr>
  </w:style>
  <w:style w:type="paragraph" w:customStyle="1" w:styleId="BodyTextArial">
    <w:name w:val="Body Text + Arial"/>
    <w:aliases w:val="Justified"/>
    <w:basedOn w:val="Normal"/>
    <w:rsid w:val="00CF01AE"/>
    <w:pPr>
      <w:numPr>
        <w:numId w:val="1"/>
      </w:numPr>
    </w:pPr>
    <w:rPr>
      <w:rFonts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9F02C4"/>
  </w:style>
  <w:style w:type="table" w:styleId="TableGrid">
    <w:name w:val="Table Grid"/>
    <w:basedOn w:val="TableNormal"/>
    <w:rsid w:val="00E01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76D82"/>
    <w:pPr>
      <w:tabs>
        <w:tab w:val="left" w:pos="480"/>
        <w:tab w:val="right" w:leader="hyphen" w:pos="8630"/>
      </w:tabs>
      <w:spacing w:before="120" w:after="120"/>
      <w:jc w:val="center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056932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056932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056932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056932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056932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056932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56932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56932"/>
    <w:pPr>
      <w:ind w:left="1920"/>
    </w:pPr>
    <w:rPr>
      <w:sz w:val="18"/>
      <w:szCs w:val="18"/>
    </w:rPr>
  </w:style>
  <w:style w:type="paragraph" w:styleId="TableofFigures">
    <w:name w:val="table of figures"/>
    <w:basedOn w:val="Normal"/>
    <w:next w:val="Normal"/>
    <w:semiHidden/>
    <w:rsid w:val="00F10C10"/>
    <w:rPr>
      <w:i/>
      <w:iCs/>
      <w:sz w:val="20"/>
      <w:szCs w:val="20"/>
    </w:rPr>
  </w:style>
  <w:style w:type="paragraph" w:styleId="DocumentMap">
    <w:name w:val="Document Map"/>
    <w:basedOn w:val="Normal"/>
    <w:semiHidden/>
    <w:rsid w:val="00AB5B9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1">
    <w:name w:val="Style1"/>
    <w:basedOn w:val="Normal"/>
    <w:rsid w:val="007131E6"/>
    <w:pPr>
      <w:tabs>
        <w:tab w:val="num" w:pos="360"/>
      </w:tabs>
      <w:spacing w:after="120"/>
      <w:ind w:left="360" w:hanging="360"/>
    </w:pPr>
  </w:style>
  <w:style w:type="paragraph" w:customStyle="1" w:styleId="StyleAfter6pt">
    <w:name w:val="Style After:  6 pt"/>
    <w:basedOn w:val="Normal"/>
    <w:autoRedefine/>
    <w:rsid w:val="0063430C"/>
    <w:pPr>
      <w:spacing w:after="120"/>
      <w:ind w:left="720"/>
    </w:pPr>
    <w:rPr>
      <w:szCs w:val="20"/>
    </w:rPr>
  </w:style>
  <w:style w:type="character" w:styleId="HTMLCode">
    <w:name w:val="HTML Code"/>
    <w:uiPriority w:val="99"/>
    <w:unhideWhenUsed/>
    <w:rsid w:val="00841867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7556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567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5567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55671"/>
    <w:rPr>
      <w:b/>
      <w:bCs/>
    </w:rPr>
  </w:style>
  <w:style w:type="character" w:customStyle="1" w:styleId="CommentSubjectChar">
    <w:name w:val="Comment Subject Char"/>
    <w:link w:val="CommentSubject"/>
    <w:rsid w:val="00755671"/>
    <w:rPr>
      <w:rFonts w:ascii="Arial" w:hAnsi="Arial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1A2B"/>
    <w:pPr>
      <w:keepLines/>
      <w:numPr>
        <w:numId w:val="0"/>
      </w:numPr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eastAsia="ja-JP"/>
    </w:rPr>
  </w:style>
  <w:style w:type="table" w:styleId="TableGrid8">
    <w:name w:val="Table Grid 8"/>
    <w:basedOn w:val="TableNormal"/>
    <w:rsid w:val="006B103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C161C7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E61F0B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3B78EA"/>
    <w:rPr>
      <w:rFonts w:ascii="Arial" w:hAnsi="Arial"/>
      <w:sz w:val="24"/>
      <w:szCs w:val="24"/>
    </w:rPr>
  </w:style>
  <w:style w:type="table" w:styleId="LightList">
    <w:name w:val="Light List"/>
    <w:basedOn w:val="TableNormal"/>
    <w:uiPriority w:val="61"/>
    <w:rsid w:val="00667C2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diffin">
    <w:name w:val="diff_in"/>
    <w:rsid w:val="0094486A"/>
  </w:style>
  <w:style w:type="character" w:customStyle="1" w:styleId="apple-converted-space">
    <w:name w:val="apple-converted-space"/>
    <w:rsid w:val="00931E60"/>
  </w:style>
  <w:style w:type="paragraph" w:styleId="Title">
    <w:name w:val="Title"/>
    <w:basedOn w:val="Normal"/>
    <w:next w:val="Normal"/>
    <w:link w:val="TitleChar"/>
    <w:qFormat/>
    <w:rsid w:val="003D0F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D0F1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392928"/>
    <w:rPr>
      <w:rFonts w:ascii="Arial" w:hAnsi="Arial"/>
      <w:b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B3B20-0109-4D4E-8E05-85370DFB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445</Words>
  <Characters>10644</Characters>
  <Application>Microsoft Office Word</Application>
  <DocSecurity>0</DocSecurity>
  <Lines>599</Lines>
  <Paragraphs>5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..</Company>
  <LinksUpToDate>false</LinksUpToDate>
  <CharactersWithSpaces>1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.</dc:creator>
  <cp:lastModifiedBy>Ramesh Damor</cp:lastModifiedBy>
  <cp:revision>73</cp:revision>
  <dcterms:created xsi:type="dcterms:W3CDTF">2025-07-02T07:53:00Z</dcterms:created>
  <dcterms:modified xsi:type="dcterms:W3CDTF">2025-09-0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aa5bcd9929490c37fac3c7a8a19686f07a05a8674e3581a4f016b5f595f2d</vt:lpwstr>
  </property>
</Properties>
</file>